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635709" w14:textId="176CAF86" w:rsidR="00CF1D69" w:rsidRPr="00CF1D69" w:rsidRDefault="00CF1D69" w:rsidP="00FE7193">
      <w:pPr>
        <w:pStyle w:val="Heading1"/>
      </w:pPr>
      <w:r w:rsidRPr="00CF1D69">
        <w:t xml:space="preserve">For Tertiary Education Commission (TEC) reporting purposes and in adherence to our reporting duties, we kindly request you </w:t>
      </w:r>
      <w:r w:rsidR="00940E6C">
        <w:t xml:space="preserve">to </w:t>
      </w:r>
      <w:r w:rsidRPr="00CF1D69">
        <w:t xml:space="preserve">please </w:t>
      </w:r>
      <w:r w:rsidR="00940E6C">
        <w:t>provide</w:t>
      </w:r>
      <w:r w:rsidRPr="00CF1D69">
        <w:t xml:space="preserve"> the following information </w:t>
      </w:r>
    </w:p>
    <w:tbl>
      <w:tblPr>
        <w:tblStyle w:val="TableGrid2"/>
        <w:tblW w:w="0" w:type="auto"/>
        <w:tblLook w:val="04A0" w:firstRow="1" w:lastRow="0" w:firstColumn="1" w:lastColumn="0" w:noHBand="0" w:noVBand="1"/>
      </w:tblPr>
      <w:tblGrid>
        <w:gridCol w:w="3397"/>
        <w:gridCol w:w="5529"/>
      </w:tblGrid>
      <w:tr w:rsidR="004C4B60" w:rsidRPr="00CF1D69" w14:paraId="22C0DA9A" w14:textId="77777777" w:rsidTr="00B9460E">
        <w:trPr>
          <w:trHeight w:val="221"/>
        </w:trPr>
        <w:tc>
          <w:tcPr>
            <w:tcW w:w="3397" w:type="dxa"/>
            <w:shd w:val="clear" w:color="auto" w:fill="AF8CBA" w:themeFill="accent2"/>
          </w:tcPr>
          <w:p w14:paraId="07BCEDAF" w14:textId="4D3AD43C" w:rsidR="004C4B60" w:rsidRPr="00CF1D69" w:rsidRDefault="004C4B60" w:rsidP="00CF1D69">
            <w:pPr>
              <w:rPr>
                <w:rFonts w:cs="Arial"/>
                <w:b/>
                <w:color w:val="FFFFFF" w:themeColor="background1"/>
              </w:rPr>
            </w:pPr>
            <w:r>
              <w:rPr>
                <w:rFonts w:cs="Arial"/>
                <w:b/>
                <w:color w:val="FFFFFF" w:themeColor="background1"/>
              </w:rPr>
              <w:t>Project Title</w:t>
            </w:r>
          </w:p>
        </w:tc>
        <w:tc>
          <w:tcPr>
            <w:tcW w:w="5529" w:type="dxa"/>
          </w:tcPr>
          <w:p w14:paraId="75F713D5" w14:textId="6537BB00" w:rsidR="004C4B60" w:rsidRPr="007F4E9B" w:rsidRDefault="004C4B60" w:rsidP="00CF1D69">
            <w:pPr>
              <w:tabs>
                <w:tab w:val="left" w:pos="1425"/>
              </w:tabs>
              <w:rPr>
                <w:rFonts w:ascii="Arial" w:hAnsi="Arial" w:cs="Arial"/>
                <w:i/>
              </w:rPr>
            </w:pPr>
            <w:r w:rsidRPr="007F4E9B">
              <w:rPr>
                <w:rFonts w:ascii="Arial" w:hAnsi="Arial" w:cs="Arial"/>
                <w:i/>
              </w:rPr>
              <w:t>Enter text here</w:t>
            </w:r>
          </w:p>
        </w:tc>
      </w:tr>
      <w:tr w:rsidR="00CF1D69" w:rsidRPr="00CF1D69" w14:paraId="3FC740EE" w14:textId="77777777" w:rsidTr="00B9460E">
        <w:trPr>
          <w:trHeight w:val="221"/>
        </w:trPr>
        <w:tc>
          <w:tcPr>
            <w:tcW w:w="3397" w:type="dxa"/>
            <w:shd w:val="clear" w:color="auto" w:fill="AF8CBA" w:themeFill="accent2"/>
          </w:tcPr>
          <w:p w14:paraId="35F49A9F" w14:textId="77777777" w:rsidR="00CF1D69" w:rsidRPr="00CF1D69" w:rsidRDefault="00CF1D69" w:rsidP="00CF1D69">
            <w:pPr>
              <w:rPr>
                <w:rFonts w:cs="Arial"/>
                <w:b/>
                <w:color w:val="FFFFFF" w:themeColor="background1"/>
              </w:rPr>
            </w:pPr>
            <w:r w:rsidRPr="00CF1D69">
              <w:rPr>
                <w:rFonts w:cs="Arial"/>
                <w:b/>
                <w:color w:val="FFFFFF" w:themeColor="background1"/>
              </w:rPr>
              <w:t>Name</w:t>
            </w:r>
          </w:p>
        </w:tc>
        <w:tc>
          <w:tcPr>
            <w:tcW w:w="5529" w:type="dxa"/>
          </w:tcPr>
          <w:p w14:paraId="03DC9185" w14:textId="77777777" w:rsidR="00CF1D69" w:rsidRPr="007F4E9B" w:rsidRDefault="00CF1D69" w:rsidP="00CF1D69">
            <w:pPr>
              <w:tabs>
                <w:tab w:val="left" w:pos="1425"/>
              </w:tabs>
              <w:rPr>
                <w:rFonts w:ascii="Arial" w:hAnsi="Arial" w:cs="Arial"/>
              </w:rPr>
            </w:pPr>
            <w:r w:rsidRPr="007F4E9B">
              <w:rPr>
                <w:rFonts w:ascii="Arial" w:hAnsi="Arial" w:cs="Arial"/>
                <w:i/>
              </w:rPr>
              <w:t>Enter text here</w:t>
            </w:r>
          </w:p>
        </w:tc>
      </w:tr>
      <w:tr w:rsidR="00CF1D69" w:rsidRPr="00CF1D69" w14:paraId="5DCB680D" w14:textId="77777777" w:rsidTr="00B9460E">
        <w:trPr>
          <w:trHeight w:val="367"/>
        </w:trPr>
        <w:tc>
          <w:tcPr>
            <w:tcW w:w="3397" w:type="dxa"/>
            <w:shd w:val="clear" w:color="auto" w:fill="AF8CBA"/>
            <w:vAlign w:val="center"/>
          </w:tcPr>
          <w:p w14:paraId="5A12CB58" w14:textId="77777777" w:rsidR="00CF1D69" w:rsidRPr="00CF1D69" w:rsidRDefault="00CF1D69" w:rsidP="00CF1D69">
            <w:pPr>
              <w:rPr>
                <w:rFonts w:cs="Arial"/>
                <w:b/>
                <w:color w:val="FFFFFF" w:themeColor="background1"/>
              </w:rPr>
            </w:pPr>
            <w:r w:rsidRPr="00CF1D69">
              <w:rPr>
                <w:rFonts w:cs="Arial"/>
                <w:b/>
                <w:color w:val="FFFFFF" w:themeColor="background1"/>
              </w:rPr>
              <w:t>What is your gender?</w:t>
            </w:r>
          </w:p>
        </w:tc>
        <w:tc>
          <w:tcPr>
            <w:tcW w:w="5529" w:type="dxa"/>
          </w:tcPr>
          <w:p w14:paraId="696377CC" w14:textId="08396AA2" w:rsidR="00940E6C" w:rsidRPr="007F4E9B" w:rsidRDefault="00DC348F" w:rsidP="00AC3ECD">
            <w:pPr>
              <w:tabs>
                <w:tab w:val="left" w:pos="1425"/>
              </w:tabs>
              <w:jc w:val="center"/>
              <w:rPr>
                <w:rFonts w:ascii="Arial" w:hAnsi="Arial" w:cs="Arial"/>
              </w:rPr>
            </w:pPr>
            <w:sdt>
              <w:sdtPr>
                <w:rPr>
                  <w:rFonts w:ascii="Arial" w:hAnsi="Arial" w:cs="Arial"/>
                </w:rPr>
                <w:id w:val="2079238803"/>
                <w14:checkbox>
                  <w14:checked w14:val="0"/>
                  <w14:checkedState w14:val="2612" w14:font="MS Gothic"/>
                  <w14:uncheckedState w14:val="2610" w14:font="MS Gothic"/>
                </w14:checkbox>
              </w:sdtPr>
              <w:sdtEndPr/>
              <w:sdtContent>
                <w:r w:rsidR="00CF1D69" w:rsidRPr="007F4E9B">
                  <w:rPr>
                    <w:rFonts w:ascii="Segoe UI Symbol" w:hAnsi="Segoe UI Symbol" w:cs="Segoe UI Symbol"/>
                  </w:rPr>
                  <w:t>☐</w:t>
                </w:r>
              </w:sdtContent>
            </w:sdt>
            <w:r w:rsidR="00CF1D69" w:rsidRPr="007F4E9B">
              <w:rPr>
                <w:rFonts w:ascii="Arial" w:hAnsi="Arial" w:cs="Arial"/>
              </w:rPr>
              <w:t xml:space="preserve"> </w:t>
            </w:r>
            <w:r w:rsidR="00AC3ECD" w:rsidRPr="007F4E9B">
              <w:rPr>
                <w:rFonts w:ascii="Arial" w:hAnsi="Arial" w:cs="Arial"/>
              </w:rPr>
              <w:t>Woman</w:t>
            </w:r>
            <w:r w:rsidR="00CF1D69" w:rsidRPr="007F4E9B">
              <w:rPr>
                <w:rFonts w:ascii="Arial" w:hAnsi="Arial" w:cs="Arial"/>
              </w:rPr>
              <w:tab/>
            </w:r>
            <w:r w:rsidR="00940E6C" w:rsidRPr="007F4E9B">
              <w:rPr>
                <w:rFonts w:ascii="Arial" w:hAnsi="Arial" w:cs="Arial"/>
              </w:rPr>
              <w:t xml:space="preserve">   </w:t>
            </w:r>
            <w:r w:rsidR="00CF1D69" w:rsidRPr="007F4E9B">
              <w:rPr>
                <w:rFonts w:ascii="Arial" w:hAnsi="Arial" w:cs="Arial"/>
              </w:rPr>
              <w:t xml:space="preserve"> </w:t>
            </w:r>
            <w:sdt>
              <w:sdtPr>
                <w:rPr>
                  <w:rFonts w:ascii="Arial" w:hAnsi="Arial" w:cs="Arial"/>
                </w:rPr>
                <w:id w:val="750787486"/>
                <w14:checkbox>
                  <w14:checked w14:val="0"/>
                  <w14:checkedState w14:val="2612" w14:font="MS Gothic"/>
                  <w14:uncheckedState w14:val="2610" w14:font="MS Gothic"/>
                </w14:checkbox>
              </w:sdtPr>
              <w:sdtEndPr/>
              <w:sdtContent>
                <w:r w:rsidR="00CF1D69" w:rsidRPr="007F4E9B">
                  <w:rPr>
                    <w:rFonts w:ascii="Segoe UI Symbol" w:hAnsi="Segoe UI Symbol" w:cs="Segoe UI Symbol"/>
                  </w:rPr>
                  <w:t>☐</w:t>
                </w:r>
              </w:sdtContent>
            </w:sdt>
            <w:r w:rsidR="00CF1D69" w:rsidRPr="007F4E9B">
              <w:rPr>
                <w:rFonts w:ascii="Arial" w:hAnsi="Arial" w:cs="Arial"/>
              </w:rPr>
              <w:t xml:space="preserve"> </w:t>
            </w:r>
            <w:r w:rsidR="00AC3ECD" w:rsidRPr="007F4E9B">
              <w:rPr>
                <w:rFonts w:ascii="Arial" w:hAnsi="Arial" w:cs="Arial"/>
              </w:rPr>
              <w:t>Man</w:t>
            </w:r>
            <w:r w:rsidR="00940E6C" w:rsidRPr="007F4E9B">
              <w:rPr>
                <w:rFonts w:ascii="Arial" w:hAnsi="Arial" w:cs="Arial"/>
              </w:rPr>
              <w:t xml:space="preserve">            </w:t>
            </w:r>
            <w:r w:rsidR="00CF1D69" w:rsidRPr="007F4E9B">
              <w:rPr>
                <w:rFonts w:ascii="Arial" w:hAnsi="Arial" w:cs="Arial"/>
              </w:rPr>
              <w:t xml:space="preserve"> </w:t>
            </w:r>
            <w:sdt>
              <w:sdtPr>
                <w:rPr>
                  <w:rFonts w:ascii="Arial" w:hAnsi="Arial" w:cs="Arial"/>
                </w:rPr>
                <w:id w:val="-873691305"/>
                <w14:checkbox>
                  <w14:checked w14:val="0"/>
                  <w14:checkedState w14:val="2612" w14:font="MS Gothic"/>
                  <w14:uncheckedState w14:val="2610" w14:font="MS Gothic"/>
                </w14:checkbox>
              </w:sdtPr>
              <w:sdtEndPr/>
              <w:sdtContent>
                <w:r w:rsidR="00CF1D69" w:rsidRPr="007F4E9B">
                  <w:rPr>
                    <w:rFonts w:ascii="Segoe UI Symbol" w:hAnsi="Segoe UI Symbol" w:cs="Segoe UI Symbol"/>
                  </w:rPr>
                  <w:t>☐</w:t>
                </w:r>
              </w:sdtContent>
            </w:sdt>
            <w:r w:rsidR="00CF1D69" w:rsidRPr="007F4E9B">
              <w:rPr>
                <w:rFonts w:ascii="Arial" w:hAnsi="Arial" w:cs="Arial"/>
              </w:rPr>
              <w:t xml:space="preserve"> Other</w:t>
            </w:r>
          </w:p>
          <w:p w14:paraId="1E0FC37E" w14:textId="364AA9DE" w:rsidR="00CF1D69" w:rsidRPr="007F4E9B" w:rsidRDefault="00AC3ECD" w:rsidP="00AC3ECD">
            <w:pPr>
              <w:tabs>
                <w:tab w:val="left" w:pos="1425"/>
              </w:tabs>
              <w:jc w:val="center"/>
              <w:rPr>
                <w:rFonts w:ascii="Arial" w:hAnsi="Arial" w:cs="Arial"/>
              </w:rPr>
            </w:pPr>
            <w:r w:rsidRPr="007F4E9B">
              <w:rPr>
                <w:rFonts w:ascii="Arial" w:hAnsi="Arial" w:cs="Arial"/>
              </w:rPr>
              <w:t xml:space="preserve"> </w:t>
            </w:r>
            <w:sdt>
              <w:sdtPr>
                <w:rPr>
                  <w:rFonts w:ascii="Arial" w:hAnsi="Arial" w:cs="Arial"/>
                </w:rPr>
                <w:id w:val="-1282255936"/>
                <w14:checkbox>
                  <w14:checked w14:val="0"/>
                  <w14:checkedState w14:val="2612" w14:font="MS Gothic"/>
                  <w14:uncheckedState w14:val="2610" w14:font="MS Gothic"/>
                </w14:checkbox>
              </w:sdtPr>
              <w:sdtEndPr/>
              <w:sdtContent>
                <w:r w:rsidR="00940E6C" w:rsidRPr="007F4E9B">
                  <w:rPr>
                    <w:rFonts w:ascii="Segoe UI Symbol" w:eastAsia="MS Gothic" w:hAnsi="Segoe UI Symbol" w:cs="Segoe UI Symbol"/>
                  </w:rPr>
                  <w:t>☐</w:t>
                </w:r>
              </w:sdtContent>
            </w:sdt>
            <w:r w:rsidR="00940E6C" w:rsidRPr="007F4E9B">
              <w:rPr>
                <w:rFonts w:ascii="Arial" w:hAnsi="Arial" w:cs="Arial"/>
              </w:rPr>
              <w:t xml:space="preserve"> </w:t>
            </w:r>
            <w:r w:rsidRPr="007F4E9B">
              <w:rPr>
                <w:rFonts w:ascii="Arial" w:hAnsi="Arial" w:cs="Arial"/>
              </w:rPr>
              <w:t xml:space="preserve">Prefer not to disclose </w:t>
            </w:r>
          </w:p>
        </w:tc>
      </w:tr>
      <w:tr w:rsidR="00CF1D69" w:rsidRPr="00CF1D69" w14:paraId="134F897F" w14:textId="77777777" w:rsidTr="00B9460E">
        <w:trPr>
          <w:trHeight w:val="630"/>
        </w:trPr>
        <w:tc>
          <w:tcPr>
            <w:tcW w:w="3397" w:type="dxa"/>
            <w:vMerge w:val="restart"/>
            <w:shd w:val="clear" w:color="auto" w:fill="AF8CBA"/>
          </w:tcPr>
          <w:p w14:paraId="5F63AC2A" w14:textId="77777777" w:rsidR="00CF1D69" w:rsidRPr="00CF1D69" w:rsidRDefault="00CF1D69" w:rsidP="00CF1D69">
            <w:pPr>
              <w:tabs>
                <w:tab w:val="left" w:pos="1425"/>
              </w:tabs>
              <w:rPr>
                <w:b/>
                <w:color w:val="FFFFFF" w:themeColor="background1"/>
                <w:szCs w:val="20"/>
              </w:rPr>
            </w:pPr>
            <w:r w:rsidRPr="00CF1D69">
              <w:rPr>
                <w:b/>
                <w:color w:val="FFFFFF" w:themeColor="background1"/>
                <w:szCs w:val="20"/>
              </w:rPr>
              <w:t xml:space="preserve">What is your ethnicity? Please select your ethnic group(s)/code(s) from the Ethnicity New Zealand Standard Classification 2005V2.0.0 </w:t>
            </w:r>
            <w:hyperlink r:id="rId7" w:anchor="ClassificationView:uri=http://stats.govt.nz/cms/ClassificationVersion/l36xYpbxsRh7IW1p" w:history="1">
              <w:r w:rsidRPr="00CF1D69">
                <w:rPr>
                  <w:b/>
                  <w:color w:val="FFFFFF" w:themeColor="background1"/>
                  <w:szCs w:val="20"/>
                  <w:u w:val="single"/>
                </w:rPr>
                <w:t>here</w:t>
              </w:r>
            </w:hyperlink>
            <w:r w:rsidRPr="00CF1D69">
              <w:rPr>
                <w:b/>
                <w:color w:val="FFFFFF" w:themeColor="background1"/>
                <w:szCs w:val="20"/>
              </w:rPr>
              <w:t xml:space="preserve"> </w:t>
            </w:r>
          </w:p>
        </w:tc>
        <w:tc>
          <w:tcPr>
            <w:tcW w:w="5529" w:type="dxa"/>
          </w:tcPr>
          <w:p w14:paraId="0DD0A140" w14:textId="77777777" w:rsidR="00CF1D69" w:rsidRPr="007F4E9B" w:rsidRDefault="00CF1D69" w:rsidP="00CF1D69">
            <w:pPr>
              <w:tabs>
                <w:tab w:val="left" w:pos="1425"/>
              </w:tabs>
              <w:rPr>
                <w:rFonts w:ascii="Arial" w:hAnsi="Arial" w:cs="Arial"/>
                <w:i/>
              </w:rPr>
            </w:pPr>
            <w:r w:rsidRPr="007F4E9B">
              <w:rPr>
                <w:rFonts w:ascii="Arial" w:hAnsi="Arial" w:cs="Arial"/>
                <w:i/>
              </w:rPr>
              <w:t>Code(s):</w:t>
            </w:r>
          </w:p>
          <w:p w14:paraId="17C6CD7F" w14:textId="77777777" w:rsidR="00CF1D69" w:rsidRPr="007F4E9B" w:rsidRDefault="00CF1D69" w:rsidP="00CF1D69">
            <w:pPr>
              <w:tabs>
                <w:tab w:val="left" w:pos="1425"/>
              </w:tabs>
              <w:rPr>
                <w:rFonts w:ascii="Arial" w:hAnsi="Arial" w:cs="Arial"/>
                <w:i/>
              </w:rPr>
            </w:pPr>
          </w:p>
          <w:p w14:paraId="40C65249" w14:textId="77777777" w:rsidR="00CF1D69" w:rsidRPr="007F4E9B" w:rsidRDefault="00CF1D69" w:rsidP="00CF1D69">
            <w:pPr>
              <w:tabs>
                <w:tab w:val="left" w:pos="1425"/>
              </w:tabs>
              <w:rPr>
                <w:rFonts w:ascii="Arial" w:hAnsi="Arial" w:cs="Arial"/>
                <w:i/>
              </w:rPr>
            </w:pPr>
          </w:p>
        </w:tc>
      </w:tr>
      <w:tr w:rsidR="00CF1D69" w:rsidRPr="00CF1D69" w14:paraId="1C3D9400" w14:textId="77777777" w:rsidTr="00B9460E">
        <w:trPr>
          <w:trHeight w:val="438"/>
        </w:trPr>
        <w:tc>
          <w:tcPr>
            <w:tcW w:w="3397" w:type="dxa"/>
            <w:vMerge/>
            <w:shd w:val="clear" w:color="auto" w:fill="AF8CBA"/>
          </w:tcPr>
          <w:p w14:paraId="6D5A91D8" w14:textId="77777777" w:rsidR="00CF1D69" w:rsidRPr="00CF1D69" w:rsidRDefault="00CF1D69" w:rsidP="00CF1D69">
            <w:pPr>
              <w:tabs>
                <w:tab w:val="left" w:pos="1425"/>
              </w:tabs>
              <w:rPr>
                <w:b/>
                <w:color w:val="FFFFFF" w:themeColor="background1"/>
                <w:szCs w:val="20"/>
              </w:rPr>
            </w:pPr>
          </w:p>
        </w:tc>
        <w:tc>
          <w:tcPr>
            <w:tcW w:w="5529" w:type="dxa"/>
          </w:tcPr>
          <w:p w14:paraId="4699FAF6" w14:textId="77777777" w:rsidR="00CF1D69" w:rsidRPr="007F4E9B" w:rsidRDefault="00CF1D69" w:rsidP="00CF1D69">
            <w:pPr>
              <w:tabs>
                <w:tab w:val="left" w:pos="1425"/>
              </w:tabs>
              <w:rPr>
                <w:rFonts w:ascii="Arial" w:hAnsi="Arial" w:cs="Arial"/>
                <w:i/>
              </w:rPr>
            </w:pPr>
            <w:r w:rsidRPr="007F4E9B">
              <w:rPr>
                <w:rFonts w:ascii="Arial" w:hAnsi="Arial" w:cs="Arial"/>
                <w:i/>
              </w:rPr>
              <w:t>Ethnicity (Please state)</w:t>
            </w:r>
          </w:p>
        </w:tc>
      </w:tr>
      <w:tr w:rsidR="00CF1D69" w:rsidRPr="00CF1D69" w14:paraId="642E6ED5" w14:textId="77777777" w:rsidTr="00B9460E">
        <w:trPr>
          <w:trHeight w:val="375"/>
        </w:trPr>
        <w:tc>
          <w:tcPr>
            <w:tcW w:w="3397" w:type="dxa"/>
            <w:shd w:val="clear" w:color="auto" w:fill="AF8CBA"/>
          </w:tcPr>
          <w:p w14:paraId="0163754F" w14:textId="77777777" w:rsidR="00CF1D69" w:rsidRPr="00CF1D69" w:rsidRDefault="00CF1D69" w:rsidP="00CF1D69">
            <w:pPr>
              <w:tabs>
                <w:tab w:val="left" w:pos="1425"/>
              </w:tabs>
              <w:rPr>
                <w:b/>
                <w:color w:val="FFFFFF" w:themeColor="background1"/>
                <w:szCs w:val="20"/>
              </w:rPr>
            </w:pPr>
            <w:r w:rsidRPr="00CF1D69">
              <w:rPr>
                <w:b/>
                <w:color w:val="FFFFFF" w:themeColor="background1"/>
                <w:szCs w:val="20"/>
              </w:rPr>
              <w:t>What is your highest academic qualification?</w:t>
            </w:r>
          </w:p>
        </w:tc>
        <w:tc>
          <w:tcPr>
            <w:tcW w:w="5529" w:type="dxa"/>
          </w:tcPr>
          <w:p w14:paraId="5F97F8BE" w14:textId="77777777" w:rsidR="00CF1D69" w:rsidRPr="007F4E9B" w:rsidRDefault="00CF1D69" w:rsidP="00CF1D69">
            <w:pPr>
              <w:tabs>
                <w:tab w:val="left" w:pos="1425"/>
              </w:tabs>
              <w:rPr>
                <w:rFonts w:ascii="Arial" w:hAnsi="Arial" w:cs="Arial"/>
              </w:rPr>
            </w:pPr>
            <w:r w:rsidRPr="007F4E9B">
              <w:rPr>
                <w:rFonts w:ascii="Arial" w:hAnsi="Arial" w:cs="Arial"/>
                <w:i/>
              </w:rPr>
              <w:t>Enter text here</w:t>
            </w:r>
          </w:p>
        </w:tc>
      </w:tr>
      <w:tr w:rsidR="00CF1D69" w:rsidRPr="00CF1D69" w14:paraId="159ADDF0" w14:textId="77777777" w:rsidTr="00B9460E">
        <w:trPr>
          <w:trHeight w:val="375"/>
        </w:trPr>
        <w:tc>
          <w:tcPr>
            <w:tcW w:w="3397" w:type="dxa"/>
            <w:shd w:val="clear" w:color="auto" w:fill="AF8CBA"/>
          </w:tcPr>
          <w:p w14:paraId="645ED691" w14:textId="77777777" w:rsidR="00CF1D69" w:rsidRPr="00CF1D69" w:rsidRDefault="00CF1D69" w:rsidP="00CF1D69">
            <w:pPr>
              <w:tabs>
                <w:tab w:val="left" w:pos="1425"/>
              </w:tabs>
              <w:rPr>
                <w:b/>
                <w:color w:val="FFFFFF" w:themeColor="background1"/>
                <w:szCs w:val="20"/>
              </w:rPr>
            </w:pPr>
            <w:r w:rsidRPr="00CF1D69">
              <w:rPr>
                <w:b/>
                <w:color w:val="FFFFFF" w:themeColor="background1"/>
                <w:szCs w:val="20"/>
              </w:rPr>
              <w:t>What year did you complete this?</w:t>
            </w:r>
          </w:p>
        </w:tc>
        <w:tc>
          <w:tcPr>
            <w:tcW w:w="5529" w:type="dxa"/>
          </w:tcPr>
          <w:p w14:paraId="255A55D0" w14:textId="77777777" w:rsidR="00CF1D69" w:rsidRPr="007F4E9B" w:rsidRDefault="00CF1D69" w:rsidP="00CF1D69">
            <w:pPr>
              <w:tabs>
                <w:tab w:val="left" w:pos="1425"/>
              </w:tabs>
              <w:rPr>
                <w:rFonts w:ascii="Arial" w:hAnsi="Arial" w:cs="Arial"/>
              </w:rPr>
            </w:pPr>
            <w:r w:rsidRPr="007F4E9B">
              <w:rPr>
                <w:rFonts w:ascii="Arial" w:hAnsi="Arial" w:cs="Arial"/>
                <w:i/>
              </w:rPr>
              <w:t>Enter text here</w:t>
            </w:r>
          </w:p>
        </w:tc>
      </w:tr>
      <w:tr w:rsidR="001B734A" w:rsidRPr="00CF1D69" w14:paraId="4D404349" w14:textId="77777777" w:rsidTr="00B9460E">
        <w:trPr>
          <w:trHeight w:val="375"/>
        </w:trPr>
        <w:tc>
          <w:tcPr>
            <w:tcW w:w="3397" w:type="dxa"/>
            <w:shd w:val="clear" w:color="auto" w:fill="AF8CBA"/>
          </w:tcPr>
          <w:p w14:paraId="09BB7AC4" w14:textId="56B36E66" w:rsidR="001B734A" w:rsidRPr="00CF1D69" w:rsidRDefault="001B734A" w:rsidP="001B734A">
            <w:pPr>
              <w:tabs>
                <w:tab w:val="left" w:pos="1425"/>
              </w:tabs>
              <w:rPr>
                <w:b/>
                <w:color w:val="FFFFFF" w:themeColor="background1"/>
                <w:szCs w:val="20"/>
              </w:rPr>
            </w:pPr>
            <w:r w:rsidRPr="009767A5">
              <w:rPr>
                <w:color w:val="FFFFFF" w:themeColor="background1"/>
              </w:rPr>
              <w:t>Iwi affiliation</w:t>
            </w:r>
          </w:p>
        </w:tc>
        <w:tc>
          <w:tcPr>
            <w:tcW w:w="5529" w:type="dxa"/>
          </w:tcPr>
          <w:p w14:paraId="78617130" w14:textId="3C9F32BF" w:rsidR="001B734A" w:rsidRPr="007F4E9B" w:rsidRDefault="001B734A" w:rsidP="001B734A">
            <w:pPr>
              <w:tabs>
                <w:tab w:val="left" w:pos="1425"/>
              </w:tabs>
              <w:rPr>
                <w:rFonts w:ascii="Arial" w:hAnsi="Arial" w:cs="Arial"/>
                <w:i/>
              </w:rPr>
            </w:pPr>
            <w:r w:rsidRPr="007F4E9B">
              <w:rPr>
                <w:rFonts w:ascii="Arial" w:hAnsi="Arial" w:cs="Arial"/>
                <w:i/>
              </w:rPr>
              <w:t>Enter text here</w:t>
            </w:r>
          </w:p>
        </w:tc>
      </w:tr>
      <w:tr w:rsidR="001B734A" w:rsidRPr="00CF1D69" w14:paraId="756457BB" w14:textId="77777777" w:rsidTr="00B9460E">
        <w:trPr>
          <w:trHeight w:val="375"/>
        </w:trPr>
        <w:tc>
          <w:tcPr>
            <w:tcW w:w="3397" w:type="dxa"/>
            <w:shd w:val="clear" w:color="auto" w:fill="AF8CBA"/>
          </w:tcPr>
          <w:p w14:paraId="0352B608" w14:textId="258692E7" w:rsidR="001B734A" w:rsidRPr="009767A5" w:rsidRDefault="001B734A" w:rsidP="001B734A">
            <w:pPr>
              <w:tabs>
                <w:tab w:val="left" w:pos="1425"/>
              </w:tabs>
              <w:rPr>
                <w:color w:val="FFFFFF" w:themeColor="background1"/>
              </w:rPr>
            </w:pPr>
            <w:r w:rsidRPr="009767A5">
              <w:rPr>
                <w:color w:val="FFFFFF" w:themeColor="background1"/>
              </w:rPr>
              <w:t xml:space="preserve">What is your host institution?  </w:t>
            </w:r>
          </w:p>
        </w:tc>
        <w:tc>
          <w:tcPr>
            <w:tcW w:w="5529" w:type="dxa"/>
          </w:tcPr>
          <w:p w14:paraId="171E02F6" w14:textId="36BE6609" w:rsidR="001B734A" w:rsidRPr="007F4E9B" w:rsidRDefault="001B734A" w:rsidP="001B734A">
            <w:pPr>
              <w:tabs>
                <w:tab w:val="left" w:pos="1425"/>
              </w:tabs>
              <w:rPr>
                <w:rFonts w:ascii="Arial" w:hAnsi="Arial" w:cs="Arial"/>
                <w:i/>
              </w:rPr>
            </w:pPr>
            <w:r w:rsidRPr="007F4E9B">
              <w:rPr>
                <w:rFonts w:ascii="Arial" w:hAnsi="Arial" w:cs="Arial"/>
                <w:i/>
              </w:rPr>
              <w:t>Enter text here</w:t>
            </w:r>
          </w:p>
        </w:tc>
      </w:tr>
      <w:tr w:rsidR="001B734A" w:rsidRPr="00CF1D69" w14:paraId="4313DA39" w14:textId="77777777" w:rsidTr="00B9460E">
        <w:trPr>
          <w:trHeight w:val="375"/>
        </w:trPr>
        <w:tc>
          <w:tcPr>
            <w:tcW w:w="3397" w:type="dxa"/>
            <w:shd w:val="clear" w:color="auto" w:fill="AF8CBA"/>
          </w:tcPr>
          <w:p w14:paraId="03DF695F" w14:textId="6BA79B0A" w:rsidR="001B734A" w:rsidRPr="009767A5" w:rsidRDefault="001B734A" w:rsidP="001B734A">
            <w:pPr>
              <w:tabs>
                <w:tab w:val="left" w:pos="1425"/>
              </w:tabs>
              <w:rPr>
                <w:color w:val="FFFFFF" w:themeColor="background1"/>
              </w:rPr>
            </w:pPr>
            <w:r w:rsidRPr="009767A5">
              <w:rPr>
                <w:color w:val="FFFFFF" w:themeColor="background1"/>
              </w:rPr>
              <w:t>Are you currently funded?</w:t>
            </w:r>
          </w:p>
        </w:tc>
        <w:tc>
          <w:tcPr>
            <w:tcW w:w="5529" w:type="dxa"/>
          </w:tcPr>
          <w:p w14:paraId="2CDA058E" w14:textId="17F3C2C6" w:rsidR="001B734A" w:rsidRPr="007F4E9B" w:rsidRDefault="001B734A" w:rsidP="001B734A">
            <w:pPr>
              <w:tabs>
                <w:tab w:val="left" w:pos="1425"/>
              </w:tabs>
              <w:rPr>
                <w:rFonts w:ascii="Arial" w:hAnsi="Arial" w:cs="Arial"/>
                <w:i/>
              </w:rPr>
            </w:pPr>
            <w:r w:rsidRPr="007F4E9B">
              <w:rPr>
                <w:rFonts w:ascii="Arial" w:hAnsi="Arial" w:cs="Arial"/>
                <w:i/>
              </w:rPr>
              <w:t>Enter text here</w:t>
            </w:r>
          </w:p>
        </w:tc>
      </w:tr>
      <w:tr w:rsidR="001B734A" w:rsidRPr="00CF1D69" w14:paraId="62EA07B4" w14:textId="77777777" w:rsidTr="00B9460E">
        <w:trPr>
          <w:trHeight w:val="375"/>
        </w:trPr>
        <w:tc>
          <w:tcPr>
            <w:tcW w:w="3397" w:type="dxa"/>
            <w:shd w:val="clear" w:color="auto" w:fill="AF8CBA"/>
          </w:tcPr>
          <w:p w14:paraId="1377D912" w14:textId="47366892" w:rsidR="001B734A" w:rsidRPr="009767A5" w:rsidRDefault="001B734A" w:rsidP="001B734A">
            <w:pPr>
              <w:tabs>
                <w:tab w:val="left" w:pos="1425"/>
              </w:tabs>
              <w:rPr>
                <w:color w:val="FFFFFF" w:themeColor="background1"/>
              </w:rPr>
            </w:pPr>
            <w:r w:rsidRPr="009767A5">
              <w:rPr>
                <w:color w:val="FFFFFF" w:themeColor="background1"/>
              </w:rPr>
              <w:t>Grants awarded, previous 5 years</w:t>
            </w:r>
          </w:p>
        </w:tc>
        <w:tc>
          <w:tcPr>
            <w:tcW w:w="5529" w:type="dxa"/>
          </w:tcPr>
          <w:p w14:paraId="77CF3325" w14:textId="0D567D43" w:rsidR="001B734A" w:rsidRPr="007F4E9B" w:rsidRDefault="001B734A" w:rsidP="001B734A">
            <w:pPr>
              <w:tabs>
                <w:tab w:val="left" w:pos="1425"/>
              </w:tabs>
              <w:rPr>
                <w:rFonts w:ascii="Arial" w:hAnsi="Arial" w:cs="Arial"/>
                <w:i/>
              </w:rPr>
            </w:pPr>
            <w:r w:rsidRPr="007F4E9B">
              <w:rPr>
                <w:rFonts w:ascii="Arial" w:hAnsi="Arial" w:cs="Arial"/>
                <w:i/>
              </w:rPr>
              <w:t>Enter text here</w:t>
            </w:r>
          </w:p>
        </w:tc>
      </w:tr>
      <w:tr w:rsidR="001B734A" w:rsidRPr="00CF1D69" w14:paraId="6C83A5AC" w14:textId="77777777" w:rsidTr="00B9460E">
        <w:trPr>
          <w:trHeight w:val="375"/>
        </w:trPr>
        <w:tc>
          <w:tcPr>
            <w:tcW w:w="3397" w:type="dxa"/>
            <w:shd w:val="clear" w:color="auto" w:fill="AF8CBA"/>
          </w:tcPr>
          <w:p w14:paraId="2CAB22D6" w14:textId="2CF228E8" w:rsidR="001B734A" w:rsidRPr="001B734A" w:rsidRDefault="001B734A" w:rsidP="001B734A">
            <w:pPr>
              <w:tabs>
                <w:tab w:val="left" w:pos="1425"/>
              </w:tabs>
              <w:rPr>
                <w:rFonts w:ascii="Arial" w:hAnsi="Arial" w:cs="Arial"/>
              </w:rPr>
            </w:pPr>
            <w:r w:rsidRPr="001B734A">
              <w:rPr>
                <w:color w:val="FFFFFF" w:themeColor="background1"/>
              </w:rPr>
              <w:t>Curriculum Vitae</w:t>
            </w:r>
          </w:p>
        </w:tc>
        <w:tc>
          <w:tcPr>
            <w:tcW w:w="5529" w:type="dxa"/>
          </w:tcPr>
          <w:p w14:paraId="3C643CF7" w14:textId="5188CDAD" w:rsidR="001B734A" w:rsidRPr="007F4E9B" w:rsidRDefault="001B734A" w:rsidP="001B734A">
            <w:pPr>
              <w:tabs>
                <w:tab w:val="left" w:pos="1425"/>
              </w:tabs>
              <w:rPr>
                <w:rFonts w:ascii="Arial" w:hAnsi="Arial" w:cs="Arial"/>
                <w:i/>
              </w:rPr>
            </w:pPr>
            <w:r w:rsidRPr="005C523F">
              <w:rPr>
                <w:i/>
              </w:rPr>
              <w:t>Please complete the CV template and attach at the end of the doc</w:t>
            </w:r>
          </w:p>
        </w:tc>
      </w:tr>
      <w:tr w:rsidR="00B9460E" w:rsidRPr="007F4E9B" w14:paraId="36172BD7" w14:textId="77777777" w:rsidTr="00B9460E">
        <w:trPr>
          <w:trHeight w:val="375"/>
        </w:trPr>
        <w:tc>
          <w:tcPr>
            <w:tcW w:w="3397" w:type="dxa"/>
            <w:shd w:val="clear" w:color="auto" w:fill="AF8CBA" w:themeFill="accent2"/>
          </w:tcPr>
          <w:p w14:paraId="2D666601" w14:textId="77777777" w:rsidR="00B9460E" w:rsidRPr="007F4E9B" w:rsidRDefault="00B9460E" w:rsidP="00733F1A">
            <w:pPr>
              <w:tabs>
                <w:tab w:val="left" w:pos="1425"/>
              </w:tabs>
              <w:rPr>
                <w:rFonts w:ascii="Arial" w:hAnsi="Arial" w:cs="Arial"/>
                <w:i/>
              </w:rPr>
            </w:pPr>
            <w:r w:rsidRPr="00B9460E">
              <w:rPr>
                <w:color w:val="FFFFFF" w:themeColor="background1"/>
              </w:rPr>
              <w:t xml:space="preserve">Have you had any career interruptions or significant time away from research?  </w:t>
            </w:r>
            <w:proofErr w:type="gramStart"/>
            <w:r w:rsidRPr="00B9460E">
              <w:rPr>
                <w:color w:val="FFFFFF" w:themeColor="background1"/>
              </w:rPr>
              <w:t>E.G.</w:t>
            </w:r>
            <w:proofErr w:type="gramEnd"/>
            <w:r w:rsidRPr="00B9460E">
              <w:rPr>
                <w:color w:val="FFFFFF" w:themeColor="background1"/>
              </w:rPr>
              <w:t xml:space="preserve"> parental leave, health reasons etc (up to 100 words)</w:t>
            </w:r>
          </w:p>
        </w:tc>
        <w:tc>
          <w:tcPr>
            <w:tcW w:w="5529" w:type="dxa"/>
          </w:tcPr>
          <w:p w14:paraId="4C641219" w14:textId="77777777" w:rsidR="00B9460E" w:rsidRPr="007F4E9B" w:rsidRDefault="00B9460E" w:rsidP="00733F1A">
            <w:pPr>
              <w:tabs>
                <w:tab w:val="left" w:pos="1425"/>
              </w:tabs>
              <w:rPr>
                <w:rFonts w:ascii="Arial" w:hAnsi="Arial" w:cs="Arial"/>
                <w:i/>
              </w:rPr>
            </w:pPr>
            <w:r w:rsidRPr="007F4E9B">
              <w:rPr>
                <w:rFonts w:ascii="Arial" w:hAnsi="Arial" w:cs="Arial"/>
                <w:i/>
              </w:rPr>
              <w:t>Enter text here</w:t>
            </w:r>
          </w:p>
        </w:tc>
      </w:tr>
    </w:tbl>
    <w:p w14:paraId="1C50701B" w14:textId="0F07092E" w:rsidR="001B734A" w:rsidRPr="009767A5" w:rsidRDefault="001B734A" w:rsidP="001B734A">
      <w:pPr>
        <w:pStyle w:val="Heading2"/>
      </w:pPr>
    </w:p>
    <w:p w14:paraId="618E50EB" w14:textId="1F1C125F" w:rsidR="001524E2" w:rsidRPr="007F4E9B" w:rsidRDefault="00CF1D69" w:rsidP="001524E2">
      <w:pPr>
        <w:rPr>
          <w:i/>
          <w:szCs w:val="20"/>
        </w:rPr>
      </w:pPr>
      <w:r w:rsidRPr="00CF1D69">
        <w:rPr>
          <w:i/>
          <w:iCs/>
          <w:szCs w:val="20"/>
        </w:rPr>
        <w:t>Please adhere to the overall page or word limits where applicable</w:t>
      </w:r>
      <w:r w:rsidR="001524E2">
        <w:rPr>
          <w:i/>
          <w:iCs/>
          <w:szCs w:val="20"/>
        </w:rPr>
        <w:t xml:space="preserve"> and</w:t>
      </w:r>
      <w:r w:rsidR="001524E2" w:rsidRPr="00CF1D69">
        <w:rPr>
          <w:i/>
          <w:szCs w:val="20"/>
        </w:rPr>
        <w:t xml:space="preserve"> use size 10, Arial font and maintain </w:t>
      </w:r>
      <w:r w:rsidR="001524E2" w:rsidRPr="007F4E9B">
        <w:rPr>
          <w:i/>
          <w:szCs w:val="20"/>
        </w:rPr>
        <w:t>margins at 2.5 cm</w:t>
      </w:r>
      <w:r w:rsidR="00AC7E78">
        <w:rPr>
          <w:i/>
          <w:szCs w:val="20"/>
        </w:rPr>
        <w:t>.</w:t>
      </w:r>
    </w:p>
    <w:p w14:paraId="7D53888A" w14:textId="77777777" w:rsidR="00CF1D69" w:rsidRPr="00CF1D69" w:rsidRDefault="00CF1D69" w:rsidP="00CF1D69">
      <w:pPr>
        <w:rPr>
          <w:i/>
          <w:szCs w:val="20"/>
        </w:rPr>
      </w:pPr>
      <w:r w:rsidRPr="00CF1D69">
        <w:rPr>
          <w:i/>
          <w:szCs w:val="20"/>
        </w:rPr>
        <w:t>Where applicable, please follow your internal institutional processes, for example consulting your local research office.</w:t>
      </w:r>
    </w:p>
    <w:p w14:paraId="7E91132F" w14:textId="2D2C6BF3" w:rsidR="007F4E9B" w:rsidRDefault="007F4E9B" w:rsidP="007F4E9B">
      <w:pPr>
        <w:pStyle w:val="Heading2"/>
        <w:rPr>
          <w:i/>
          <w:sz w:val="20"/>
          <w:szCs w:val="20"/>
        </w:rPr>
      </w:pPr>
      <w:r w:rsidRPr="007F4E9B">
        <w:rPr>
          <w:i/>
          <w:sz w:val="20"/>
          <w:szCs w:val="20"/>
        </w:rPr>
        <w:t xml:space="preserve">Please do not exceed a total of </w:t>
      </w:r>
      <w:r w:rsidR="004C4B60">
        <w:rPr>
          <w:i/>
          <w:sz w:val="20"/>
          <w:szCs w:val="20"/>
        </w:rPr>
        <w:t>5</w:t>
      </w:r>
      <w:r w:rsidR="004C4B60" w:rsidRPr="007F4E9B">
        <w:rPr>
          <w:i/>
          <w:sz w:val="20"/>
          <w:szCs w:val="20"/>
        </w:rPr>
        <w:t xml:space="preserve"> </w:t>
      </w:r>
      <w:r w:rsidRPr="007F4E9B">
        <w:rPr>
          <w:i/>
          <w:sz w:val="20"/>
          <w:szCs w:val="20"/>
        </w:rPr>
        <w:t>pages for section A, B, and C</w:t>
      </w:r>
      <w:r w:rsidR="00AC7E78">
        <w:rPr>
          <w:i/>
          <w:sz w:val="20"/>
          <w:szCs w:val="20"/>
        </w:rPr>
        <w:t>.</w:t>
      </w:r>
      <w:r w:rsidR="00B9460E" w:rsidRPr="00B9460E">
        <w:t xml:space="preserve"> </w:t>
      </w:r>
      <w:r w:rsidR="00B9460E" w:rsidRPr="00B9460E">
        <w:rPr>
          <w:i/>
          <w:sz w:val="20"/>
          <w:szCs w:val="20"/>
        </w:rPr>
        <w:t>Applications must adhere to the guidelines and space limitations or else their applications will be disqualified.</w:t>
      </w:r>
    </w:p>
    <w:p w14:paraId="1C3619C1" w14:textId="77777777" w:rsidR="00B9460E" w:rsidRPr="00B9460E" w:rsidRDefault="00B9460E" w:rsidP="00B9460E"/>
    <w:p w14:paraId="30A3F386" w14:textId="1CC216A7" w:rsidR="00EA1ECE" w:rsidRPr="00CF1D69" w:rsidRDefault="00EA1ECE" w:rsidP="00EA1ECE">
      <w:pPr>
        <w:rPr>
          <w:i/>
          <w:iCs/>
          <w:szCs w:val="20"/>
        </w:rPr>
      </w:pPr>
      <w:r w:rsidRPr="00CF1D69">
        <w:rPr>
          <w:i/>
          <w:iCs/>
          <w:szCs w:val="20"/>
        </w:rPr>
        <w:t>Please delete any italicised instructions.</w:t>
      </w:r>
    </w:p>
    <w:p w14:paraId="0235BB67" w14:textId="77777777" w:rsidR="00CF1D69" w:rsidRPr="007F4E9B" w:rsidRDefault="00CF1D69" w:rsidP="00CF1D69">
      <w:pPr>
        <w:keepNext/>
        <w:keepLines/>
        <w:spacing w:after="0" w:line="240" w:lineRule="auto"/>
        <w:outlineLvl w:val="0"/>
        <w:rPr>
          <w:color w:val="341E59"/>
          <w:szCs w:val="20"/>
        </w:rPr>
      </w:pPr>
    </w:p>
    <w:p w14:paraId="7F3BEC41" w14:textId="58D484AA" w:rsidR="00B06903" w:rsidRPr="00187475" w:rsidRDefault="00B06903" w:rsidP="00080B5D">
      <w:pPr>
        <w:rPr>
          <w:rFonts w:ascii="Helvetica" w:hAnsi="Helvetica"/>
        </w:rPr>
      </w:pPr>
    </w:p>
    <w:p w14:paraId="6BF25A54" w14:textId="4B8029EC" w:rsidR="002347DC" w:rsidRPr="00187475" w:rsidRDefault="002347DC">
      <w:pPr>
        <w:rPr>
          <w:rFonts w:ascii="Helvetica" w:hAnsi="Helvetica"/>
        </w:rPr>
      </w:pPr>
      <w:r w:rsidRPr="00187475">
        <w:rPr>
          <w:rFonts w:ascii="Helvetica" w:hAnsi="Helvetica"/>
        </w:rPr>
        <w:br w:type="page"/>
      </w:r>
    </w:p>
    <w:p w14:paraId="4C51DF9E" w14:textId="77777777" w:rsidR="001B734A" w:rsidRPr="001B734A" w:rsidRDefault="001B734A" w:rsidP="001B734A">
      <w:pPr>
        <w:rPr>
          <w:i/>
          <w:szCs w:val="20"/>
          <w:highlight w:val="yellow"/>
        </w:rPr>
      </w:pPr>
      <w:r w:rsidRPr="001B734A">
        <w:rPr>
          <w:i/>
          <w:iCs/>
          <w:szCs w:val="20"/>
          <w:highlight w:val="yellow"/>
        </w:rPr>
        <w:lastRenderedPageBreak/>
        <w:t>Please adhere to the overall page or word limits where applicable and</w:t>
      </w:r>
      <w:r w:rsidRPr="001B734A">
        <w:rPr>
          <w:i/>
          <w:szCs w:val="20"/>
          <w:highlight w:val="yellow"/>
        </w:rPr>
        <w:t xml:space="preserve"> use size 10, Arial font and maintain margins at 2.5 cm.</w:t>
      </w:r>
    </w:p>
    <w:p w14:paraId="7BFC8165" w14:textId="77777777" w:rsidR="001B734A" w:rsidRPr="001B734A" w:rsidRDefault="001B734A" w:rsidP="001B734A">
      <w:pPr>
        <w:rPr>
          <w:i/>
          <w:szCs w:val="20"/>
          <w:highlight w:val="yellow"/>
        </w:rPr>
      </w:pPr>
      <w:r w:rsidRPr="001B734A">
        <w:rPr>
          <w:i/>
          <w:szCs w:val="20"/>
          <w:highlight w:val="yellow"/>
        </w:rPr>
        <w:t>Where applicable, please follow your internal institutional processes, for example consulting your local research office.</w:t>
      </w:r>
    </w:p>
    <w:p w14:paraId="20FCE718" w14:textId="063B717C" w:rsidR="001B734A" w:rsidRPr="001B734A" w:rsidRDefault="001B734A" w:rsidP="001B734A">
      <w:pPr>
        <w:pStyle w:val="Heading2"/>
        <w:rPr>
          <w:i/>
          <w:sz w:val="20"/>
          <w:szCs w:val="20"/>
          <w:highlight w:val="yellow"/>
        </w:rPr>
      </w:pPr>
      <w:r w:rsidRPr="001B734A">
        <w:rPr>
          <w:i/>
          <w:sz w:val="20"/>
          <w:szCs w:val="20"/>
          <w:highlight w:val="yellow"/>
        </w:rPr>
        <w:t>Please do not exceed a total of 5 pages for section A, B, and C</w:t>
      </w:r>
      <w:r w:rsidRPr="007E1E21">
        <w:rPr>
          <w:i/>
          <w:sz w:val="20"/>
          <w:szCs w:val="20"/>
          <w:highlight w:val="yellow"/>
        </w:rPr>
        <w:t>.</w:t>
      </w:r>
      <w:r w:rsidR="007E1E21" w:rsidRPr="007E1E21">
        <w:rPr>
          <w:highlight w:val="yellow"/>
        </w:rPr>
        <w:t xml:space="preserve"> </w:t>
      </w:r>
      <w:r w:rsidR="007E1E21" w:rsidRPr="007E1E21">
        <w:rPr>
          <w:i/>
          <w:sz w:val="20"/>
          <w:szCs w:val="20"/>
          <w:highlight w:val="yellow"/>
        </w:rPr>
        <w:t>Applications must adhere to the guidelines and space limitations or else their applications will be disqualified.</w:t>
      </w:r>
    </w:p>
    <w:p w14:paraId="213A50AC" w14:textId="77777777" w:rsidR="001B734A" w:rsidRPr="00CF1D69" w:rsidRDefault="001B734A" w:rsidP="001B734A">
      <w:pPr>
        <w:rPr>
          <w:i/>
          <w:iCs/>
          <w:szCs w:val="20"/>
        </w:rPr>
      </w:pPr>
      <w:r w:rsidRPr="001B734A">
        <w:rPr>
          <w:i/>
          <w:iCs/>
          <w:szCs w:val="20"/>
          <w:highlight w:val="yellow"/>
        </w:rPr>
        <w:t>Please delete any italicised instructions.</w:t>
      </w:r>
    </w:p>
    <w:p w14:paraId="76CA8629" w14:textId="1142058A" w:rsidR="00AC3ECD" w:rsidRDefault="004841E5" w:rsidP="000F40B4">
      <w:pPr>
        <w:pStyle w:val="Heading1"/>
      </w:pPr>
      <w:r>
        <w:t xml:space="preserve">Section A: Fellow, </w:t>
      </w:r>
      <w:r w:rsidR="004324C9">
        <w:t>E</w:t>
      </w:r>
      <w:r>
        <w:t xml:space="preserve">quity statement, </w:t>
      </w:r>
      <w:r w:rsidR="00B9460E">
        <w:t xml:space="preserve">Future Directions </w:t>
      </w:r>
      <w:r>
        <w:t xml:space="preserve">and </w:t>
      </w:r>
      <w:r w:rsidR="004324C9">
        <w:t>M</w:t>
      </w:r>
      <w:r>
        <w:t>entoring team</w:t>
      </w:r>
      <w:r w:rsidR="00476AB2">
        <w:t xml:space="preserve"> (40%)</w:t>
      </w:r>
    </w:p>
    <w:p w14:paraId="51425C86" w14:textId="2FF03598" w:rsidR="00DA23CE" w:rsidRPr="000F40B4" w:rsidRDefault="00AC3ECD" w:rsidP="009767A5">
      <w:pPr>
        <w:pStyle w:val="Heading2"/>
      </w:pPr>
      <w:r>
        <w:t>Part 1</w:t>
      </w:r>
      <w:r w:rsidR="009767A5">
        <w:t>:</w:t>
      </w:r>
      <w:r w:rsidR="000F40B4">
        <w:t xml:space="preserve"> </w:t>
      </w:r>
      <w:r w:rsidR="00DA23CE" w:rsidRPr="000F40B4">
        <w:t>General summary</w:t>
      </w:r>
    </w:p>
    <w:tbl>
      <w:tblPr>
        <w:tblStyle w:val="TableGrid"/>
        <w:tblpPr w:leftFromText="180" w:rightFromText="180" w:vertAnchor="text" w:horzAnchor="margin" w:tblpY="75"/>
        <w:tblW w:w="9067" w:type="dxa"/>
        <w:tblLook w:val="04A0" w:firstRow="1" w:lastRow="0" w:firstColumn="1" w:lastColumn="0" w:noHBand="0" w:noVBand="1"/>
      </w:tblPr>
      <w:tblGrid>
        <w:gridCol w:w="1271"/>
        <w:gridCol w:w="3402"/>
        <w:gridCol w:w="4394"/>
      </w:tblGrid>
      <w:tr w:rsidR="003C75D4" w:rsidRPr="00187475" w14:paraId="79D67C3F" w14:textId="77777777" w:rsidTr="001B734A">
        <w:trPr>
          <w:trHeight w:val="280"/>
        </w:trPr>
        <w:tc>
          <w:tcPr>
            <w:tcW w:w="1271" w:type="dxa"/>
            <w:shd w:val="clear" w:color="auto" w:fill="AF8CBA"/>
          </w:tcPr>
          <w:p w14:paraId="3AD3D7AD" w14:textId="09897BCA" w:rsidR="003C75D4" w:rsidRPr="000F40B4" w:rsidRDefault="004C4B60" w:rsidP="004C4B60">
            <w:pPr>
              <w:pStyle w:val="CoRE"/>
              <w:rPr>
                <w:color w:val="FFFFFF" w:themeColor="background1"/>
              </w:rPr>
            </w:pPr>
            <w:r>
              <w:rPr>
                <w:color w:val="FFFFFF" w:themeColor="background1"/>
              </w:rPr>
              <w:t>T</w:t>
            </w:r>
            <w:r w:rsidR="003C75D4" w:rsidRPr="000F40B4">
              <w:rPr>
                <w:color w:val="FFFFFF" w:themeColor="background1"/>
              </w:rPr>
              <w:t xml:space="preserve">itle:  </w:t>
            </w:r>
          </w:p>
        </w:tc>
        <w:tc>
          <w:tcPr>
            <w:tcW w:w="7796" w:type="dxa"/>
            <w:gridSpan w:val="2"/>
          </w:tcPr>
          <w:p w14:paraId="769CD64F" w14:textId="4236AEC2" w:rsidR="003C75D4" w:rsidRPr="007F4E9B" w:rsidRDefault="000F40B4" w:rsidP="000F40B4">
            <w:pPr>
              <w:pStyle w:val="CoRE"/>
              <w:rPr>
                <w:rFonts w:ascii="Arial" w:hAnsi="Arial" w:cs="Arial"/>
                <w:i/>
              </w:rPr>
            </w:pPr>
            <w:r w:rsidRPr="007F4E9B">
              <w:rPr>
                <w:rFonts w:ascii="Arial" w:hAnsi="Arial" w:cs="Arial"/>
                <w:i/>
              </w:rPr>
              <w:t>Enter text here</w:t>
            </w:r>
          </w:p>
        </w:tc>
      </w:tr>
      <w:tr w:rsidR="00762D76" w:rsidRPr="00187475" w14:paraId="4E1EAB08" w14:textId="77777777" w:rsidTr="001B734A">
        <w:trPr>
          <w:trHeight w:val="262"/>
        </w:trPr>
        <w:tc>
          <w:tcPr>
            <w:tcW w:w="9067" w:type="dxa"/>
            <w:gridSpan w:val="3"/>
            <w:shd w:val="clear" w:color="auto" w:fill="AF8CBA"/>
          </w:tcPr>
          <w:p w14:paraId="34697E4A" w14:textId="67D863F3" w:rsidR="00762D76" w:rsidRPr="000F40B4" w:rsidRDefault="00762D76" w:rsidP="000F40B4">
            <w:pPr>
              <w:pStyle w:val="CoRE"/>
              <w:rPr>
                <w:color w:val="FFFFFF" w:themeColor="background1"/>
              </w:rPr>
            </w:pPr>
            <w:r w:rsidRPr="000F40B4">
              <w:rPr>
                <w:color w:val="FFFFFF" w:themeColor="background1"/>
              </w:rPr>
              <w:t>Lay Summary / media summary</w:t>
            </w:r>
            <w:r w:rsidR="00C65387" w:rsidRPr="000F40B4">
              <w:rPr>
                <w:color w:val="FFFFFF" w:themeColor="background1"/>
              </w:rPr>
              <w:t xml:space="preserve"> (max 250 words)</w:t>
            </w:r>
          </w:p>
        </w:tc>
      </w:tr>
      <w:tr w:rsidR="00762D76" w:rsidRPr="00187475" w14:paraId="16F71230" w14:textId="77777777" w:rsidTr="001B734A">
        <w:trPr>
          <w:trHeight w:val="273"/>
        </w:trPr>
        <w:tc>
          <w:tcPr>
            <w:tcW w:w="9067" w:type="dxa"/>
            <w:gridSpan w:val="3"/>
          </w:tcPr>
          <w:p w14:paraId="09943D0F" w14:textId="46DB0F82" w:rsidR="00762D76" w:rsidRPr="007F4E9B" w:rsidRDefault="000F40B4" w:rsidP="000F40B4">
            <w:pPr>
              <w:pStyle w:val="CoRE"/>
              <w:rPr>
                <w:rFonts w:ascii="Arial" w:hAnsi="Arial" w:cs="Arial"/>
                <w:i/>
              </w:rPr>
            </w:pPr>
            <w:r w:rsidRPr="007F4E9B">
              <w:rPr>
                <w:rFonts w:ascii="Arial" w:hAnsi="Arial" w:cs="Arial"/>
                <w:i/>
              </w:rPr>
              <w:t>Enter text here</w:t>
            </w:r>
          </w:p>
        </w:tc>
      </w:tr>
      <w:tr w:rsidR="003C75D4" w:rsidRPr="00187475" w14:paraId="1F016424" w14:textId="77777777" w:rsidTr="001B734A">
        <w:trPr>
          <w:trHeight w:val="264"/>
        </w:trPr>
        <w:tc>
          <w:tcPr>
            <w:tcW w:w="4673" w:type="dxa"/>
            <w:gridSpan w:val="2"/>
            <w:shd w:val="clear" w:color="auto" w:fill="AF8CBA"/>
          </w:tcPr>
          <w:p w14:paraId="509DAA55" w14:textId="0E632E90" w:rsidR="003C75D4" w:rsidRPr="000F40B4" w:rsidRDefault="003C75D4" w:rsidP="000F40B4">
            <w:pPr>
              <w:pStyle w:val="CoRE"/>
              <w:rPr>
                <w:color w:val="FFFFFF" w:themeColor="background1"/>
              </w:rPr>
            </w:pPr>
            <w:r w:rsidRPr="000F40B4">
              <w:rPr>
                <w:color w:val="FFFFFF" w:themeColor="background1"/>
              </w:rPr>
              <w:t xml:space="preserve">Duration </w:t>
            </w:r>
            <w:r w:rsidR="00F570F7" w:rsidRPr="000F40B4">
              <w:rPr>
                <w:color w:val="FFFFFF" w:themeColor="background1"/>
              </w:rPr>
              <w:t>of fellowship application</w:t>
            </w:r>
            <w:r w:rsidR="004C4B60">
              <w:rPr>
                <w:color w:val="FFFFFF" w:themeColor="background1"/>
              </w:rPr>
              <w:t>, including anticipated start and end dates</w:t>
            </w:r>
          </w:p>
        </w:tc>
        <w:tc>
          <w:tcPr>
            <w:tcW w:w="4394" w:type="dxa"/>
          </w:tcPr>
          <w:p w14:paraId="05656C89" w14:textId="5DED3CC3" w:rsidR="003C75D4" w:rsidRPr="004C4B60" w:rsidRDefault="000F40B4" w:rsidP="007F4E9B">
            <w:pPr>
              <w:rPr>
                <w:rFonts w:ascii="Arial" w:hAnsi="Arial" w:cs="Arial"/>
                <w:i/>
              </w:rPr>
            </w:pPr>
            <w:r w:rsidRPr="004C4B60">
              <w:rPr>
                <w:rFonts w:ascii="Arial" w:hAnsi="Arial" w:cs="Arial"/>
                <w:i/>
              </w:rPr>
              <w:t>Enter text here</w:t>
            </w:r>
          </w:p>
        </w:tc>
      </w:tr>
    </w:tbl>
    <w:p w14:paraId="15B5B9FE" w14:textId="68719DFD" w:rsidR="00DA23CE" w:rsidRPr="00187475" w:rsidRDefault="00762D76" w:rsidP="007E116B">
      <w:pPr>
        <w:rPr>
          <w:rFonts w:ascii="Helvetica" w:hAnsi="Helvetica"/>
        </w:rPr>
      </w:pPr>
      <w:r w:rsidRPr="00187475">
        <w:rPr>
          <w:rFonts w:ascii="Helvetica" w:hAnsi="Helvetica"/>
        </w:rPr>
        <w:t xml:space="preserve"> </w:t>
      </w:r>
    </w:p>
    <w:p w14:paraId="718A7DD6" w14:textId="15D90C8C" w:rsidR="001B734A" w:rsidRPr="001B734A" w:rsidRDefault="00AC3ECD" w:rsidP="001B734A">
      <w:pPr>
        <w:pStyle w:val="Heading2"/>
      </w:pPr>
      <w:r>
        <w:t>Part 2</w:t>
      </w:r>
      <w:r w:rsidR="009767A5">
        <w:t xml:space="preserve">: </w:t>
      </w:r>
      <w:r w:rsidR="00DA23CE" w:rsidRPr="000F40B4">
        <w:t xml:space="preserve">Alignment to </w:t>
      </w:r>
      <w:proofErr w:type="spellStart"/>
      <w:r w:rsidR="001B734A">
        <w:t>Pūtahi</w:t>
      </w:r>
      <w:proofErr w:type="spellEnd"/>
      <w:r w:rsidR="001B734A">
        <w:t xml:space="preserve"> Manawa</w:t>
      </w:r>
      <w:r w:rsidR="00DA23CE" w:rsidRPr="000F40B4">
        <w:t xml:space="preserve"> mission</w:t>
      </w:r>
      <w:r w:rsidR="00A4313B">
        <w:t xml:space="preserve"> personal statement</w:t>
      </w:r>
    </w:p>
    <w:tbl>
      <w:tblPr>
        <w:tblStyle w:val="TableGrid"/>
        <w:tblpPr w:leftFromText="180" w:rightFromText="180" w:vertAnchor="text" w:horzAnchor="margin" w:tblpY="75"/>
        <w:tblW w:w="9067" w:type="dxa"/>
        <w:tblLook w:val="04A0" w:firstRow="1" w:lastRow="0" w:firstColumn="1" w:lastColumn="0" w:noHBand="0" w:noVBand="1"/>
      </w:tblPr>
      <w:tblGrid>
        <w:gridCol w:w="9067"/>
      </w:tblGrid>
      <w:tr w:rsidR="003C75D4" w:rsidRPr="00187475" w14:paraId="1222AEC3" w14:textId="77777777" w:rsidTr="001B734A">
        <w:trPr>
          <w:trHeight w:val="413"/>
        </w:trPr>
        <w:tc>
          <w:tcPr>
            <w:tcW w:w="9067" w:type="dxa"/>
            <w:shd w:val="clear" w:color="auto" w:fill="AF8CBA" w:themeFill="accent2"/>
          </w:tcPr>
          <w:p w14:paraId="65F564A3" w14:textId="0687DE50" w:rsidR="003C75D4" w:rsidRPr="000F40B4" w:rsidRDefault="00977849" w:rsidP="000F40B4">
            <w:pPr>
              <w:pStyle w:val="CoRE"/>
              <w:rPr>
                <w:color w:val="FFFFFF" w:themeColor="background1"/>
              </w:rPr>
            </w:pPr>
            <w:r w:rsidRPr="000F40B4">
              <w:rPr>
                <w:color w:val="FFFFFF" w:themeColor="background1"/>
              </w:rPr>
              <w:t>What does enhancing equity in health outcomes for M</w:t>
            </w:r>
            <w:r w:rsidR="00042C95" w:rsidRPr="000F40B4">
              <w:rPr>
                <w:color w:val="FFFFFF" w:themeColor="background1"/>
              </w:rPr>
              <w:t>ā</w:t>
            </w:r>
            <w:r w:rsidRPr="000F40B4">
              <w:rPr>
                <w:color w:val="FFFFFF" w:themeColor="background1"/>
              </w:rPr>
              <w:t>ori and Pacific People</w:t>
            </w:r>
            <w:r w:rsidR="004C4B60">
              <w:rPr>
                <w:color w:val="FFFFFF" w:themeColor="background1"/>
              </w:rPr>
              <w:t>s</w:t>
            </w:r>
            <w:r w:rsidRPr="000F40B4">
              <w:rPr>
                <w:color w:val="FFFFFF" w:themeColor="background1"/>
              </w:rPr>
              <w:t xml:space="preserve"> mean to you and how would this fellowship enable you to support equitable health outcomes? </w:t>
            </w:r>
            <w:r w:rsidR="00C65387" w:rsidRPr="000F40B4">
              <w:rPr>
                <w:color w:val="FFFFFF" w:themeColor="background1"/>
              </w:rPr>
              <w:t>(</w:t>
            </w:r>
            <w:proofErr w:type="gramStart"/>
            <w:r w:rsidR="00C65387" w:rsidRPr="000F40B4">
              <w:rPr>
                <w:color w:val="FFFFFF" w:themeColor="background1"/>
              </w:rPr>
              <w:t>max</w:t>
            </w:r>
            <w:proofErr w:type="gramEnd"/>
            <w:r w:rsidR="00C65387" w:rsidRPr="000F40B4">
              <w:rPr>
                <w:color w:val="FFFFFF" w:themeColor="background1"/>
              </w:rPr>
              <w:t xml:space="preserve"> 300 words)</w:t>
            </w:r>
          </w:p>
        </w:tc>
      </w:tr>
      <w:tr w:rsidR="000F40B4" w:rsidRPr="00187475" w14:paraId="5F426A1C" w14:textId="77777777" w:rsidTr="001B734A">
        <w:trPr>
          <w:trHeight w:val="306"/>
        </w:trPr>
        <w:tc>
          <w:tcPr>
            <w:tcW w:w="9067" w:type="dxa"/>
          </w:tcPr>
          <w:p w14:paraId="579737BE" w14:textId="583E0117" w:rsidR="000F40B4" w:rsidRPr="007F4E9B" w:rsidRDefault="000F40B4" w:rsidP="000F40B4">
            <w:pPr>
              <w:pStyle w:val="CoRE"/>
              <w:rPr>
                <w:rFonts w:ascii="Arial" w:hAnsi="Arial" w:cs="Arial"/>
                <w:i/>
              </w:rPr>
            </w:pPr>
            <w:r w:rsidRPr="007F4E9B">
              <w:rPr>
                <w:rFonts w:ascii="Arial" w:hAnsi="Arial" w:cs="Arial"/>
                <w:i/>
              </w:rPr>
              <w:t>Enter text here</w:t>
            </w:r>
          </w:p>
        </w:tc>
      </w:tr>
    </w:tbl>
    <w:p w14:paraId="5FB9D49F" w14:textId="77777777" w:rsidR="00B9460E" w:rsidRDefault="00B9460E" w:rsidP="00A4313B">
      <w:pPr>
        <w:pStyle w:val="Heading2"/>
      </w:pPr>
    </w:p>
    <w:p w14:paraId="7E004392" w14:textId="6D1C03D2" w:rsidR="001B734A" w:rsidRDefault="001B734A" w:rsidP="00A4313B">
      <w:pPr>
        <w:pStyle w:val="Heading2"/>
      </w:pPr>
      <w:r>
        <w:t>Part 3: Career Plan</w:t>
      </w:r>
      <w:r w:rsidR="00B9460E">
        <w:t xml:space="preserve"> and Future Directions</w:t>
      </w:r>
    </w:p>
    <w:tbl>
      <w:tblPr>
        <w:tblStyle w:val="TableGrid2"/>
        <w:tblW w:w="9067" w:type="dxa"/>
        <w:tblLook w:val="04A0" w:firstRow="1" w:lastRow="0" w:firstColumn="1" w:lastColumn="0" w:noHBand="0" w:noVBand="1"/>
      </w:tblPr>
      <w:tblGrid>
        <w:gridCol w:w="3681"/>
        <w:gridCol w:w="5386"/>
      </w:tblGrid>
      <w:tr w:rsidR="001B734A" w:rsidRPr="007F4E9B" w14:paraId="71578360" w14:textId="77777777" w:rsidTr="001B734A">
        <w:trPr>
          <w:trHeight w:val="375"/>
        </w:trPr>
        <w:tc>
          <w:tcPr>
            <w:tcW w:w="3681" w:type="dxa"/>
            <w:shd w:val="clear" w:color="auto" w:fill="AF8CBA"/>
          </w:tcPr>
          <w:p w14:paraId="247861BD" w14:textId="77777777" w:rsidR="001B734A" w:rsidRPr="009767A5" w:rsidRDefault="001B734A" w:rsidP="0064309C">
            <w:pPr>
              <w:tabs>
                <w:tab w:val="left" w:pos="1425"/>
              </w:tabs>
              <w:rPr>
                <w:color w:val="FFFFFF" w:themeColor="background1"/>
              </w:rPr>
            </w:pPr>
            <w:r>
              <w:rPr>
                <w:color w:val="FFFFFF" w:themeColor="background1"/>
              </w:rPr>
              <w:t>Career plan:</w:t>
            </w:r>
            <w:r w:rsidRPr="009767A5">
              <w:rPr>
                <w:color w:val="FFFFFF" w:themeColor="background1"/>
              </w:rPr>
              <w:t xml:space="preserve"> how will this fellowship advance your career as a research scientist (300 words</w:t>
            </w:r>
            <w:r>
              <w:rPr>
                <w:color w:val="FFFFFF" w:themeColor="background1"/>
              </w:rPr>
              <w:t xml:space="preserve"> max</w:t>
            </w:r>
            <w:r w:rsidRPr="009767A5">
              <w:rPr>
                <w:color w:val="FFFFFF" w:themeColor="background1"/>
              </w:rPr>
              <w:t>)</w:t>
            </w:r>
          </w:p>
        </w:tc>
        <w:tc>
          <w:tcPr>
            <w:tcW w:w="5386" w:type="dxa"/>
          </w:tcPr>
          <w:p w14:paraId="394A4576" w14:textId="77777777" w:rsidR="001B734A" w:rsidRPr="007F4E9B" w:rsidRDefault="001B734A" w:rsidP="0064309C">
            <w:pPr>
              <w:tabs>
                <w:tab w:val="left" w:pos="1425"/>
              </w:tabs>
              <w:rPr>
                <w:rFonts w:ascii="Arial" w:hAnsi="Arial" w:cs="Arial"/>
                <w:i/>
              </w:rPr>
            </w:pPr>
            <w:r w:rsidRPr="007F4E9B">
              <w:rPr>
                <w:rFonts w:ascii="Arial" w:hAnsi="Arial" w:cs="Arial"/>
                <w:i/>
              </w:rPr>
              <w:t>Enter text here</w:t>
            </w:r>
          </w:p>
        </w:tc>
      </w:tr>
      <w:tr w:rsidR="001B734A" w:rsidRPr="007F4E9B" w14:paraId="3B256CE5" w14:textId="77777777" w:rsidTr="00B9460E">
        <w:trPr>
          <w:trHeight w:val="375"/>
        </w:trPr>
        <w:tc>
          <w:tcPr>
            <w:tcW w:w="3681" w:type="dxa"/>
            <w:shd w:val="clear" w:color="auto" w:fill="AF8CBA" w:themeFill="accent2"/>
          </w:tcPr>
          <w:p w14:paraId="3995EA82" w14:textId="1B25095B" w:rsidR="001B734A" w:rsidRPr="00B9460E" w:rsidRDefault="00B9460E" w:rsidP="0064309C">
            <w:pPr>
              <w:tabs>
                <w:tab w:val="left" w:pos="1425"/>
              </w:tabs>
              <w:rPr>
                <w:rFonts w:ascii="Arial" w:hAnsi="Arial" w:cs="Arial"/>
                <w:iCs/>
              </w:rPr>
            </w:pPr>
            <w:r w:rsidRPr="00B9460E">
              <w:rPr>
                <w:rFonts w:ascii="Arial" w:hAnsi="Arial" w:cs="Arial"/>
                <w:iCs/>
                <w:color w:val="FFFFFF" w:themeColor="background1"/>
                <w:sz w:val="18"/>
                <w:szCs w:val="20"/>
              </w:rPr>
              <w:t>Please describe the future directions of this research</w:t>
            </w:r>
          </w:p>
        </w:tc>
        <w:tc>
          <w:tcPr>
            <w:tcW w:w="5386" w:type="dxa"/>
          </w:tcPr>
          <w:p w14:paraId="47524B74" w14:textId="3D0FB2D8" w:rsidR="001B734A" w:rsidRPr="007F4E9B" w:rsidRDefault="00B9460E" w:rsidP="0064309C">
            <w:pPr>
              <w:tabs>
                <w:tab w:val="left" w:pos="1425"/>
              </w:tabs>
              <w:rPr>
                <w:rFonts w:ascii="Arial" w:hAnsi="Arial" w:cs="Arial"/>
                <w:i/>
              </w:rPr>
            </w:pPr>
            <w:r w:rsidRPr="007F4E9B">
              <w:rPr>
                <w:rFonts w:ascii="Arial" w:hAnsi="Arial" w:cs="Arial"/>
                <w:i/>
              </w:rPr>
              <w:t>Enter text here</w:t>
            </w:r>
          </w:p>
        </w:tc>
      </w:tr>
    </w:tbl>
    <w:p w14:paraId="426E81DA" w14:textId="77777777" w:rsidR="001B734A" w:rsidRDefault="001B734A" w:rsidP="00A4313B">
      <w:pPr>
        <w:pStyle w:val="Heading2"/>
      </w:pPr>
    </w:p>
    <w:p w14:paraId="57CE8E30" w14:textId="6B2D42F4" w:rsidR="00DA23CE" w:rsidRPr="00A4313B" w:rsidRDefault="00A4313B" w:rsidP="00A4313B">
      <w:pPr>
        <w:pStyle w:val="Heading2"/>
      </w:pPr>
      <w:r>
        <w:t xml:space="preserve">Part 4: </w:t>
      </w:r>
      <w:r w:rsidR="00F570F7" w:rsidRPr="00A4313B">
        <w:t>Mentor(s) and collaborative team</w:t>
      </w:r>
      <w:r w:rsidR="00443254" w:rsidRPr="00A4313B">
        <w:t xml:space="preserve">, </w:t>
      </w:r>
      <w:r w:rsidR="000F40B4" w:rsidRPr="00A4313B">
        <w:t>including community support</w:t>
      </w:r>
    </w:p>
    <w:tbl>
      <w:tblPr>
        <w:tblStyle w:val="TableGrid"/>
        <w:tblW w:w="9067" w:type="dxa"/>
        <w:tblLook w:val="04A0" w:firstRow="1" w:lastRow="0" w:firstColumn="1" w:lastColumn="0" w:noHBand="0" w:noVBand="1"/>
      </w:tblPr>
      <w:tblGrid>
        <w:gridCol w:w="3147"/>
        <w:gridCol w:w="1668"/>
        <w:gridCol w:w="2268"/>
        <w:gridCol w:w="1984"/>
      </w:tblGrid>
      <w:tr w:rsidR="00FF69D5" w:rsidRPr="009767A5" w14:paraId="4A77B6C8" w14:textId="77777777" w:rsidTr="001B734A">
        <w:trPr>
          <w:trHeight w:val="24"/>
        </w:trPr>
        <w:tc>
          <w:tcPr>
            <w:tcW w:w="3147" w:type="dxa"/>
            <w:shd w:val="clear" w:color="auto" w:fill="AF8CBA" w:themeFill="accent2"/>
          </w:tcPr>
          <w:p w14:paraId="0D690E7F" w14:textId="77777777" w:rsidR="00FF69D5" w:rsidRPr="009767A5" w:rsidRDefault="00FF69D5" w:rsidP="005D7FB3">
            <w:pPr>
              <w:rPr>
                <w:i/>
                <w:color w:val="FFFFFF" w:themeColor="background1"/>
                <w:szCs w:val="20"/>
              </w:rPr>
            </w:pPr>
            <w:r w:rsidRPr="009767A5">
              <w:rPr>
                <w:b/>
                <w:color w:val="FFFFFF" w:themeColor="background1"/>
                <w:szCs w:val="20"/>
              </w:rPr>
              <w:t xml:space="preserve">Full name </w:t>
            </w:r>
            <w:r w:rsidRPr="009767A5">
              <w:rPr>
                <w:i/>
                <w:color w:val="FFFFFF" w:themeColor="background1"/>
                <w:szCs w:val="20"/>
              </w:rPr>
              <w:t>(</w:t>
            </w:r>
            <w:proofErr w:type="spellStart"/>
            <w:r w:rsidRPr="009767A5">
              <w:rPr>
                <w:i/>
                <w:color w:val="FFFFFF" w:themeColor="background1"/>
                <w:szCs w:val="20"/>
              </w:rPr>
              <w:t>inc</w:t>
            </w:r>
            <w:proofErr w:type="spellEnd"/>
            <w:r w:rsidRPr="009767A5">
              <w:rPr>
                <w:i/>
                <w:color w:val="FFFFFF" w:themeColor="background1"/>
                <w:szCs w:val="20"/>
              </w:rPr>
              <w:t xml:space="preserve"> title &amp; qualifications)</w:t>
            </w:r>
          </w:p>
        </w:tc>
        <w:tc>
          <w:tcPr>
            <w:tcW w:w="1668" w:type="dxa"/>
            <w:shd w:val="clear" w:color="auto" w:fill="AF8CBA" w:themeFill="accent2"/>
          </w:tcPr>
          <w:p w14:paraId="125DC9E6" w14:textId="148EC7BD" w:rsidR="00FF69D5" w:rsidRPr="009767A5" w:rsidRDefault="00FF69D5" w:rsidP="005D7FB3">
            <w:pPr>
              <w:rPr>
                <w:b/>
                <w:color w:val="FFFFFF" w:themeColor="background1"/>
                <w:szCs w:val="20"/>
              </w:rPr>
            </w:pPr>
            <w:r w:rsidRPr="009767A5">
              <w:rPr>
                <w:b/>
                <w:color w:val="FFFFFF" w:themeColor="background1"/>
                <w:szCs w:val="20"/>
              </w:rPr>
              <w:t xml:space="preserve">Role </w:t>
            </w:r>
            <w:r w:rsidR="00F570F7" w:rsidRPr="009767A5">
              <w:rPr>
                <w:b/>
                <w:color w:val="FFFFFF" w:themeColor="background1"/>
                <w:szCs w:val="20"/>
              </w:rPr>
              <w:t xml:space="preserve">in </w:t>
            </w:r>
            <w:r w:rsidRPr="009767A5">
              <w:rPr>
                <w:b/>
                <w:color w:val="FFFFFF" w:themeColor="background1"/>
                <w:szCs w:val="20"/>
              </w:rPr>
              <w:t>project</w:t>
            </w:r>
          </w:p>
        </w:tc>
        <w:tc>
          <w:tcPr>
            <w:tcW w:w="2268" w:type="dxa"/>
            <w:shd w:val="clear" w:color="auto" w:fill="AF8CBA" w:themeFill="accent2"/>
          </w:tcPr>
          <w:p w14:paraId="33173307" w14:textId="77777777" w:rsidR="00FF69D5" w:rsidRPr="009767A5" w:rsidRDefault="00FF69D5" w:rsidP="005D7FB3">
            <w:pPr>
              <w:rPr>
                <w:b/>
                <w:color w:val="FFFFFF" w:themeColor="background1"/>
                <w:szCs w:val="20"/>
              </w:rPr>
            </w:pPr>
            <w:r w:rsidRPr="009767A5">
              <w:rPr>
                <w:b/>
                <w:color w:val="FFFFFF" w:themeColor="background1"/>
                <w:szCs w:val="20"/>
              </w:rPr>
              <w:t xml:space="preserve">Organisation </w:t>
            </w:r>
            <w:r w:rsidRPr="009767A5">
              <w:rPr>
                <w:i/>
                <w:color w:val="FFFFFF" w:themeColor="background1"/>
                <w:szCs w:val="20"/>
              </w:rPr>
              <w:t>(if applicable)</w:t>
            </w:r>
          </w:p>
        </w:tc>
        <w:tc>
          <w:tcPr>
            <w:tcW w:w="1984" w:type="dxa"/>
            <w:shd w:val="clear" w:color="auto" w:fill="AF8CBA" w:themeFill="accent2"/>
          </w:tcPr>
          <w:p w14:paraId="1C0D6F68" w14:textId="77777777" w:rsidR="00FF69D5" w:rsidRPr="009767A5" w:rsidRDefault="00FF69D5" w:rsidP="005D7FB3">
            <w:pPr>
              <w:rPr>
                <w:b/>
                <w:color w:val="FFFFFF" w:themeColor="background1"/>
                <w:szCs w:val="20"/>
              </w:rPr>
            </w:pPr>
            <w:r w:rsidRPr="009767A5">
              <w:rPr>
                <w:b/>
                <w:color w:val="FFFFFF" w:themeColor="background1"/>
                <w:szCs w:val="20"/>
              </w:rPr>
              <w:t>Email</w:t>
            </w:r>
          </w:p>
        </w:tc>
      </w:tr>
      <w:tr w:rsidR="00A4313B" w:rsidRPr="009767A5" w14:paraId="2765E4C0" w14:textId="77777777" w:rsidTr="001B734A">
        <w:trPr>
          <w:trHeight w:val="24"/>
        </w:trPr>
        <w:tc>
          <w:tcPr>
            <w:tcW w:w="3147" w:type="dxa"/>
            <w:shd w:val="clear" w:color="auto" w:fill="FFFFFF" w:themeFill="background1"/>
          </w:tcPr>
          <w:p w14:paraId="6DABF3DD" w14:textId="67441234" w:rsidR="00A4313B" w:rsidRPr="007F4E9B" w:rsidRDefault="00A4313B" w:rsidP="00A4313B">
            <w:pPr>
              <w:rPr>
                <w:rFonts w:ascii="Arial" w:hAnsi="Arial" w:cs="Arial"/>
                <w:szCs w:val="20"/>
              </w:rPr>
            </w:pPr>
            <w:r w:rsidRPr="007F4E9B">
              <w:rPr>
                <w:rFonts w:ascii="Arial" w:hAnsi="Arial" w:cs="Arial"/>
                <w:i/>
                <w:szCs w:val="20"/>
              </w:rPr>
              <w:t>Enter text here</w:t>
            </w:r>
          </w:p>
        </w:tc>
        <w:tc>
          <w:tcPr>
            <w:tcW w:w="1668" w:type="dxa"/>
            <w:shd w:val="clear" w:color="auto" w:fill="FFFFFF" w:themeFill="background1"/>
          </w:tcPr>
          <w:p w14:paraId="78B763FC" w14:textId="5BE51492" w:rsidR="00A4313B" w:rsidRPr="007F4E9B" w:rsidRDefault="00A4313B" w:rsidP="00A4313B">
            <w:pPr>
              <w:rPr>
                <w:rFonts w:ascii="Arial" w:hAnsi="Arial" w:cs="Arial"/>
                <w:szCs w:val="20"/>
              </w:rPr>
            </w:pPr>
            <w:r w:rsidRPr="007F4E9B">
              <w:rPr>
                <w:rFonts w:ascii="Arial" w:hAnsi="Arial" w:cs="Arial"/>
                <w:i/>
                <w:szCs w:val="20"/>
              </w:rPr>
              <w:t>Enter text here</w:t>
            </w:r>
          </w:p>
        </w:tc>
        <w:tc>
          <w:tcPr>
            <w:tcW w:w="2268" w:type="dxa"/>
            <w:shd w:val="clear" w:color="auto" w:fill="FFFFFF" w:themeFill="background1"/>
          </w:tcPr>
          <w:p w14:paraId="2E83C0BF" w14:textId="61F79298" w:rsidR="00A4313B" w:rsidRPr="007F4E9B" w:rsidRDefault="00A4313B" w:rsidP="00A4313B">
            <w:pPr>
              <w:rPr>
                <w:rFonts w:ascii="Arial" w:hAnsi="Arial" w:cs="Arial"/>
                <w:szCs w:val="20"/>
              </w:rPr>
            </w:pPr>
            <w:r w:rsidRPr="007F4E9B">
              <w:rPr>
                <w:rFonts w:ascii="Arial" w:hAnsi="Arial" w:cs="Arial"/>
                <w:i/>
                <w:szCs w:val="20"/>
              </w:rPr>
              <w:t>Enter text here</w:t>
            </w:r>
          </w:p>
        </w:tc>
        <w:tc>
          <w:tcPr>
            <w:tcW w:w="1984" w:type="dxa"/>
            <w:shd w:val="clear" w:color="auto" w:fill="FFFFFF" w:themeFill="background1"/>
          </w:tcPr>
          <w:p w14:paraId="0F861F27" w14:textId="31EF2D0C" w:rsidR="00A4313B" w:rsidRPr="007F4E9B" w:rsidRDefault="00A4313B" w:rsidP="00A4313B">
            <w:pPr>
              <w:rPr>
                <w:rFonts w:ascii="Arial" w:hAnsi="Arial" w:cs="Arial"/>
                <w:szCs w:val="20"/>
              </w:rPr>
            </w:pPr>
            <w:r w:rsidRPr="007F4E9B">
              <w:rPr>
                <w:rFonts w:ascii="Arial" w:hAnsi="Arial" w:cs="Arial"/>
                <w:i/>
                <w:szCs w:val="20"/>
              </w:rPr>
              <w:t>Enter text here</w:t>
            </w:r>
          </w:p>
        </w:tc>
      </w:tr>
      <w:tr w:rsidR="00A4313B" w:rsidRPr="009767A5" w14:paraId="615A894F" w14:textId="77777777" w:rsidTr="001B734A">
        <w:trPr>
          <w:trHeight w:val="24"/>
        </w:trPr>
        <w:tc>
          <w:tcPr>
            <w:tcW w:w="3147" w:type="dxa"/>
            <w:shd w:val="clear" w:color="auto" w:fill="FFFFFF" w:themeFill="background1"/>
          </w:tcPr>
          <w:p w14:paraId="0B055B77" w14:textId="351A1946" w:rsidR="00A4313B" w:rsidRPr="007F4E9B" w:rsidRDefault="00A4313B" w:rsidP="00A4313B">
            <w:pPr>
              <w:rPr>
                <w:rFonts w:ascii="Arial" w:hAnsi="Arial" w:cs="Arial"/>
                <w:i/>
                <w:szCs w:val="20"/>
              </w:rPr>
            </w:pPr>
            <w:r w:rsidRPr="007F4E9B">
              <w:rPr>
                <w:rFonts w:ascii="Arial" w:hAnsi="Arial" w:cs="Arial"/>
                <w:i/>
                <w:szCs w:val="20"/>
              </w:rPr>
              <w:t>Add additional rows as required</w:t>
            </w:r>
          </w:p>
        </w:tc>
        <w:tc>
          <w:tcPr>
            <w:tcW w:w="1668" w:type="dxa"/>
            <w:shd w:val="clear" w:color="auto" w:fill="FFFFFF" w:themeFill="background1"/>
          </w:tcPr>
          <w:p w14:paraId="6792A32B" w14:textId="77777777" w:rsidR="00A4313B" w:rsidRPr="007F4E9B" w:rsidRDefault="00A4313B" w:rsidP="00A4313B">
            <w:pPr>
              <w:rPr>
                <w:rFonts w:ascii="Arial" w:hAnsi="Arial" w:cs="Arial"/>
                <w:szCs w:val="20"/>
              </w:rPr>
            </w:pPr>
          </w:p>
        </w:tc>
        <w:tc>
          <w:tcPr>
            <w:tcW w:w="2268" w:type="dxa"/>
            <w:shd w:val="clear" w:color="auto" w:fill="FFFFFF" w:themeFill="background1"/>
          </w:tcPr>
          <w:p w14:paraId="7F8A98A3" w14:textId="77777777" w:rsidR="00A4313B" w:rsidRPr="007F4E9B" w:rsidRDefault="00A4313B" w:rsidP="00A4313B">
            <w:pPr>
              <w:rPr>
                <w:rFonts w:ascii="Arial" w:hAnsi="Arial" w:cs="Arial"/>
                <w:szCs w:val="20"/>
              </w:rPr>
            </w:pPr>
          </w:p>
        </w:tc>
        <w:tc>
          <w:tcPr>
            <w:tcW w:w="1984" w:type="dxa"/>
            <w:shd w:val="clear" w:color="auto" w:fill="FFFFFF" w:themeFill="background1"/>
          </w:tcPr>
          <w:p w14:paraId="030E9443" w14:textId="77777777" w:rsidR="00A4313B" w:rsidRPr="007F4E9B" w:rsidRDefault="00A4313B" w:rsidP="00A4313B">
            <w:pPr>
              <w:rPr>
                <w:rFonts w:ascii="Arial" w:hAnsi="Arial" w:cs="Arial"/>
                <w:szCs w:val="20"/>
              </w:rPr>
            </w:pPr>
          </w:p>
        </w:tc>
      </w:tr>
      <w:tr w:rsidR="00A4313B" w14:paraId="78DFE76C" w14:textId="77777777" w:rsidTr="001B734A">
        <w:trPr>
          <w:trHeight w:val="405"/>
        </w:trPr>
        <w:tc>
          <w:tcPr>
            <w:tcW w:w="9067" w:type="dxa"/>
            <w:gridSpan w:val="4"/>
            <w:shd w:val="clear" w:color="auto" w:fill="AF8CBA" w:themeFill="accent2"/>
          </w:tcPr>
          <w:p w14:paraId="71A2428C" w14:textId="7CE92300" w:rsidR="00A4313B" w:rsidRPr="004324C9" w:rsidRDefault="00A4313B" w:rsidP="00A4313B">
            <w:pPr>
              <w:rPr>
                <w:i/>
              </w:rPr>
            </w:pPr>
            <w:r w:rsidRPr="004324C9">
              <w:rPr>
                <w:i/>
                <w:color w:val="FFFFFF" w:themeColor="background1"/>
              </w:rPr>
              <w:t xml:space="preserve">Please provide a </w:t>
            </w:r>
            <w:proofErr w:type="gramStart"/>
            <w:r w:rsidRPr="004324C9">
              <w:rPr>
                <w:i/>
                <w:color w:val="FFFFFF" w:themeColor="background1"/>
              </w:rPr>
              <w:t>statement/statements of signed support</w:t>
            </w:r>
            <w:proofErr w:type="gramEnd"/>
            <w:r w:rsidRPr="004324C9">
              <w:rPr>
                <w:i/>
                <w:color w:val="FFFFFF" w:themeColor="background1"/>
              </w:rPr>
              <w:t xml:space="preserve"> </w:t>
            </w:r>
            <w:r w:rsidR="004841E5" w:rsidRPr="004324C9">
              <w:rPr>
                <w:i/>
                <w:color w:val="FFFFFF" w:themeColor="background1"/>
              </w:rPr>
              <w:t xml:space="preserve">written by </w:t>
            </w:r>
            <w:r w:rsidRPr="004324C9">
              <w:rPr>
                <w:i/>
                <w:color w:val="FFFFFF" w:themeColor="background1"/>
              </w:rPr>
              <w:t xml:space="preserve">your mentoring team </w:t>
            </w:r>
            <w:r w:rsidR="004841E5" w:rsidRPr="004324C9">
              <w:rPr>
                <w:i/>
                <w:color w:val="FFFFFF" w:themeColor="background1"/>
              </w:rPr>
              <w:t xml:space="preserve">describing </w:t>
            </w:r>
            <w:r w:rsidRPr="004324C9">
              <w:rPr>
                <w:i/>
                <w:color w:val="FFFFFF" w:themeColor="background1"/>
              </w:rPr>
              <w:t>how they will support you in your research and community engagement (no more than 1 page total)</w:t>
            </w:r>
          </w:p>
        </w:tc>
      </w:tr>
      <w:tr w:rsidR="00A4313B" w14:paraId="567C5E48" w14:textId="77777777" w:rsidTr="001B734A">
        <w:trPr>
          <w:trHeight w:val="330"/>
        </w:trPr>
        <w:tc>
          <w:tcPr>
            <w:tcW w:w="9067" w:type="dxa"/>
            <w:gridSpan w:val="4"/>
          </w:tcPr>
          <w:p w14:paraId="40BE1019" w14:textId="16F0C0B9" w:rsidR="00A4313B" w:rsidRPr="004C4B60" w:rsidRDefault="004C4B60" w:rsidP="00294FF4">
            <w:pPr>
              <w:contextualSpacing/>
              <w:rPr>
                <w:rFonts w:ascii="Arial" w:hAnsi="Arial" w:cs="Arial"/>
                <w:i/>
              </w:rPr>
            </w:pPr>
            <w:r w:rsidRPr="004C4B60">
              <w:rPr>
                <w:rFonts w:ascii="Arial" w:hAnsi="Arial" w:cs="Arial"/>
                <w:i/>
              </w:rPr>
              <w:t>Please attach this at the end of the document</w:t>
            </w:r>
          </w:p>
        </w:tc>
      </w:tr>
    </w:tbl>
    <w:p w14:paraId="5EE10724" w14:textId="77777777" w:rsidR="004324C9" w:rsidRPr="004324C9" w:rsidRDefault="004324C9" w:rsidP="004324C9"/>
    <w:p w14:paraId="503473A2" w14:textId="77729D0C" w:rsidR="00211C2E" w:rsidRDefault="004E0B51" w:rsidP="00294FF4">
      <w:pPr>
        <w:pStyle w:val="Heading1"/>
        <w:spacing w:before="0" w:line="240" w:lineRule="auto"/>
        <w:contextualSpacing/>
      </w:pPr>
      <w:r w:rsidRPr="009767A5">
        <w:t xml:space="preserve">Section B: </w:t>
      </w:r>
      <w:r w:rsidR="00211C2E" w:rsidRPr="009767A5">
        <w:t xml:space="preserve">Proposed </w:t>
      </w:r>
      <w:r w:rsidR="00785B3D">
        <w:t>r</w:t>
      </w:r>
      <w:r w:rsidR="00F570F7" w:rsidRPr="009767A5">
        <w:t>esearch</w:t>
      </w:r>
      <w:r w:rsidR="004841E5">
        <w:t xml:space="preserve"> </w:t>
      </w:r>
      <w:r w:rsidR="00476AB2">
        <w:t>to improve heart health in M</w:t>
      </w:r>
      <w:r w:rsidR="004324C9">
        <w:rPr>
          <w:lang w:val="mi-NZ"/>
        </w:rPr>
        <w:t>ā</w:t>
      </w:r>
      <w:proofErr w:type="spellStart"/>
      <w:r w:rsidR="00476AB2">
        <w:t>ori</w:t>
      </w:r>
      <w:proofErr w:type="spellEnd"/>
      <w:r w:rsidR="00476AB2">
        <w:t xml:space="preserve"> </w:t>
      </w:r>
      <w:r w:rsidR="004324C9">
        <w:t>&amp;</w:t>
      </w:r>
      <w:r w:rsidR="00476AB2">
        <w:t xml:space="preserve"> Pacific </w:t>
      </w:r>
      <w:r w:rsidR="006E6CDE">
        <w:t>P</w:t>
      </w:r>
      <w:r w:rsidR="00476AB2">
        <w:t>eople</w:t>
      </w:r>
      <w:r w:rsidR="004C4B60">
        <w:t>s</w:t>
      </w:r>
      <w:r w:rsidR="00285236" w:rsidRPr="009767A5">
        <w:t xml:space="preserve"> </w:t>
      </w:r>
      <w:r w:rsidR="00476AB2">
        <w:t>(</w:t>
      </w:r>
      <w:r w:rsidR="00285236" w:rsidRPr="009767A5">
        <w:t>30%</w:t>
      </w:r>
      <w:r w:rsidR="00476AB2">
        <w:t>)</w:t>
      </w:r>
    </w:p>
    <w:tbl>
      <w:tblPr>
        <w:tblStyle w:val="TableGrid"/>
        <w:tblW w:w="9356" w:type="dxa"/>
        <w:tblLook w:val="04A0" w:firstRow="1" w:lastRow="0" w:firstColumn="1" w:lastColumn="0" w:noHBand="0" w:noVBand="1"/>
      </w:tblPr>
      <w:tblGrid>
        <w:gridCol w:w="9356"/>
      </w:tblGrid>
      <w:tr w:rsidR="003C75D4" w:rsidRPr="009767A5" w14:paraId="5D8EE037" w14:textId="77777777" w:rsidTr="00A4313B">
        <w:trPr>
          <w:trHeight w:val="279"/>
        </w:trPr>
        <w:tc>
          <w:tcPr>
            <w:tcW w:w="9356" w:type="dxa"/>
            <w:shd w:val="clear" w:color="auto" w:fill="AF8CBA" w:themeFill="accent2"/>
          </w:tcPr>
          <w:p w14:paraId="4D269E2C" w14:textId="7E26FCC7" w:rsidR="003C75D4" w:rsidRPr="00A4313B" w:rsidRDefault="003C75D4" w:rsidP="005D7FB3">
            <w:pPr>
              <w:rPr>
                <w:color w:val="FFFFFF" w:themeColor="background1"/>
              </w:rPr>
            </w:pPr>
            <w:r w:rsidRPr="00A4313B">
              <w:rPr>
                <w:color w:val="FFFFFF" w:themeColor="background1"/>
              </w:rPr>
              <w:t>Abstract</w:t>
            </w:r>
          </w:p>
        </w:tc>
      </w:tr>
      <w:tr w:rsidR="00A4313B" w:rsidRPr="009767A5" w14:paraId="248E1C4C" w14:textId="77777777" w:rsidTr="00977849">
        <w:trPr>
          <w:trHeight w:val="268"/>
        </w:trPr>
        <w:tc>
          <w:tcPr>
            <w:tcW w:w="9356" w:type="dxa"/>
          </w:tcPr>
          <w:p w14:paraId="4D3C7CD7" w14:textId="1A191E4D" w:rsidR="00A4313B" w:rsidRPr="007F4E9B" w:rsidRDefault="00A4313B" w:rsidP="00A4313B">
            <w:pPr>
              <w:rPr>
                <w:rFonts w:ascii="Arial" w:hAnsi="Arial" w:cs="Arial"/>
              </w:rPr>
            </w:pPr>
            <w:r w:rsidRPr="007F4E9B">
              <w:rPr>
                <w:rFonts w:ascii="Arial" w:hAnsi="Arial" w:cs="Arial"/>
                <w:i/>
              </w:rPr>
              <w:t>Enter text here</w:t>
            </w:r>
          </w:p>
        </w:tc>
      </w:tr>
      <w:tr w:rsidR="00A4313B" w:rsidRPr="009767A5" w14:paraId="0D06A04A" w14:textId="77777777" w:rsidTr="00A4313B">
        <w:trPr>
          <w:trHeight w:val="279"/>
        </w:trPr>
        <w:tc>
          <w:tcPr>
            <w:tcW w:w="9356" w:type="dxa"/>
            <w:shd w:val="clear" w:color="auto" w:fill="AF8CBA" w:themeFill="accent2"/>
          </w:tcPr>
          <w:p w14:paraId="7AE0616E" w14:textId="47DB0902" w:rsidR="00A4313B" w:rsidRPr="00A4313B" w:rsidRDefault="00A4313B" w:rsidP="00A4313B">
            <w:pPr>
              <w:rPr>
                <w:color w:val="FFFFFF" w:themeColor="background1"/>
              </w:rPr>
            </w:pPr>
            <w:r w:rsidRPr="00A4313B">
              <w:rPr>
                <w:color w:val="FFFFFF" w:themeColor="background1"/>
              </w:rPr>
              <w:t>Aims</w:t>
            </w:r>
          </w:p>
        </w:tc>
      </w:tr>
      <w:tr w:rsidR="00A4313B" w:rsidRPr="009767A5" w14:paraId="7BD77D04" w14:textId="77777777" w:rsidTr="00977849">
        <w:trPr>
          <w:trHeight w:val="279"/>
        </w:trPr>
        <w:tc>
          <w:tcPr>
            <w:tcW w:w="9356" w:type="dxa"/>
          </w:tcPr>
          <w:p w14:paraId="523FFCF1" w14:textId="358A3B00" w:rsidR="00A4313B" w:rsidRPr="007F4E9B" w:rsidRDefault="00A4313B" w:rsidP="00A4313B">
            <w:pPr>
              <w:rPr>
                <w:rFonts w:ascii="Arial" w:hAnsi="Arial" w:cs="Arial"/>
              </w:rPr>
            </w:pPr>
            <w:r w:rsidRPr="007F4E9B">
              <w:rPr>
                <w:rFonts w:ascii="Arial" w:hAnsi="Arial" w:cs="Arial"/>
                <w:i/>
              </w:rPr>
              <w:t>Enter text here</w:t>
            </w:r>
          </w:p>
        </w:tc>
      </w:tr>
      <w:tr w:rsidR="00A4313B" w:rsidRPr="009767A5" w14:paraId="1FC3EEB1" w14:textId="77777777" w:rsidTr="00A4313B">
        <w:trPr>
          <w:trHeight w:val="279"/>
        </w:trPr>
        <w:tc>
          <w:tcPr>
            <w:tcW w:w="9356" w:type="dxa"/>
            <w:shd w:val="clear" w:color="auto" w:fill="AF8CBA" w:themeFill="accent2"/>
          </w:tcPr>
          <w:p w14:paraId="6BF1367B" w14:textId="11BC56E8" w:rsidR="00A4313B" w:rsidRPr="00A4313B" w:rsidRDefault="00A4313B" w:rsidP="00A4313B">
            <w:pPr>
              <w:rPr>
                <w:color w:val="FFFFFF" w:themeColor="background1"/>
              </w:rPr>
            </w:pPr>
            <w:r w:rsidRPr="00A4313B">
              <w:rPr>
                <w:color w:val="FFFFFF" w:themeColor="background1"/>
              </w:rPr>
              <w:t>Background</w:t>
            </w:r>
          </w:p>
        </w:tc>
      </w:tr>
      <w:tr w:rsidR="00A4313B" w:rsidRPr="009767A5" w14:paraId="77847E07" w14:textId="77777777" w:rsidTr="00977849">
        <w:trPr>
          <w:trHeight w:val="268"/>
        </w:trPr>
        <w:tc>
          <w:tcPr>
            <w:tcW w:w="9356" w:type="dxa"/>
          </w:tcPr>
          <w:p w14:paraId="1B1E6139" w14:textId="103950DA" w:rsidR="00A4313B" w:rsidRPr="007F4E9B" w:rsidRDefault="00A4313B" w:rsidP="00A4313B">
            <w:pPr>
              <w:rPr>
                <w:rFonts w:ascii="Arial" w:hAnsi="Arial" w:cs="Arial"/>
              </w:rPr>
            </w:pPr>
            <w:r w:rsidRPr="007F4E9B">
              <w:rPr>
                <w:rFonts w:ascii="Arial" w:hAnsi="Arial" w:cs="Arial"/>
                <w:i/>
              </w:rPr>
              <w:lastRenderedPageBreak/>
              <w:t>Enter text here</w:t>
            </w:r>
          </w:p>
        </w:tc>
      </w:tr>
      <w:tr w:rsidR="00A4313B" w:rsidRPr="009767A5" w14:paraId="7CA3D733" w14:textId="77777777" w:rsidTr="00A4313B">
        <w:trPr>
          <w:trHeight w:val="279"/>
        </w:trPr>
        <w:tc>
          <w:tcPr>
            <w:tcW w:w="9356" w:type="dxa"/>
            <w:shd w:val="clear" w:color="auto" w:fill="AF8CBA" w:themeFill="accent2"/>
          </w:tcPr>
          <w:p w14:paraId="316EA45A" w14:textId="46EF0B2E" w:rsidR="00A4313B" w:rsidRPr="00A4313B" w:rsidRDefault="00A4313B" w:rsidP="00A4313B">
            <w:pPr>
              <w:rPr>
                <w:color w:val="FFFFFF" w:themeColor="background1"/>
              </w:rPr>
            </w:pPr>
            <w:r w:rsidRPr="00A4313B">
              <w:rPr>
                <w:color w:val="FFFFFF" w:themeColor="background1"/>
              </w:rPr>
              <w:t>Research design, including community engagement</w:t>
            </w:r>
          </w:p>
        </w:tc>
      </w:tr>
      <w:tr w:rsidR="00A4313B" w:rsidRPr="009767A5" w14:paraId="150ADA59" w14:textId="77777777" w:rsidTr="00977849">
        <w:trPr>
          <w:trHeight w:val="279"/>
        </w:trPr>
        <w:tc>
          <w:tcPr>
            <w:tcW w:w="9356" w:type="dxa"/>
          </w:tcPr>
          <w:p w14:paraId="3C9E03F6" w14:textId="2790B870" w:rsidR="00A4313B" w:rsidRPr="007F4E9B" w:rsidRDefault="00A4313B" w:rsidP="00A4313B">
            <w:pPr>
              <w:rPr>
                <w:rFonts w:ascii="Arial" w:hAnsi="Arial" w:cs="Arial"/>
              </w:rPr>
            </w:pPr>
            <w:r w:rsidRPr="007F4E9B">
              <w:rPr>
                <w:rFonts w:ascii="Arial" w:hAnsi="Arial" w:cs="Arial"/>
                <w:i/>
              </w:rPr>
              <w:t>Enter text here</w:t>
            </w:r>
          </w:p>
        </w:tc>
      </w:tr>
      <w:tr w:rsidR="00A4313B" w:rsidRPr="009767A5" w14:paraId="4476CFF2" w14:textId="77777777" w:rsidTr="00A4313B">
        <w:trPr>
          <w:trHeight w:val="268"/>
        </w:trPr>
        <w:tc>
          <w:tcPr>
            <w:tcW w:w="9356" w:type="dxa"/>
            <w:shd w:val="clear" w:color="auto" w:fill="AF8CBA" w:themeFill="accent2"/>
          </w:tcPr>
          <w:p w14:paraId="7D947C70" w14:textId="65336195" w:rsidR="00A4313B" w:rsidRPr="00A4313B" w:rsidRDefault="00A4313B" w:rsidP="00A4313B">
            <w:pPr>
              <w:rPr>
                <w:color w:val="FFFFFF" w:themeColor="background1"/>
              </w:rPr>
            </w:pPr>
            <w:r w:rsidRPr="00A4313B">
              <w:rPr>
                <w:color w:val="FFFFFF" w:themeColor="background1"/>
              </w:rPr>
              <w:t>Facilities and infrastructure available</w:t>
            </w:r>
          </w:p>
        </w:tc>
      </w:tr>
      <w:tr w:rsidR="00A4313B" w:rsidRPr="009767A5" w14:paraId="3F574090" w14:textId="77777777" w:rsidTr="00977849">
        <w:trPr>
          <w:trHeight w:val="279"/>
        </w:trPr>
        <w:tc>
          <w:tcPr>
            <w:tcW w:w="9356" w:type="dxa"/>
          </w:tcPr>
          <w:p w14:paraId="2E459AFA" w14:textId="4CA71FC2" w:rsidR="00A4313B" w:rsidRPr="007F4E9B" w:rsidRDefault="00A4313B" w:rsidP="00A4313B">
            <w:pPr>
              <w:rPr>
                <w:rFonts w:ascii="Arial" w:hAnsi="Arial" w:cs="Arial"/>
              </w:rPr>
            </w:pPr>
            <w:r w:rsidRPr="007F4E9B">
              <w:rPr>
                <w:rFonts w:ascii="Arial" w:hAnsi="Arial" w:cs="Arial"/>
                <w:i/>
              </w:rPr>
              <w:t>Enter text here</w:t>
            </w:r>
          </w:p>
        </w:tc>
      </w:tr>
    </w:tbl>
    <w:p w14:paraId="404FF2F1" w14:textId="32421EB0" w:rsidR="009660A5" w:rsidRDefault="009660A5" w:rsidP="009660A5"/>
    <w:tbl>
      <w:tblPr>
        <w:tblpPr w:leftFromText="180" w:rightFromText="180" w:bottomFromText="160" w:vertAnchor="text" w:horzAnchor="margin" w:tblpY="253"/>
        <w:tblOverlap w:val="never"/>
        <w:tblW w:w="93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91"/>
        <w:gridCol w:w="1984"/>
      </w:tblGrid>
      <w:tr w:rsidR="00A4313B" w:rsidRPr="009767A5" w14:paraId="547C5249" w14:textId="77777777" w:rsidTr="00A4313B">
        <w:tc>
          <w:tcPr>
            <w:tcW w:w="7391" w:type="dxa"/>
            <w:tcBorders>
              <w:top w:val="single" w:sz="4" w:space="0" w:color="auto"/>
              <w:left w:val="single" w:sz="4" w:space="0" w:color="auto"/>
              <w:bottom w:val="single" w:sz="4" w:space="0" w:color="auto"/>
              <w:right w:val="single" w:sz="4" w:space="0" w:color="auto"/>
            </w:tcBorders>
            <w:shd w:val="clear" w:color="auto" w:fill="AF8CBA" w:themeFill="accent2"/>
            <w:hideMark/>
          </w:tcPr>
          <w:p w14:paraId="35F1FB36" w14:textId="77777777" w:rsidR="00A4313B" w:rsidRPr="00A4313B" w:rsidRDefault="00A4313B" w:rsidP="00A4313B">
            <w:pPr>
              <w:spacing w:before="120" w:line="264" w:lineRule="auto"/>
              <w:rPr>
                <w:b/>
                <w:color w:val="FFFFFF" w:themeColor="background1"/>
              </w:rPr>
            </w:pPr>
            <w:r w:rsidRPr="00A4313B">
              <w:rPr>
                <w:b/>
                <w:color w:val="FFFFFF" w:themeColor="background1"/>
              </w:rPr>
              <w:t>Deliverables</w:t>
            </w:r>
          </w:p>
        </w:tc>
        <w:tc>
          <w:tcPr>
            <w:tcW w:w="1984" w:type="dxa"/>
            <w:tcBorders>
              <w:top w:val="single" w:sz="4" w:space="0" w:color="auto"/>
              <w:left w:val="single" w:sz="4" w:space="0" w:color="auto"/>
              <w:bottom w:val="single" w:sz="4" w:space="0" w:color="auto"/>
              <w:right w:val="single" w:sz="4" w:space="0" w:color="auto"/>
            </w:tcBorders>
            <w:shd w:val="clear" w:color="auto" w:fill="AF8CBA" w:themeFill="accent2"/>
            <w:hideMark/>
          </w:tcPr>
          <w:p w14:paraId="1F3F2507" w14:textId="00395AFE" w:rsidR="00A4313B" w:rsidRPr="00A4313B" w:rsidRDefault="00A4313B" w:rsidP="00294FF4">
            <w:pPr>
              <w:spacing w:before="120" w:line="264" w:lineRule="auto"/>
              <w:rPr>
                <w:b/>
                <w:color w:val="FFFFFF" w:themeColor="background1"/>
              </w:rPr>
            </w:pPr>
            <w:r w:rsidRPr="00A4313B">
              <w:rPr>
                <w:b/>
                <w:color w:val="FFFFFF" w:themeColor="background1"/>
              </w:rPr>
              <w:t xml:space="preserve">Start </w:t>
            </w:r>
            <w:r w:rsidR="00294FF4">
              <w:rPr>
                <w:b/>
                <w:color w:val="FFFFFF" w:themeColor="background1"/>
              </w:rPr>
              <w:t>/</w:t>
            </w:r>
            <w:r w:rsidRPr="00A4313B">
              <w:rPr>
                <w:b/>
                <w:color w:val="FFFFFF" w:themeColor="background1"/>
              </w:rPr>
              <w:t xml:space="preserve"> finish Date</w:t>
            </w:r>
          </w:p>
        </w:tc>
      </w:tr>
      <w:tr w:rsidR="00A4313B" w:rsidRPr="009767A5" w14:paraId="5E6032B9" w14:textId="77777777" w:rsidTr="00A4313B">
        <w:tc>
          <w:tcPr>
            <w:tcW w:w="7391" w:type="dxa"/>
            <w:tcBorders>
              <w:top w:val="single" w:sz="4" w:space="0" w:color="auto"/>
              <w:left w:val="single" w:sz="4" w:space="0" w:color="auto"/>
              <w:bottom w:val="single" w:sz="4" w:space="0" w:color="auto"/>
              <w:right w:val="single" w:sz="4" w:space="0" w:color="auto"/>
            </w:tcBorders>
          </w:tcPr>
          <w:p w14:paraId="406DA511" w14:textId="77777777" w:rsidR="00A4313B" w:rsidRPr="007F4E9B" w:rsidRDefault="00A4313B" w:rsidP="00A4313B">
            <w:pPr>
              <w:spacing w:before="120" w:line="264" w:lineRule="auto"/>
              <w:rPr>
                <w:rFonts w:ascii="Arial" w:hAnsi="Arial" w:cs="Arial"/>
                <w:b/>
              </w:rPr>
            </w:pPr>
            <w:r w:rsidRPr="007F4E9B">
              <w:rPr>
                <w:rFonts w:ascii="Arial" w:hAnsi="Arial" w:cs="Arial"/>
                <w:i/>
              </w:rPr>
              <w:t>Enter deliverables here. Each project must have at least one Deliverable and associated date to describe how the outlined work is doable in the set timeframe. Add additional rows as needed. Delete this text before submission</w:t>
            </w:r>
          </w:p>
        </w:tc>
        <w:tc>
          <w:tcPr>
            <w:tcW w:w="1984" w:type="dxa"/>
            <w:tcBorders>
              <w:top w:val="single" w:sz="4" w:space="0" w:color="auto"/>
              <w:left w:val="single" w:sz="4" w:space="0" w:color="auto"/>
              <w:bottom w:val="single" w:sz="4" w:space="0" w:color="auto"/>
              <w:right w:val="single" w:sz="4" w:space="0" w:color="auto"/>
            </w:tcBorders>
            <w:vAlign w:val="center"/>
          </w:tcPr>
          <w:p w14:paraId="49626241" w14:textId="77777777" w:rsidR="00A4313B" w:rsidRPr="007F4E9B" w:rsidRDefault="00A4313B" w:rsidP="00A4313B">
            <w:pPr>
              <w:spacing w:before="120" w:line="264" w:lineRule="auto"/>
              <w:jc w:val="center"/>
              <w:rPr>
                <w:rFonts w:ascii="Arial" w:hAnsi="Arial" w:cs="Arial"/>
                <w:b/>
              </w:rPr>
            </w:pPr>
          </w:p>
        </w:tc>
      </w:tr>
    </w:tbl>
    <w:p w14:paraId="4136958D" w14:textId="098FCBCF" w:rsidR="00A4313B" w:rsidRPr="009767A5" w:rsidRDefault="00387351" w:rsidP="00387351">
      <w:pPr>
        <w:pStyle w:val="Heading1"/>
      </w:pPr>
      <w:r>
        <w:t>Section C: Alignment to CoRE principles</w:t>
      </w:r>
      <w:r w:rsidR="007F4E9B">
        <w:t xml:space="preserve"> </w:t>
      </w:r>
      <w:r w:rsidR="00F34085">
        <w:t>(</w:t>
      </w:r>
      <w:r w:rsidR="007F4E9B">
        <w:t>30%</w:t>
      </w:r>
      <w:r w:rsidR="00F34085">
        <w:t>)</w:t>
      </w:r>
    </w:p>
    <w:tbl>
      <w:tblPr>
        <w:tblStyle w:val="TableGrid"/>
        <w:tblW w:w="9406" w:type="dxa"/>
        <w:tblLook w:val="04A0" w:firstRow="1" w:lastRow="0" w:firstColumn="1" w:lastColumn="0" w:noHBand="0" w:noVBand="1"/>
      </w:tblPr>
      <w:tblGrid>
        <w:gridCol w:w="9406"/>
      </w:tblGrid>
      <w:tr w:rsidR="00FF69D5" w:rsidRPr="009767A5" w14:paraId="55E83300" w14:textId="77777777" w:rsidTr="00387351">
        <w:trPr>
          <w:trHeight w:val="303"/>
        </w:trPr>
        <w:tc>
          <w:tcPr>
            <w:tcW w:w="9406" w:type="dxa"/>
            <w:shd w:val="clear" w:color="auto" w:fill="AF8CBA" w:themeFill="accent2"/>
          </w:tcPr>
          <w:p w14:paraId="15AAD634" w14:textId="03F1C8C9" w:rsidR="00FF69D5" w:rsidRPr="00387351" w:rsidRDefault="00FF69D5" w:rsidP="005D7FB3">
            <w:pPr>
              <w:rPr>
                <w:color w:val="FFFFFF" w:themeColor="background1"/>
              </w:rPr>
            </w:pPr>
            <w:r w:rsidRPr="00387351">
              <w:rPr>
                <w:color w:val="FFFFFF" w:themeColor="background1"/>
              </w:rPr>
              <w:t>What is your knowledge dissemination plan?</w:t>
            </w:r>
          </w:p>
        </w:tc>
      </w:tr>
      <w:tr w:rsidR="00FF69D5" w:rsidRPr="009767A5" w14:paraId="457DA458" w14:textId="77777777" w:rsidTr="00977849">
        <w:trPr>
          <w:trHeight w:val="291"/>
        </w:trPr>
        <w:tc>
          <w:tcPr>
            <w:tcW w:w="9406" w:type="dxa"/>
          </w:tcPr>
          <w:p w14:paraId="47F963FC" w14:textId="62075058" w:rsidR="00FF69D5" w:rsidRPr="007F4E9B" w:rsidRDefault="00387351" w:rsidP="00387351">
            <w:pPr>
              <w:rPr>
                <w:rFonts w:ascii="Arial" w:hAnsi="Arial" w:cs="Arial"/>
              </w:rPr>
            </w:pPr>
            <w:r w:rsidRPr="007F4E9B">
              <w:rPr>
                <w:rFonts w:ascii="Arial" w:hAnsi="Arial" w:cs="Arial"/>
                <w:i/>
              </w:rPr>
              <w:t>Enter text here</w:t>
            </w:r>
          </w:p>
        </w:tc>
      </w:tr>
      <w:tr w:rsidR="00FF69D5" w:rsidRPr="009767A5" w14:paraId="016E4052" w14:textId="77777777" w:rsidTr="00387351">
        <w:trPr>
          <w:trHeight w:val="606"/>
        </w:trPr>
        <w:tc>
          <w:tcPr>
            <w:tcW w:w="9406" w:type="dxa"/>
            <w:shd w:val="clear" w:color="auto" w:fill="AF8CBA" w:themeFill="accent2"/>
          </w:tcPr>
          <w:p w14:paraId="0016B018" w14:textId="33696DD0" w:rsidR="00FF69D5" w:rsidRPr="009767A5" w:rsidRDefault="00FF69D5" w:rsidP="005C523F">
            <w:r w:rsidRPr="00387351">
              <w:rPr>
                <w:color w:val="FFFFFF" w:themeColor="background1"/>
              </w:rPr>
              <w:t xml:space="preserve">How is your fellowship responsive to </w:t>
            </w:r>
            <w:r w:rsidR="000F40B4" w:rsidRPr="00387351">
              <w:rPr>
                <w:color w:val="FFFFFF" w:themeColor="background1"/>
              </w:rPr>
              <w:t xml:space="preserve">each of </w:t>
            </w:r>
            <w:r w:rsidRPr="00387351">
              <w:rPr>
                <w:color w:val="FFFFFF" w:themeColor="background1"/>
              </w:rPr>
              <w:t>the 5 CoRE principles of Equity, Te Tiriti o Waitangi, Co design</w:t>
            </w:r>
            <w:r w:rsidR="00DE1AAD" w:rsidRPr="00387351">
              <w:rPr>
                <w:color w:val="FFFFFF" w:themeColor="background1"/>
              </w:rPr>
              <w:t xml:space="preserve">, </w:t>
            </w:r>
            <w:r w:rsidR="001E1F37">
              <w:rPr>
                <w:color w:val="FFFFFF" w:themeColor="background1"/>
              </w:rPr>
              <w:t>T</w:t>
            </w:r>
            <w:r w:rsidRPr="00387351">
              <w:rPr>
                <w:color w:val="FFFFFF" w:themeColor="background1"/>
              </w:rPr>
              <w:t>ranslation</w:t>
            </w:r>
            <w:r w:rsidR="00387351">
              <w:rPr>
                <w:color w:val="FFFFFF" w:themeColor="background1"/>
              </w:rPr>
              <w:t>, Multidisciplinary/T</w:t>
            </w:r>
            <w:r w:rsidRPr="00387351">
              <w:rPr>
                <w:color w:val="FFFFFF" w:themeColor="background1"/>
              </w:rPr>
              <w:t xml:space="preserve">eam </w:t>
            </w:r>
            <w:proofErr w:type="gramStart"/>
            <w:r w:rsidRPr="00387351">
              <w:rPr>
                <w:color w:val="FFFFFF" w:themeColor="background1"/>
              </w:rPr>
              <w:t>excellence</w:t>
            </w:r>
            <w:r w:rsidR="00DE1AAD" w:rsidRPr="00387351">
              <w:rPr>
                <w:color w:val="FFFFFF" w:themeColor="background1"/>
              </w:rPr>
              <w:t>.</w:t>
            </w:r>
            <w:proofErr w:type="gramEnd"/>
            <w:r w:rsidR="00DE1AAD" w:rsidRPr="00387351">
              <w:rPr>
                <w:color w:val="FFFFFF" w:themeColor="background1"/>
              </w:rPr>
              <w:t xml:space="preserve"> </w:t>
            </w:r>
            <w:r w:rsidR="00DE1AAD" w:rsidRPr="00387351">
              <w:rPr>
                <w:i/>
                <w:color w:val="FFFFFF" w:themeColor="background1"/>
              </w:rPr>
              <w:t>Please refer to the definitions</w:t>
            </w:r>
            <w:r w:rsidR="00C32E14">
              <w:rPr>
                <w:i/>
                <w:color w:val="FFFFFF" w:themeColor="background1"/>
              </w:rPr>
              <w:t xml:space="preserve"> </w:t>
            </w:r>
            <w:r w:rsidR="00DE1AAD" w:rsidRPr="00387351">
              <w:rPr>
                <w:i/>
                <w:color w:val="FFFFFF" w:themeColor="background1"/>
              </w:rPr>
              <w:t xml:space="preserve">in the </w:t>
            </w:r>
            <w:proofErr w:type="spellStart"/>
            <w:r w:rsidR="00DE1AAD" w:rsidRPr="00387351">
              <w:rPr>
                <w:i/>
                <w:color w:val="FFFFFF" w:themeColor="background1"/>
              </w:rPr>
              <w:t>RfP</w:t>
            </w:r>
            <w:proofErr w:type="spellEnd"/>
            <w:r w:rsidR="00DE1AAD" w:rsidRPr="00387351">
              <w:rPr>
                <w:i/>
                <w:color w:val="FFFFFF" w:themeColor="background1"/>
              </w:rPr>
              <w:t xml:space="preserve"> document</w:t>
            </w:r>
            <w:r w:rsidR="00C32E14">
              <w:rPr>
                <w:i/>
                <w:color w:val="FFFFFF" w:themeColor="background1"/>
              </w:rPr>
              <w:t>.</w:t>
            </w:r>
          </w:p>
        </w:tc>
      </w:tr>
      <w:tr w:rsidR="00FF69D5" w:rsidRPr="009767A5" w14:paraId="6C4187C5" w14:textId="77777777" w:rsidTr="00977849">
        <w:trPr>
          <w:trHeight w:val="303"/>
        </w:trPr>
        <w:tc>
          <w:tcPr>
            <w:tcW w:w="9406" w:type="dxa"/>
          </w:tcPr>
          <w:p w14:paraId="7DA634B9" w14:textId="51E182FA" w:rsidR="00FF69D5" w:rsidRPr="007F4E9B" w:rsidRDefault="00387351" w:rsidP="00387351">
            <w:pPr>
              <w:rPr>
                <w:rFonts w:ascii="Arial" w:hAnsi="Arial" w:cs="Arial"/>
              </w:rPr>
            </w:pPr>
            <w:r w:rsidRPr="007F4E9B">
              <w:rPr>
                <w:rFonts w:ascii="Arial" w:hAnsi="Arial" w:cs="Arial"/>
                <w:i/>
              </w:rPr>
              <w:t>Enter text here</w:t>
            </w:r>
          </w:p>
        </w:tc>
      </w:tr>
      <w:tr w:rsidR="00FF69D5" w:rsidRPr="009767A5" w14:paraId="61423547" w14:textId="77777777" w:rsidTr="00387351">
        <w:trPr>
          <w:trHeight w:val="291"/>
        </w:trPr>
        <w:tc>
          <w:tcPr>
            <w:tcW w:w="9406" w:type="dxa"/>
            <w:shd w:val="clear" w:color="auto" w:fill="AF8CBA" w:themeFill="accent2"/>
          </w:tcPr>
          <w:p w14:paraId="290288AE" w14:textId="51CCC7B3" w:rsidR="00FF69D5" w:rsidRPr="009767A5" w:rsidRDefault="00DE1AAD" w:rsidP="005D7FB3">
            <w:r w:rsidRPr="00387351">
              <w:rPr>
                <w:color w:val="FFFFFF" w:themeColor="background1"/>
              </w:rPr>
              <w:t>How will this research improve heart health outcomes and heart health equity in Aotearoa New Zealand?</w:t>
            </w:r>
          </w:p>
        </w:tc>
      </w:tr>
      <w:tr w:rsidR="00FF69D5" w:rsidRPr="009767A5" w14:paraId="44B4706B" w14:textId="77777777" w:rsidTr="00977849">
        <w:trPr>
          <w:trHeight w:val="303"/>
        </w:trPr>
        <w:tc>
          <w:tcPr>
            <w:tcW w:w="9406" w:type="dxa"/>
            <w:shd w:val="clear" w:color="auto" w:fill="auto"/>
          </w:tcPr>
          <w:p w14:paraId="626E836A" w14:textId="64C97C69" w:rsidR="00FF69D5" w:rsidRPr="007F4E9B" w:rsidRDefault="00387351" w:rsidP="00387351">
            <w:pPr>
              <w:rPr>
                <w:rFonts w:ascii="Arial" w:hAnsi="Arial" w:cs="Arial"/>
              </w:rPr>
            </w:pPr>
            <w:r w:rsidRPr="007F4E9B">
              <w:rPr>
                <w:rFonts w:ascii="Arial" w:hAnsi="Arial" w:cs="Arial"/>
                <w:i/>
              </w:rPr>
              <w:t>Enter text here</w:t>
            </w:r>
            <w:r w:rsidRPr="007F4E9B">
              <w:rPr>
                <w:rStyle w:val="CommentReference"/>
                <w:rFonts w:ascii="Arial" w:hAnsi="Arial" w:cs="Arial"/>
              </w:rPr>
              <w:t xml:space="preserve"> </w:t>
            </w:r>
          </w:p>
        </w:tc>
      </w:tr>
    </w:tbl>
    <w:p w14:paraId="56D63F8E" w14:textId="50351A67" w:rsidR="00FF69D5" w:rsidRPr="009767A5" w:rsidRDefault="00FF69D5"/>
    <w:p w14:paraId="2042C3E0" w14:textId="5AA5D437" w:rsidR="004E0B51" w:rsidRPr="009767A5" w:rsidRDefault="004E0B51" w:rsidP="00977849">
      <w:pPr>
        <w:pStyle w:val="Heading1"/>
      </w:pPr>
      <w:r w:rsidRPr="009767A5">
        <w:t xml:space="preserve">Section </w:t>
      </w:r>
      <w:r w:rsidR="00285236" w:rsidRPr="009767A5">
        <w:t>D</w:t>
      </w:r>
      <w:r w:rsidR="007F4E9B">
        <w:t>: Additional information</w:t>
      </w:r>
    </w:p>
    <w:tbl>
      <w:tblPr>
        <w:tblStyle w:val="TableGrid"/>
        <w:tblW w:w="9386" w:type="dxa"/>
        <w:tblLook w:val="04A0" w:firstRow="1" w:lastRow="0" w:firstColumn="1" w:lastColumn="0" w:noHBand="0" w:noVBand="1"/>
      </w:tblPr>
      <w:tblGrid>
        <w:gridCol w:w="9386"/>
      </w:tblGrid>
      <w:tr w:rsidR="00FF69D5" w:rsidRPr="009767A5" w14:paraId="1D6F44DC" w14:textId="77777777" w:rsidTr="00387351">
        <w:trPr>
          <w:trHeight w:val="436"/>
        </w:trPr>
        <w:tc>
          <w:tcPr>
            <w:tcW w:w="9386" w:type="dxa"/>
            <w:shd w:val="clear" w:color="auto" w:fill="AF8CBA" w:themeFill="accent2"/>
          </w:tcPr>
          <w:p w14:paraId="4E3D36E1" w14:textId="229F8074" w:rsidR="00FF69D5" w:rsidRPr="009767A5" w:rsidRDefault="00FF69D5" w:rsidP="005D7FB3">
            <w:r w:rsidRPr="00387351">
              <w:rPr>
                <w:color w:val="FFFFFF" w:themeColor="background1"/>
              </w:rPr>
              <w:t>References</w:t>
            </w:r>
            <w:r w:rsidR="009E3D36" w:rsidRPr="00387351">
              <w:rPr>
                <w:color w:val="FFFFFF" w:themeColor="background1"/>
              </w:rPr>
              <w:t xml:space="preserve"> (Maximum 1 page)</w:t>
            </w:r>
          </w:p>
        </w:tc>
      </w:tr>
      <w:tr w:rsidR="00FF69D5" w:rsidRPr="009767A5" w14:paraId="41CAA507" w14:textId="77777777" w:rsidTr="00C30BE8">
        <w:trPr>
          <w:trHeight w:val="419"/>
        </w:trPr>
        <w:tc>
          <w:tcPr>
            <w:tcW w:w="9386" w:type="dxa"/>
          </w:tcPr>
          <w:p w14:paraId="50B16DB5" w14:textId="1EB9A4E7" w:rsidR="00FF69D5" w:rsidRPr="007F4E9B" w:rsidRDefault="00387351" w:rsidP="00387351">
            <w:pPr>
              <w:rPr>
                <w:rFonts w:ascii="Arial" w:hAnsi="Arial" w:cs="Arial"/>
              </w:rPr>
            </w:pPr>
            <w:r w:rsidRPr="007F4E9B">
              <w:rPr>
                <w:rFonts w:ascii="Arial" w:hAnsi="Arial" w:cs="Arial"/>
                <w:i/>
              </w:rPr>
              <w:t>Enter text here</w:t>
            </w:r>
            <w:r w:rsidRPr="007F4E9B">
              <w:rPr>
                <w:rStyle w:val="CommentReference"/>
                <w:rFonts w:ascii="Arial" w:hAnsi="Arial" w:cs="Arial"/>
              </w:rPr>
              <w:t xml:space="preserve"> </w:t>
            </w:r>
          </w:p>
        </w:tc>
      </w:tr>
    </w:tbl>
    <w:p w14:paraId="26103C55" w14:textId="77777777" w:rsidR="00FF69D5" w:rsidRPr="009767A5" w:rsidRDefault="00FF69D5" w:rsidP="007E116B">
      <w:pPr>
        <w:pStyle w:val="Heading2"/>
      </w:pPr>
    </w:p>
    <w:p w14:paraId="176496BB" w14:textId="7A91820D" w:rsidR="007E116B" w:rsidRPr="00387351" w:rsidRDefault="007E116B" w:rsidP="007E116B">
      <w:pPr>
        <w:pStyle w:val="Heading2"/>
        <w:rPr>
          <w:i/>
        </w:rPr>
      </w:pPr>
      <w:r w:rsidRPr="009767A5">
        <w:t>Ethical and regulatory approvals</w:t>
      </w:r>
      <w:r w:rsidR="00387351">
        <w:t xml:space="preserve"> </w:t>
      </w:r>
    </w:p>
    <w:tbl>
      <w:tblPr>
        <w:tblpPr w:leftFromText="180" w:rightFromText="180" w:bottomFromText="160" w:vertAnchor="text" w:horzAnchor="margin" w:tblpY="136"/>
        <w:tblOverlap w:val="never"/>
        <w:tblW w:w="93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97"/>
        <w:gridCol w:w="5978"/>
      </w:tblGrid>
      <w:tr w:rsidR="00FF69D5" w:rsidRPr="009767A5" w14:paraId="7ACBD770" w14:textId="77777777" w:rsidTr="00387351">
        <w:tc>
          <w:tcPr>
            <w:tcW w:w="3397" w:type="dxa"/>
            <w:tcBorders>
              <w:top w:val="single" w:sz="4" w:space="0" w:color="auto"/>
              <w:left w:val="single" w:sz="4" w:space="0" w:color="auto"/>
              <w:bottom w:val="single" w:sz="4" w:space="0" w:color="auto"/>
              <w:right w:val="single" w:sz="4" w:space="0" w:color="auto"/>
            </w:tcBorders>
            <w:shd w:val="clear" w:color="auto" w:fill="AF8CBA" w:themeFill="accent2"/>
            <w:hideMark/>
          </w:tcPr>
          <w:p w14:paraId="24F59D77" w14:textId="0E2128D6" w:rsidR="00FF69D5" w:rsidRPr="00387351" w:rsidRDefault="00FF69D5" w:rsidP="005D7FB3">
            <w:pPr>
              <w:spacing w:before="120" w:line="264" w:lineRule="auto"/>
              <w:rPr>
                <w:b/>
                <w:color w:val="FFFFFF" w:themeColor="background1"/>
              </w:rPr>
            </w:pPr>
            <w:r w:rsidRPr="00387351">
              <w:rPr>
                <w:b/>
                <w:color w:val="FFFFFF" w:themeColor="background1"/>
              </w:rPr>
              <w:t>Approvals required</w:t>
            </w:r>
          </w:p>
        </w:tc>
        <w:tc>
          <w:tcPr>
            <w:tcW w:w="5978" w:type="dxa"/>
            <w:tcBorders>
              <w:top w:val="single" w:sz="4" w:space="0" w:color="auto"/>
              <w:left w:val="single" w:sz="4" w:space="0" w:color="auto"/>
              <w:bottom w:val="single" w:sz="4" w:space="0" w:color="auto"/>
              <w:right w:val="single" w:sz="4" w:space="0" w:color="auto"/>
            </w:tcBorders>
            <w:shd w:val="clear" w:color="auto" w:fill="AF8CBA" w:themeFill="accent2"/>
            <w:hideMark/>
          </w:tcPr>
          <w:p w14:paraId="7DA695C0" w14:textId="17C530B0" w:rsidR="00FF69D5" w:rsidRPr="00387351" w:rsidRDefault="008D52AE" w:rsidP="008D52AE">
            <w:pPr>
              <w:spacing w:before="120" w:line="264" w:lineRule="auto"/>
              <w:rPr>
                <w:b/>
                <w:color w:val="FFFFFF" w:themeColor="background1"/>
              </w:rPr>
            </w:pPr>
            <w:r w:rsidRPr="00387351">
              <w:rPr>
                <w:b/>
                <w:color w:val="FFFFFF" w:themeColor="background1"/>
              </w:rPr>
              <w:t>Details</w:t>
            </w:r>
          </w:p>
        </w:tc>
      </w:tr>
      <w:tr w:rsidR="00387351" w:rsidRPr="009767A5" w14:paraId="29016457" w14:textId="77777777" w:rsidTr="00AB435D">
        <w:tc>
          <w:tcPr>
            <w:tcW w:w="3397" w:type="dxa"/>
            <w:tcBorders>
              <w:top w:val="single" w:sz="4" w:space="0" w:color="auto"/>
              <w:left w:val="single" w:sz="4" w:space="0" w:color="auto"/>
              <w:bottom w:val="single" w:sz="4" w:space="0" w:color="auto"/>
              <w:right w:val="single" w:sz="4" w:space="0" w:color="auto"/>
            </w:tcBorders>
          </w:tcPr>
          <w:p w14:paraId="7914EB14" w14:textId="67F4602B" w:rsidR="00387351" w:rsidRPr="007F4E9B" w:rsidRDefault="00387351" w:rsidP="00387351">
            <w:pPr>
              <w:spacing w:before="120" w:line="264" w:lineRule="auto"/>
              <w:rPr>
                <w:rFonts w:ascii="Arial" w:hAnsi="Arial" w:cs="Arial"/>
                <w:b/>
              </w:rPr>
            </w:pPr>
            <w:r w:rsidRPr="007F4E9B">
              <w:rPr>
                <w:rFonts w:ascii="Arial" w:hAnsi="Arial" w:cs="Arial"/>
                <w:i/>
              </w:rPr>
              <w:t>Enter text here</w:t>
            </w:r>
            <w:r w:rsidRPr="007F4E9B">
              <w:rPr>
                <w:rStyle w:val="CommentReference"/>
                <w:rFonts w:ascii="Arial" w:hAnsi="Arial" w:cs="Arial"/>
              </w:rPr>
              <w:t xml:space="preserve"> </w:t>
            </w:r>
            <w:r w:rsidR="004C4B60">
              <w:rPr>
                <w:i/>
              </w:rPr>
              <w:t>(Add rows as required)</w:t>
            </w:r>
          </w:p>
        </w:tc>
        <w:tc>
          <w:tcPr>
            <w:tcW w:w="5978" w:type="dxa"/>
            <w:tcBorders>
              <w:top w:val="single" w:sz="4" w:space="0" w:color="auto"/>
              <w:left w:val="single" w:sz="4" w:space="0" w:color="auto"/>
              <w:bottom w:val="single" w:sz="4" w:space="0" w:color="auto"/>
              <w:right w:val="single" w:sz="4" w:space="0" w:color="auto"/>
            </w:tcBorders>
          </w:tcPr>
          <w:p w14:paraId="328B6729" w14:textId="07276955" w:rsidR="00387351" w:rsidRPr="007F4E9B" w:rsidRDefault="00387351" w:rsidP="00387351">
            <w:pPr>
              <w:spacing w:before="120" w:line="264" w:lineRule="auto"/>
              <w:rPr>
                <w:rFonts w:ascii="Arial" w:hAnsi="Arial" w:cs="Arial"/>
                <w:b/>
              </w:rPr>
            </w:pPr>
            <w:r w:rsidRPr="007F4E9B">
              <w:rPr>
                <w:rFonts w:ascii="Arial" w:hAnsi="Arial" w:cs="Arial"/>
                <w:i/>
              </w:rPr>
              <w:t>Enter text here</w:t>
            </w:r>
            <w:r w:rsidRPr="007F4E9B">
              <w:rPr>
                <w:rStyle w:val="CommentReference"/>
                <w:rFonts w:ascii="Arial" w:hAnsi="Arial" w:cs="Arial"/>
              </w:rPr>
              <w:t xml:space="preserve"> </w:t>
            </w:r>
          </w:p>
        </w:tc>
      </w:tr>
    </w:tbl>
    <w:p w14:paraId="1193191A" w14:textId="35F8A842" w:rsidR="00B40FEE" w:rsidRPr="009767A5" w:rsidRDefault="008808E0" w:rsidP="00FE7193">
      <w:pPr>
        <w:pStyle w:val="Heading1"/>
      </w:pPr>
      <w:r w:rsidRPr="009767A5">
        <w:t xml:space="preserve">Section </w:t>
      </w:r>
      <w:r w:rsidR="00285236" w:rsidRPr="009767A5">
        <w:t>E</w:t>
      </w:r>
      <w:r w:rsidRPr="009767A5">
        <w:t>.</w:t>
      </w:r>
      <w:r w:rsidR="004265F5" w:rsidRPr="009767A5">
        <w:t xml:space="preserve"> </w:t>
      </w:r>
      <w:r w:rsidR="00B40FEE" w:rsidRPr="009767A5">
        <w:t>Budget</w:t>
      </w:r>
      <w:r w:rsidR="00FA7BC9" w:rsidRPr="009767A5">
        <w:t xml:space="preserve"> for project costs</w:t>
      </w:r>
    </w:p>
    <w:p w14:paraId="0E13227A" w14:textId="2CF1F7BC" w:rsidR="003B64D4" w:rsidRPr="009767A5" w:rsidRDefault="008D52AE" w:rsidP="00B40FEE">
      <w:pPr>
        <w:rPr>
          <w:i/>
        </w:rPr>
      </w:pPr>
      <w:r w:rsidRPr="009767A5">
        <w:rPr>
          <w:i/>
        </w:rPr>
        <w:t>Please use attached budget form.</w:t>
      </w:r>
    </w:p>
    <w:tbl>
      <w:tblPr>
        <w:tblStyle w:val="TableGrid"/>
        <w:tblpPr w:leftFromText="180" w:rightFromText="180" w:vertAnchor="text" w:horzAnchor="margin" w:tblpY="92"/>
        <w:tblW w:w="0" w:type="auto"/>
        <w:tblLook w:val="04A0" w:firstRow="1" w:lastRow="0" w:firstColumn="1" w:lastColumn="0" w:noHBand="0" w:noVBand="1"/>
      </w:tblPr>
      <w:tblGrid>
        <w:gridCol w:w="8925"/>
      </w:tblGrid>
      <w:tr w:rsidR="00DE1AAD" w:rsidRPr="009767A5" w14:paraId="1236C72F" w14:textId="77777777" w:rsidTr="00244500">
        <w:trPr>
          <w:trHeight w:val="277"/>
        </w:trPr>
        <w:tc>
          <w:tcPr>
            <w:tcW w:w="8925" w:type="dxa"/>
            <w:shd w:val="clear" w:color="auto" w:fill="AF8CBA"/>
          </w:tcPr>
          <w:p w14:paraId="02FBD569" w14:textId="77777777" w:rsidR="00DE1AAD" w:rsidRPr="009767A5" w:rsidRDefault="00DE1AAD" w:rsidP="00DE1AAD">
            <w:pPr>
              <w:rPr>
                <w:b/>
              </w:rPr>
            </w:pPr>
            <w:r w:rsidRPr="009767A5">
              <w:rPr>
                <w:b/>
                <w:bCs/>
                <w:color w:val="FFFFFF" w:themeColor="background1"/>
              </w:rPr>
              <w:t>Budget Justification (max 250 words)</w:t>
            </w:r>
          </w:p>
        </w:tc>
      </w:tr>
      <w:tr w:rsidR="00DE1AAD" w:rsidRPr="009767A5" w14:paraId="15DCB57F" w14:textId="77777777" w:rsidTr="004324C9">
        <w:trPr>
          <w:trHeight w:val="276"/>
        </w:trPr>
        <w:tc>
          <w:tcPr>
            <w:tcW w:w="8925" w:type="dxa"/>
          </w:tcPr>
          <w:p w14:paraId="5A8405BB" w14:textId="3B371998" w:rsidR="00DE1AAD" w:rsidRPr="007F4E9B" w:rsidRDefault="00DE1AAD" w:rsidP="00DE1AAD">
            <w:pPr>
              <w:rPr>
                <w:rFonts w:ascii="Arial" w:hAnsi="Arial" w:cs="Arial"/>
                <w:i/>
              </w:rPr>
            </w:pPr>
            <w:r w:rsidRPr="007F4E9B">
              <w:rPr>
                <w:rFonts w:ascii="Arial" w:hAnsi="Arial" w:cs="Arial"/>
                <w:i/>
              </w:rPr>
              <w:t xml:space="preserve">Please complete the separate budget template and follow the provided instructions. Provide justification </w:t>
            </w:r>
            <w:r w:rsidR="00F34085">
              <w:rPr>
                <w:rFonts w:ascii="Arial" w:hAnsi="Arial" w:cs="Arial"/>
                <w:i/>
              </w:rPr>
              <w:t xml:space="preserve">of costs </w:t>
            </w:r>
            <w:r w:rsidRPr="007F4E9B">
              <w:rPr>
                <w:rFonts w:ascii="Arial" w:hAnsi="Arial" w:cs="Arial"/>
                <w:i/>
              </w:rPr>
              <w:t>here.</w:t>
            </w:r>
          </w:p>
        </w:tc>
      </w:tr>
    </w:tbl>
    <w:p w14:paraId="59B9AE7A" w14:textId="77777777" w:rsidR="00DE1AAD" w:rsidRPr="009767A5" w:rsidRDefault="00DE1AAD" w:rsidP="00B40FEE"/>
    <w:p w14:paraId="68E8A2E2" w14:textId="104640FA" w:rsidR="003B64D4" w:rsidRPr="009767A5" w:rsidRDefault="004265F5" w:rsidP="004265F5">
      <w:pPr>
        <w:pStyle w:val="Heading1"/>
      </w:pPr>
      <w:r w:rsidRPr="009767A5">
        <w:lastRenderedPageBreak/>
        <w:t>Section</w:t>
      </w:r>
      <w:r w:rsidR="004E0B51" w:rsidRPr="009767A5">
        <w:t xml:space="preserve"> </w:t>
      </w:r>
      <w:r w:rsidR="00285236" w:rsidRPr="009767A5">
        <w:t>F</w:t>
      </w:r>
      <w:r w:rsidR="00977849" w:rsidRPr="009767A5">
        <w:t>.</w:t>
      </w:r>
      <w:r w:rsidRPr="009767A5">
        <w:t xml:space="preserve"> </w:t>
      </w:r>
      <w:r w:rsidR="005C65DE" w:rsidRPr="009767A5">
        <w:t xml:space="preserve">Reviewer </w:t>
      </w:r>
      <w:r w:rsidR="00F570F7" w:rsidRPr="009767A5">
        <w:t>exclusion</w:t>
      </w:r>
    </w:p>
    <w:p w14:paraId="51E7E03C" w14:textId="12248016" w:rsidR="00211C2E" w:rsidRPr="009767A5" w:rsidRDefault="008D52AE" w:rsidP="00211C2E">
      <w:r w:rsidRPr="009767A5">
        <w:rPr>
          <w:i/>
          <w:iCs/>
        </w:rPr>
        <w:t>You may exclude up to 2 individuals</w:t>
      </w:r>
      <w:r w:rsidRPr="009767A5">
        <w:t xml:space="preserve">. </w:t>
      </w:r>
    </w:p>
    <w:tbl>
      <w:tblPr>
        <w:tblStyle w:val="TableGrid"/>
        <w:tblW w:w="0" w:type="auto"/>
        <w:tblLook w:val="04A0" w:firstRow="1" w:lastRow="0" w:firstColumn="1" w:lastColumn="0" w:noHBand="0" w:noVBand="1"/>
      </w:tblPr>
      <w:tblGrid>
        <w:gridCol w:w="1413"/>
        <w:gridCol w:w="7603"/>
      </w:tblGrid>
      <w:tr w:rsidR="008D52AE" w:rsidRPr="009767A5" w14:paraId="78F67EA1" w14:textId="77777777" w:rsidTr="007F4E9B">
        <w:tc>
          <w:tcPr>
            <w:tcW w:w="1413" w:type="dxa"/>
            <w:shd w:val="clear" w:color="auto" w:fill="AF8CBA" w:themeFill="accent2"/>
          </w:tcPr>
          <w:p w14:paraId="5448A2DD" w14:textId="3203C16A" w:rsidR="008D52AE" w:rsidRPr="007F4E9B" w:rsidRDefault="008D52AE" w:rsidP="008D52AE">
            <w:pPr>
              <w:rPr>
                <w:color w:val="FFFFFF" w:themeColor="background1"/>
              </w:rPr>
            </w:pPr>
            <w:r w:rsidRPr="007F4E9B">
              <w:rPr>
                <w:color w:val="FFFFFF" w:themeColor="background1"/>
              </w:rPr>
              <w:t>Name</w:t>
            </w:r>
          </w:p>
        </w:tc>
        <w:tc>
          <w:tcPr>
            <w:tcW w:w="7603" w:type="dxa"/>
          </w:tcPr>
          <w:p w14:paraId="019CD726" w14:textId="00E26CFD" w:rsidR="008D52AE" w:rsidRPr="007F4E9B" w:rsidRDefault="007F4E9B" w:rsidP="004265F5">
            <w:pPr>
              <w:rPr>
                <w:rFonts w:ascii="Arial" w:eastAsiaTheme="majorEastAsia" w:hAnsi="Arial" w:cs="Arial"/>
                <w:i/>
                <w:color w:val="261642" w:themeColor="accent1" w:themeShade="BF"/>
                <w:szCs w:val="20"/>
              </w:rPr>
            </w:pPr>
            <w:r w:rsidRPr="007F4E9B">
              <w:rPr>
                <w:rFonts w:ascii="Arial" w:eastAsiaTheme="majorEastAsia" w:hAnsi="Arial" w:cs="Arial"/>
                <w:i/>
                <w:color w:val="261642" w:themeColor="accent1" w:themeShade="BF"/>
                <w:szCs w:val="20"/>
              </w:rPr>
              <w:t>Please enter text here</w:t>
            </w:r>
          </w:p>
        </w:tc>
      </w:tr>
      <w:tr w:rsidR="008D52AE" w:rsidRPr="009767A5" w14:paraId="1BB9C4A2" w14:textId="77777777" w:rsidTr="007F4E9B">
        <w:tc>
          <w:tcPr>
            <w:tcW w:w="1413" w:type="dxa"/>
            <w:shd w:val="clear" w:color="auto" w:fill="AF8CBA" w:themeFill="accent2"/>
          </w:tcPr>
          <w:p w14:paraId="2364DEAD" w14:textId="5A543557" w:rsidR="008D52AE" w:rsidRPr="007F4E9B" w:rsidRDefault="008D52AE" w:rsidP="008D52AE">
            <w:pPr>
              <w:rPr>
                <w:color w:val="FFFFFF" w:themeColor="background1"/>
              </w:rPr>
            </w:pPr>
            <w:r w:rsidRPr="007F4E9B">
              <w:rPr>
                <w:color w:val="FFFFFF" w:themeColor="background1"/>
              </w:rPr>
              <w:t>Name</w:t>
            </w:r>
          </w:p>
        </w:tc>
        <w:tc>
          <w:tcPr>
            <w:tcW w:w="7603" w:type="dxa"/>
          </w:tcPr>
          <w:p w14:paraId="6FBF5F59" w14:textId="2F551E37" w:rsidR="008D52AE" w:rsidRPr="007F4E9B" w:rsidRDefault="007F4E9B" w:rsidP="004265F5">
            <w:pPr>
              <w:rPr>
                <w:rFonts w:ascii="Arial" w:eastAsiaTheme="majorEastAsia" w:hAnsi="Arial" w:cs="Arial"/>
                <w:i/>
                <w:color w:val="261642" w:themeColor="accent1" w:themeShade="BF"/>
                <w:szCs w:val="20"/>
              </w:rPr>
            </w:pPr>
            <w:r w:rsidRPr="007F4E9B">
              <w:rPr>
                <w:rFonts w:ascii="Arial" w:eastAsiaTheme="majorEastAsia" w:hAnsi="Arial" w:cs="Arial"/>
                <w:i/>
                <w:color w:val="261642" w:themeColor="accent1" w:themeShade="BF"/>
                <w:szCs w:val="20"/>
              </w:rPr>
              <w:t>Please enter text here</w:t>
            </w:r>
          </w:p>
        </w:tc>
      </w:tr>
    </w:tbl>
    <w:p w14:paraId="16833EF2" w14:textId="77777777" w:rsidR="00FA7BC9" w:rsidRPr="009767A5" w:rsidRDefault="00FA7BC9" w:rsidP="004265F5">
      <w:pPr>
        <w:rPr>
          <w:highlight w:val="yellow"/>
        </w:rPr>
      </w:pPr>
    </w:p>
    <w:p w14:paraId="2AF09F96" w14:textId="77777777" w:rsidR="00FE7193" w:rsidRDefault="00FE7193">
      <w:pPr>
        <w:rPr>
          <w:rFonts w:eastAsiaTheme="majorEastAsia" w:cstheme="majorBidi"/>
          <w:color w:val="341E59"/>
          <w:sz w:val="28"/>
          <w:szCs w:val="32"/>
        </w:rPr>
      </w:pPr>
      <w:r>
        <w:br w:type="page"/>
      </w:r>
    </w:p>
    <w:p w14:paraId="6B720028" w14:textId="6D6731DB" w:rsidR="007E116B" w:rsidRPr="009767A5" w:rsidRDefault="007E116B" w:rsidP="007F4E9B">
      <w:pPr>
        <w:pStyle w:val="Heading1"/>
      </w:pPr>
      <w:r w:rsidRPr="009767A5">
        <w:lastRenderedPageBreak/>
        <w:t>Applicant acceptance</w:t>
      </w:r>
    </w:p>
    <w:tbl>
      <w:tblPr>
        <w:tblStyle w:val="TableGrid"/>
        <w:tblW w:w="0" w:type="auto"/>
        <w:tblLook w:val="04A0" w:firstRow="1" w:lastRow="0" w:firstColumn="1" w:lastColumn="0" w:noHBand="0" w:noVBand="1"/>
      </w:tblPr>
      <w:tblGrid>
        <w:gridCol w:w="9016"/>
      </w:tblGrid>
      <w:tr w:rsidR="008D52AE" w:rsidRPr="009767A5" w14:paraId="05F54785" w14:textId="77777777" w:rsidTr="007F4E9B">
        <w:tc>
          <w:tcPr>
            <w:tcW w:w="9016" w:type="dxa"/>
            <w:shd w:val="clear" w:color="auto" w:fill="AF8CBA" w:themeFill="accent2"/>
          </w:tcPr>
          <w:p w14:paraId="68746478" w14:textId="2D7FBC1B" w:rsidR="008D52AE" w:rsidRPr="007F4E9B" w:rsidRDefault="008D52AE" w:rsidP="007F4E9B">
            <w:pPr>
              <w:numPr>
                <w:ilvl w:val="0"/>
                <w:numId w:val="2"/>
              </w:numPr>
              <w:rPr>
                <w:color w:val="FFFFFF" w:themeColor="background1"/>
              </w:rPr>
            </w:pPr>
            <w:r w:rsidRPr="007F4E9B">
              <w:rPr>
                <w:color w:val="FFFFFF" w:themeColor="background1"/>
              </w:rPr>
              <w:t xml:space="preserve">All requirements for the applicant’s doctoral degree prior to the fellowship must be completed prior to </w:t>
            </w:r>
            <w:r w:rsidR="00703608" w:rsidRPr="007F4E9B">
              <w:rPr>
                <w:color w:val="FFFFFF" w:themeColor="background1"/>
              </w:rPr>
              <w:t xml:space="preserve">the </w:t>
            </w:r>
            <w:r w:rsidR="00FF0D84" w:rsidRPr="007F4E9B">
              <w:rPr>
                <w:color w:val="FFFFFF" w:themeColor="background1"/>
              </w:rPr>
              <w:t>a</w:t>
            </w:r>
            <w:r w:rsidR="00703608" w:rsidRPr="007F4E9B">
              <w:rPr>
                <w:color w:val="FFFFFF" w:themeColor="background1"/>
              </w:rPr>
              <w:t>pplication being submitted</w:t>
            </w:r>
            <w:r w:rsidRPr="007F4E9B">
              <w:rPr>
                <w:color w:val="FFFFFF" w:themeColor="background1"/>
              </w:rPr>
              <w:t xml:space="preserve">. </w:t>
            </w:r>
          </w:p>
          <w:p w14:paraId="543F2EAD" w14:textId="775C5D99" w:rsidR="008D52AE" w:rsidRPr="007F4E9B" w:rsidRDefault="008D52AE" w:rsidP="007F4E9B">
            <w:pPr>
              <w:numPr>
                <w:ilvl w:val="0"/>
                <w:numId w:val="2"/>
              </w:numPr>
              <w:rPr>
                <w:color w:val="FFFFFF" w:themeColor="background1"/>
              </w:rPr>
            </w:pPr>
            <w:r w:rsidRPr="007F4E9B">
              <w:rPr>
                <w:color w:val="FFFFFF" w:themeColor="background1"/>
              </w:rPr>
              <w:t xml:space="preserve">The start date and end date of the fellowship </w:t>
            </w:r>
            <w:r w:rsidR="00BC732F" w:rsidRPr="007F4E9B">
              <w:rPr>
                <w:color w:val="FFFFFF" w:themeColor="background1"/>
              </w:rPr>
              <w:t>must be stated</w:t>
            </w:r>
            <w:r w:rsidRPr="007F4E9B">
              <w:rPr>
                <w:color w:val="FFFFFF" w:themeColor="background1"/>
              </w:rPr>
              <w:t>.</w:t>
            </w:r>
          </w:p>
          <w:p w14:paraId="5914FC5F" w14:textId="1330F40A" w:rsidR="008D52AE" w:rsidRPr="007F4E9B" w:rsidRDefault="00A4159E" w:rsidP="007F4E9B">
            <w:pPr>
              <w:numPr>
                <w:ilvl w:val="0"/>
                <w:numId w:val="2"/>
              </w:numPr>
              <w:rPr>
                <w:color w:val="FFFFFF" w:themeColor="background1"/>
              </w:rPr>
            </w:pPr>
            <w:r>
              <w:rPr>
                <w:color w:val="FFFFFF" w:themeColor="background1"/>
              </w:rPr>
              <w:t>P</w:t>
            </w:r>
            <w:r w:rsidR="008D52AE" w:rsidRPr="007F4E9B">
              <w:rPr>
                <w:color w:val="FFFFFF" w:themeColor="background1"/>
              </w:rPr>
              <w:t>resentations or publications or media (</w:t>
            </w:r>
            <w:proofErr w:type="spellStart"/>
            <w:r w:rsidR="008D52AE" w:rsidRPr="007F4E9B">
              <w:rPr>
                <w:color w:val="FFFFFF" w:themeColor="background1"/>
              </w:rPr>
              <w:t>ie</w:t>
            </w:r>
            <w:proofErr w:type="spellEnd"/>
            <w:r w:rsidR="008D52AE" w:rsidRPr="007F4E9B">
              <w:rPr>
                <w:color w:val="FFFFFF" w:themeColor="background1"/>
              </w:rPr>
              <w:t xml:space="preserve">: press releases), or patents resulting from the fellowship </w:t>
            </w:r>
            <w:r w:rsidR="008920FB">
              <w:rPr>
                <w:color w:val="FFFFFF" w:themeColor="background1"/>
              </w:rPr>
              <w:t xml:space="preserve">must </w:t>
            </w:r>
            <w:r w:rsidR="008D52AE" w:rsidRPr="007F4E9B">
              <w:rPr>
                <w:color w:val="FFFFFF" w:themeColor="background1"/>
              </w:rPr>
              <w:t xml:space="preserve">acknowledge the </w:t>
            </w:r>
            <w:proofErr w:type="spellStart"/>
            <w:r w:rsidR="008D52AE" w:rsidRPr="007F4E9B">
              <w:rPr>
                <w:color w:val="FFFFFF" w:themeColor="background1"/>
              </w:rPr>
              <w:t>CoRE’s</w:t>
            </w:r>
            <w:proofErr w:type="spellEnd"/>
            <w:r w:rsidR="008D52AE" w:rsidRPr="007F4E9B">
              <w:rPr>
                <w:color w:val="FFFFFF" w:themeColor="background1"/>
              </w:rPr>
              <w:t xml:space="preserve"> support and be submitted as part of regular reporting</w:t>
            </w:r>
            <w:r w:rsidR="00BC732F" w:rsidRPr="007F4E9B">
              <w:rPr>
                <w:color w:val="FFFFFF" w:themeColor="background1"/>
              </w:rPr>
              <w:t>.</w:t>
            </w:r>
          </w:p>
          <w:p w14:paraId="1522B0F7" w14:textId="447EDFD2" w:rsidR="008D52AE" w:rsidRPr="007F4E9B" w:rsidRDefault="008D52AE" w:rsidP="007F4E9B">
            <w:pPr>
              <w:numPr>
                <w:ilvl w:val="0"/>
                <w:numId w:val="2"/>
              </w:numPr>
              <w:rPr>
                <w:color w:val="FFFFFF" w:themeColor="background1"/>
              </w:rPr>
            </w:pPr>
            <w:r w:rsidRPr="007F4E9B">
              <w:rPr>
                <w:color w:val="FFFFFF" w:themeColor="background1"/>
              </w:rPr>
              <w:t>The applicant</w:t>
            </w:r>
            <w:r w:rsidR="007F4E9B">
              <w:rPr>
                <w:color w:val="FFFFFF" w:themeColor="background1"/>
              </w:rPr>
              <w:t>’</w:t>
            </w:r>
            <w:r w:rsidRPr="007F4E9B">
              <w:rPr>
                <w:color w:val="FFFFFF" w:themeColor="background1"/>
              </w:rPr>
              <w:t>s host institution will administer the fellowship. If there are changes in details of the fellowship or research project, a variation request will need to be submitted to the</w:t>
            </w:r>
            <w:r w:rsidR="008920FB">
              <w:rPr>
                <w:color w:val="FFFFFF" w:themeColor="background1"/>
              </w:rPr>
              <w:t xml:space="preserve"> </w:t>
            </w:r>
            <w:proofErr w:type="spellStart"/>
            <w:r w:rsidR="008920FB">
              <w:rPr>
                <w:color w:val="FFFFFF" w:themeColor="background1"/>
              </w:rPr>
              <w:t>Pūtahi</w:t>
            </w:r>
            <w:proofErr w:type="spellEnd"/>
            <w:r w:rsidR="008920FB">
              <w:rPr>
                <w:color w:val="FFFFFF" w:themeColor="background1"/>
              </w:rPr>
              <w:t xml:space="preserve"> Manawa |</w:t>
            </w:r>
            <w:r w:rsidRPr="007F4E9B">
              <w:rPr>
                <w:color w:val="FFFFFF" w:themeColor="background1"/>
              </w:rPr>
              <w:t xml:space="preserve"> HHANZ CoRE Administration team.  </w:t>
            </w:r>
          </w:p>
          <w:p w14:paraId="6EEBAF25" w14:textId="1C93B6C1" w:rsidR="008D52AE" w:rsidRPr="007F4E9B" w:rsidRDefault="008D52AE" w:rsidP="007F4E9B">
            <w:pPr>
              <w:numPr>
                <w:ilvl w:val="0"/>
                <w:numId w:val="2"/>
              </w:numPr>
              <w:rPr>
                <w:color w:val="FFFFFF" w:themeColor="background1"/>
              </w:rPr>
            </w:pPr>
            <w:r w:rsidRPr="007F4E9B">
              <w:rPr>
                <w:color w:val="FFFFFF" w:themeColor="background1"/>
              </w:rPr>
              <w:t>Regular reporting will be required as part of requirements to the funder.</w:t>
            </w:r>
            <w:r w:rsidR="00DC348F">
              <w:t xml:space="preserve"> </w:t>
            </w:r>
            <w:r w:rsidR="00DC348F" w:rsidRPr="00DC348F">
              <w:rPr>
                <w:color w:val="FFFFFF" w:themeColor="background1"/>
              </w:rPr>
              <w:t>If it is deemed that inadequate progress has been made, a review may be triggered.</w:t>
            </w:r>
            <w:r w:rsidRPr="007F4E9B">
              <w:rPr>
                <w:color w:val="FFFFFF" w:themeColor="background1"/>
              </w:rPr>
              <w:t xml:space="preserve"> A final report will be required within 3 months of the fellowship end date. </w:t>
            </w:r>
          </w:p>
          <w:p w14:paraId="62AB2037" w14:textId="77777777" w:rsidR="008D52AE" w:rsidRPr="007F4E9B" w:rsidRDefault="008D52AE" w:rsidP="007F4E9B">
            <w:pPr>
              <w:numPr>
                <w:ilvl w:val="0"/>
                <w:numId w:val="2"/>
              </w:numPr>
              <w:rPr>
                <w:color w:val="FFFFFF" w:themeColor="background1"/>
              </w:rPr>
            </w:pPr>
            <w:r w:rsidRPr="007F4E9B">
              <w:rPr>
                <w:color w:val="FFFFFF" w:themeColor="background1"/>
              </w:rPr>
              <w:t xml:space="preserve">It is expected a contribution will be made to outreach and education activities, which will also be included in the reporting. </w:t>
            </w:r>
          </w:p>
          <w:p w14:paraId="59FFCEE5" w14:textId="77777777" w:rsidR="008D52AE" w:rsidRPr="007F4E9B" w:rsidRDefault="008D52AE" w:rsidP="007F4E9B">
            <w:pPr>
              <w:numPr>
                <w:ilvl w:val="0"/>
                <w:numId w:val="2"/>
              </w:numPr>
              <w:rPr>
                <w:color w:val="FFFFFF" w:themeColor="background1"/>
              </w:rPr>
            </w:pPr>
            <w:r w:rsidRPr="007F4E9B">
              <w:rPr>
                <w:color w:val="FFFFFF" w:themeColor="background1"/>
              </w:rPr>
              <w:t>The fellowship is a minimum 0.6FTE</w:t>
            </w:r>
          </w:p>
          <w:p w14:paraId="746FF41F" w14:textId="6F92418C" w:rsidR="008D52AE" w:rsidRPr="009767A5" w:rsidRDefault="008D52AE" w:rsidP="008D52AE"/>
        </w:tc>
      </w:tr>
    </w:tbl>
    <w:p w14:paraId="612E7D85" w14:textId="77777777" w:rsidR="008D52AE" w:rsidRPr="009767A5" w:rsidRDefault="008D52AE" w:rsidP="007E116B"/>
    <w:p w14:paraId="7822492D" w14:textId="006BD7D8" w:rsidR="008D52AE" w:rsidRPr="009767A5" w:rsidRDefault="008D52AE" w:rsidP="007E116B">
      <w:r w:rsidRPr="009767A5">
        <w:t xml:space="preserve">* I accept the conditions </w:t>
      </w:r>
      <w:proofErr w:type="gramStart"/>
      <w:r w:rsidRPr="009767A5">
        <w:t>above:_</w:t>
      </w:r>
      <w:proofErr w:type="gramEnd"/>
      <w:r w:rsidRPr="009767A5">
        <w:t>__________________________________________</w:t>
      </w:r>
    </w:p>
    <w:p w14:paraId="444437A9" w14:textId="5B672EC4" w:rsidR="002B767D" w:rsidRPr="009767A5" w:rsidRDefault="002B767D" w:rsidP="007E116B">
      <w:r w:rsidRPr="009767A5">
        <w:t>Date: _______________________________</w:t>
      </w:r>
    </w:p>
    <w:p w14:paraId="42062FF1" w14:textId="77777777" w:rsidR="002B767D" w:rsidRPr="009767A5" w:rsidRDefault="002B767D" w:rsidP="007E116B"/>
    <w:p w14:paraId="1C986B50" w14:textId="58E98C99" w:rsidR="002B767D" w:rsidRPr="009767A5" w:rsidRDefault="002B767D" w:rsidP="007E116B">
      <w:pPr>
        <w:rPr>
          <w:b/>
        </w:rPr>
      </w:pPr>
      <w:r w:rsidRPr="009767A5">
        <w:rPr>
          <w:b/>
        </w:rPr>
        <w:t>Supervisor statement:</w:t>
      </w:r>
    </w:p>
    <w:p w14:paraId="12C3A36D" w14:textId="4F2F1E7F" w:rsidR="002B767D" w:rsidRPr="009767A5" w:rsidRDefault="002B767D" w:rsidP="007E116B">
      <w:r w:rsidRPr="009767A5">
        <w:t xml:space="preserve">I _______________ (name of supervisor) agree that there is sufficient operational and infrastructural support for the applicant to complete the proposed study in this application. </w:t>
      </w:r>
    </w:p>
    <w:p w14:paraId="09ED45BC" w14:textId="2079FDE1" w:rsidR="007E116B" w:rsidRPr="009767A5" w:rsidRDefault="00FF0D84" w:rsidP="007E116B">
      <w:r w:rsidRPr="009767A5">
        <w:t>Supervisor/mentor signature: ________________________________</w:t>
      </w:r>
    </w:p>
    <w:p w14:paraId="030D7111" w14:textId="5C9EA60F" w:rsidR="002B767D" w:rsidRDefault="002B767D" w:rsidP="007E116B">
      <w:r w:rsidRPr="009767A5">
        <w:t>Date: __________________________</w:t>
      </w:r>
    </w:p>
    <w:p w14:paraId="4D5562DE" w14:textId="5FBEBB2F" w:rsidR="004C4B60" w:rsidRDefault="004C4B60" w:rsidP="007E116B"/>
    <w:tbl>
      <w:tblPr>
        <w:tblStyle w:val="TableGrid"/>
        <w:tblpPr w:leftFromText="180" w:rightFromText="180" w:vertAnchor="text" w:horzAnchor="page" w:tblpX="3301" w:tblpY="384"/>
        <w:tblW w:w="6394" w:type="dxa"/>
        <w:tblLook w:val="04A0" w:firstRow="1" w:lastRow="0" w:firstColumn="1" w:lastColumn="0" w:noHBand="0" w:noVBand="1"/>
      </w:tblPr>
      <w:tblGrid>
        <w:gridCol w:w="6394"/>
      </w:tblGrid>
      <w:tr w:rsidR="004C4B60" w14:paraId="32DD0289" w14:textId="77777777" w:rsidTr="004C4B60">
        <w:trPr>
          <w:trHeight w:val="1982"/>
        </w:trPr>
        <w:tc>
          <w:tcPr>
            <w:tcW w:w="6394" w:type="dxa"/>
          </w:tcPr>
          <w:p w14:paraId="3DC59BCC" w14:textId="77777777" w:rsidR="004C4B60" w:rsidRDefault="004C4B60" w:rsidP="004C4B60">
            <w:pPr>
              <w:pStyle w:val="Heading1"/>
              <w:outlineLvl w:val="0"/>
            </w:pPr>
            <w:r>
              <w:t>Please ensure to attach</w:t>
            </w:r>
          </w:p>
          <w:p w14:paraId="60F6ABF6" w14:textId="77777777" w:rsidR="004C4B60" w:rsidRDefault="004C4B60" w:rsidP="004C4B60">
            <w:pPr>
              <w:pStyle w:val="Heading2"/>
              <w:numPr>
                <w:ilvl w:val="0"/>
                <w:numId w:val="6"/>
              </w:numPr>
              <w:outlineLvl w:val="1"/>
            </w:pPr>
            <w:r>
              <w:t>Your CV</w:t>
            </w:r>
          </w:p>
          <w:p w14:paraId="1CFB16D0" w14:textId="77777777" w:rsidR="004C4B60" w:rsidRDefault="004C4B60" w:rsidP="004C4B60">
            <w:pPr>
              <w:pStyle w:val="Heading2"/>
              <w:numPr>
                <w:ilvl w:val="0"/>
                <w:numId w:val="6"/>
              </w:numPr>
              <w:outlineLvl w:val="1"/>
            </w:pPr>
            <w:r>
              <w:t>The signed statement(s) by your mentoring team</w:t>
            </w:r>
          </w:p>
          <w:p w14:paraId="722FE7D0" w14:textId="55EF030E" w:rsidR="004C4B60" w:rsidRPr="004C4B60" w:rsidRDefault="004C4B60" w:rsidP="004C4B60">
            <w:pPr>
              <w:pStyle w:val="Heading2"/>
              <w:numPr>
                <w:ilvl w:val="0"/>
                <w:numId w:val="6"/>
              </w:numPr>
              <w:outlineLvl w:val="1"/>
            </w:pPr>
            <w:r>
              <w:t>The budget</w:t>
            </w:r>
          </w:p>
        </w:tc>
      </w:tr>
    </w:tbl>
    <w:p w14:paraId="331FE06D" w14:textId="77777777" w:rsidR="004C4B60" w:rsidRDefault="004C4B60" w:rsidP="004C4B60">
      <w:pPr>
        <w:jc w:val="center"/>
      </w:pPr>
    </w:p>
    <w:p w14:paraId="347BE91F" w14:textId="10AB2AFF" w:rsidR="004C4B60" w:rsidRDefault="004C4B60" w:rsidP="004C4B60">
      <w:pPr>
        <w:pStyle w:val="Heading1"/>
      </w:pPr>
    </w:p>
    <w:p w14:paraId="7CA80CEE" w14:textId="77777777" w:rsidR="004C4B60" w:rsidRPr="009767A5" w:rsidRDefault="004C4B60">
      <w:pPr>
        <w:pStyle w:val="Heading2"/>
        <w:numPr>
          <w:ilvl w:val="0"/>
          <w:numId w:val="5"/>
        </w:numPr>
      </w:pPr>
    </w:p>
    <w:sectPr w:rsidR="004C4B60" w:rsidRPr="009767A5" w:rsidSect="004265F5">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7AF9CC" w14:textId="77777777" w:rsidR="00E304E4" w:rsidRDefault="00E304E4" w:rsidP="00B1237E">
      <w:pPr>
        <w:spacing w:after="0" w:line="240" w:lineRule="auto"/>
      </w:pPr>
      <w:r>
        <w:separator/>
      </w:r>
    </w:p>
  </w:endnote>
  <w:endnote w:type="continuationSeparator" w:id="0">
    <w:p w14:paraId="1B41DE39" w14:textId="77777777" w:rsidR="00E304E4" w:rsidRDefault="00E304E4" w:rsidP="00B123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Reckless Neue">
    <w:altName w:val="Calibri"/>
    <w:panose1 w:val="00000000000000000000"/>
    <w:charset w:val="00"/>
    <w:family w:val="modern"/>
    <w:notTrueType/>
    <w:pitch w:val="variable"/>
    <w:sig w:usb0="A00000AF" w:usb1="0000A47B" w:usb2="00000000" w:usb3="00000000" w:csb0="00000093" w:csb1="00000000"/>
  </w:font>
  <w:font w:name="Helvetica">
    <w:panose1 w:val="020B0604020202020204"/>
    <w:charset w:val="00"/>
    <w:family w:val="auto"/>
    <w:pitch w:val="variable"/>
    <w:sig w:usb0="E0002AFF" w:usb1="5000785B" w:usb2="00000000" w:usb3="00000000" w:csb0="000001FF" w:csb1="00000000"/>
  </w:font>
  <w:font w:name="Calibri">
    <w:panose1 w:val="020F0502020204030204"/>
    <w:charset w:val="00"/>
    <w:family w:val="swiss"/>
    <w:pitch w:val="variable"/>
    <w:sig w:usb0="E4002EFF" w:usb1="C000247B" w:usb2="00000009" w:usb3="00000000" w:csb0="000001FF" w:csb1="00000000"/>
  </w:font>
  <w:font w:name="National Light">
    <w:altName w:val="Calibri"/>
    <w:panose1 w:val="00000000000000000000"/>
    <w:charset w:val="00"/>
    <w:family w:val="modern"/>
    <w:notTrueType/>
    <w:pitch w:val="variable"/>
    <w:sig w:usb0="A10000FF" w:usb1="5001207B" w:usb2="00000010" w:usb3="00000000" w:csb0="0000009B" w:csb1="00000000"/>
  </w:font>
  <w:font w:name="National Bold">
    <w:altName w:val="Calibri"/>
    <w:panose1 w:val="00000000000000000000"/>
    <w:charset w:val="00"/>
    <w:family w:val="modern"/>
    <w:notTrueType/>
    <w:pitch w:val="variable"/>
    <w:sig w:usb0="A00000FF" w:usb1="5000207B" w:usb2="00000010" w:usb3="00000000" w:csb0="0000009B" w:csb1="00000000"/>
  </w:font>
  <w:font w:name="National Book">
    <w:panose1 w:val="00000000000000000000"/>
    <w:charset w:val="00"/>
    <w:family w:val="modern"/>
    <w:notTrueType/>
    <w:pitch w:val="variable"/>
    <w:sig w:usb0="A00000FF" w:usb1="5000207B" w:usb2="00000010" w:usb3="00000000" w:csb0="0000009B"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DA2C80" w14:textId="77777777" w:rsidR="001B734A" w:rsidRDefault="001B73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901C77" w14:textId="77777777" w:rsidR="001B734A" w:rsidRDefault="001B734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E7EDA" w14:textId="77777777" w:rsidR="001B734A" w:rsidRDefault="001B73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BE0337" w14:textId="77777777" w:rsidR="00E304E4" w:rsidRDefault="00E304E4" w:rsidP="00B1237E">
      <w:pPr>
        <w:spacing w:after="0" w:line="240" w:lineRule="auto"/>
      </w:pPr>
      <w:r>
        <w:separator/>
      </w:r>
    </w:p>
  </w:footnote>
  <w:footnote w:type="continuationSeparator" w:id="0">
    <w:p w14:paraId="6C1A51CE" w14:textId="77777777" w:rsidR="00E304E4" w:rsidRDefault="00E304E4" w:rsidP="00B123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AC3C1A" w14:textId="77777777" w:rsidR="001B734A" w:rsidRDefault="001B734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9858B0" w14:textId="77777777" w:rsidR="00CF1D69" w:rsidRPr="00CF1D69" w:rsidRDefault="00CF1D69" w:rsidP="00CF1D69">
    <w:pPr>
      <w:keepNext/>
      <w:keepLines/>
      <w:spacing w:after="0" w:line="240" w:lineRule="auto"/>
      <w:outlineLvl w:val="0"/>
      <w:rPr>
        <w:color w:val="341E59"/>
        <w:sz w:val="28"/>
        <w:szCs w:val="20"/>
      </w:rPr>
    </w:pPr>
    <w:r w:rsidRPr="00CF1D69">
      <w:rPr>
        <w:noProof/>
        <w:color w:val="341E59"/>
        <w:sz w:val="28"/>
        <w:szCs w:val="20"/>
        <w:lang w:eastAsia="en-NZ"/>
      </w:rPr>
      <w:drawing>
        <wp:anchor distT="0" distB="0" distL="114300" distR="114300" simplePos="0" relativeHeight="251659264" behindDoc="1" locked="0" layoutInCell="1" allowOverlap="1" wp14:anchorId="460EA3A9" wp14:editId="3AA967FC">
          <wp:simplePos x="0" y="0"/>
          <wp:positionH relativeFrom="column">
            <wp:posOffset>-309587</wp:posOffset>
          </wp:positionH>
          <wp:positionV relativeFrom="paragraph">
            <wp:posOffset>-189572</wp:posOffset>
          </wp:positionV>
          <wp:extent cx="949276" cy="686475"/>
          <wp:effectExtent l="0" t="0" r="3810" b="0"/>
          <wp:wrapTight wrapText="bothSides">
            <wp:wrapPolygon edited="0">
              <wp:start x="2602" y="0"/>
              <wp:lineTo x="1735" y="1199"/>
              <wp:lineTo x="2169" y="3597"/>
              <wp:lineTo x="3904" y="9591"/>
              <wp:lineTo x="0" y="14387"/>
              <wp:lineTo x="0" y="17983"/>
              <wp:lineTo x="1301" y="20981"/>
              <wp:lineTo x="19952" y="20981"/>
              <wp:lineTo x="21253" y="17983"/>
              <wp:lineTo x="21253" y="14986"/>
              <wp:lineTo x="17349" y="9591"/>
              <wp:lineTo x="19518" y="1798"/>
              <wp:lineTo x="18651" y="0"/>
              <wp:lineTo x="2602" y="0"/>
            </wp:wrapPolygon>
          </wp:wrapTight>
          <wp:docPr id="2" name="Picture 2" descr="K:\Healthy Hearts CoRE\Branding\Putahi_Manawa\PNG\Vertical Stack\Small_Scale_Colour_D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Healthy Hearts CoRE\Branding\Putahi_Manawa\PNG\Vertical Stack\Small_Scale_Colour_Dark.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49276" cy="6864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F1D69">
      <w:rPr>
        <w:color w:val="341E59"/>
        <w:sz w:val="28"/>
        <w:szCs w:val="20"/>
      </w:rPr>
      <w:t>P</w:t>
    </w:r>
    <w:r w:rsidRPr="00CF1D69">
      <w:rPr>
        <w:color w:val="341E59"/>
        <w:sz w:val="28"/>
        <w:szCs w:val="20"/>
        <w:lang w:val="mi-NZ"/>
      </w:rPr>
      <w:t xml:space="preserve">ūtahi Manawa | </w:t>
    </w:r>
    <w:r w:rsidRPr="00CF1D69">
      <w:rPr>
        <w:color w:val="341E59"/>
        <w:sz w:val="28"/>
        <w:szCs w:val="20"/>
      </w:rPr>
      <w:t>Healthy Hearts for Aotearoa New Zealand</w:t>
    </w:r>
  </w:p>
  <w:p w14:paraId="028F1469" w14:textId="4CA7A2F5" w:rsidR="00CF1D69" w:rsidRPr="00CF1D69" w:rsidRDefault="00FF65D1" w:rsidP="00CF1D69">
    <w:pPr>
      <w:keepNext/>
      <w:keepLines/>
      <w:spacing w:after="0" w:line="240" w:lineRule="auto"/>
      <w:outlineLvl w:val="0"/>
      <w:rPr>
        <w:color w:val="341E59"/>
        <w:sz w:val="28"/>
        <w:szCs w:val="20"/>
      </w:rPr>
    </w:pPr>
    <w:r>
      <w:rPr>
        <w:color w:val="341E59"/>
        <w:sz w:val="28"/>
        <w:szCs w:val="20"/>
      </w:rPr>
      <w:t xml:space="preserve"> Fellowship </w:t>
    </w:r>
    <w:r w:rsidR="00CF1D69" w:rsidRPr="00CF1D69">
      <w:rPr>
        <w:color w:val="341E59"/>
        <w:sz w:val="28"/>
        <w:szCs w:val="20"/>
      </w:rPr>
      <w:t>Application 202</w:t>
    </w:r>
    <w:r w:rsidR="001B734A">
      <w:rPr>
        <w:color w:val="341E59"/>
        <w:sz w:val="28"/>
        <w:szCs w:val="20"/>
      </w:rPr>
      <w:t>3</w:t>
    </w:r>
  </w:p>
  <w:p w14:paraId="37C7E1A3" w14:textId="0E5D627F" w:rsidR="00EA00F2" w:rsidRPr="00CF1D69" w:rsidRDefault="00EA00F2" w:rsidP="00CF1D6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7054B1" w14:textId="77777777" w:rsidR="001B734A" w:rsidRDefault="001B73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83087B"/>
    <w:multiLevelType w:val="hybridMultilevel"/>
    <w:tmpl w:val="2F82EEA8"/>
    <w:lvl w:ilvl="0" w:tplc="14090003">
      <w:start w:val="1"/>
      <w:numFmt w:val="bullet"/>
      <w:lvlText w:val="o"/>
      <w:lvlJc w:val="left"/>
      <w:pPr>
        <w:ind w:left="720" w:hanging="360"/>
      </w:pPr>
      <w:rPr>
        <w:rFonts w:ascii="Courier New" w:hAnsi="Courier New" w:cs="Courier New"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12C77FE4"/>
    <w:multiLevelType w:val="hybridMultilevel"/>
    <w:tmpl w:val="1676332C"/>
    <w:lvl w:ilvl="0" w:tplc="65FE19EE">
      <w:numFmt w:val="bullet"/>
      <w:lvlText w:val="-"/>
      <w:lvlJc w:val="left"/>
      <w:pPr>
        <w:ind w:left="720" w:hanging="360"/>
      </w:pPr>
      <w:rPr>
        <w:rFonts w:ascii="Reckless Neue" w:eastAsiaTheme="majorEastAsia" w:hAnsi="Reckless Neue" w:cstheme="maj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23AF2191"/>
    <w:multiLevelType w:val="hybridMultilevel"/>
    <w:tmpl w:val="D6FE7DCA"/>
    <w:lvl w:ilvl="0" w:tplc="D0282B16">
      <w:numFmt w:val="bullet"/>
      <w:lvlText w:val="-"/>
      <w:lvlJc w:val="left"/>
      <w:pPr>
        <w:ind w:left="720" w:hanging="360"/>
      </w:pPr>
      <w:rPr>
        <w:rFonts w:ascii="Reckless Neue" w:eastAsiaTheme="majorEastAsia" w:hAnsi="Reckless Neue" w:cstheme="maj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4B513563"/>
    <w:multiLevelType w:val="hybridMultilevel"/>
    <w:tmpl w:val="AA6EBF60"/>
    <w:lvl w:ilvl="0" w:tplc="D0282B16">
      <w:numFmt w:val="bullet"/>
      <w:lvlText w:val="-"/>
      <w:lvlJc w:val="left"/>
      <w:pPr>
        <w:ind w:left="720" w:hanging="360"/>
      </w:pPr>
      <w:rPr>
        <w:rFonts w:ascii="Reckless Neue" w:eastAsiaTheme="majorEastAsia" w:hAnsi="Reckless Neue" w:cstheme="maj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65471609"/>
    <w:multiLevelType w:val="hybridMultilevel"/>
    <w:tmpl w:val="4DD68FC2"/>
    <w:lvl w:ilvl="0" w:tplc="D0282B16">
      <w:numFmt w:val="bullet"/>
      <w:lvlText w:val="-"/>
      <w:lvlJc w:val="left"/>
      <w:pPr>
        <w:ind w:left="720" w:hanging="360"/>
      </w:pPr>
      <w:rPr>
        <w:rFonts w:ascii="Reckless Neue" w:eastAsiaTheme="majorEastAsia" w:hAnsi="Reckless Neue" w:cstheme="maj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6F74768F"/>
    <w:multiLevelType w:val="hybridMultilevel"/>
    <w:tmpl w:val="3C04B19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1"/>
  </w:num>
  <w:num w:numId="4">
    <w:abstractNumId w:val="4"/>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formatting="1" w:enforcement="0"/>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wNLK0MDA1MjUwMjFU0lEKTi0uzszPAykwrgUAhigXFywAAAA="/>
  </w:docVars>
  <w:rsids>
    <w:rsidRoot w:val="00B1237E"/>
    <w:rsid w:val="000143DC"/>
    <w:rsid w:val="000225F2"/>
    <w:rsid w:val="00022D97"/>
    <w:rsid w:val="00025AF4"/>
    <w:rsid w:val="00040AE5"/>
    <w:rsid w:val="00042C95"/>
    <w:rsid w:val="00046351"/>
    <w:rsid w:val="00055E12"/>
    <w:rsid w:val="00061020"/>
    <w:rsid w:val="00080B5D"/>
    <w:rsid w:val="000A202B"/>
    <w:rsid w:val="000D2850"/>
    <w:rsid w:val="000E1601"/>
    <w:rsid w:val="000F26BC"/>
    <w:rsid w:val="000F40B4"/>
    <w:rsid w:val="00105E99"/>
    <w:rsid w:val="001148C6"/>
    <w:rsid w:val="00121D66"/>
    <w:rsid w:val="00147859"/>
    <w:rsid w:val="001524E2"/>
    <w:rsid w:val="00185A27"/>
    <w:rsid w:val="00187475"/>
    <w:rsid w:val="001973FD"/>
    <w:rsid w:val="001A533F"/>
    <w:rsid w:val="001A6100"/>
    <w:rsid w:val="001A714A"/>
    <w:rsid w:val="001B0589"/>
    <w:rsid w:val="001B734A"/>
    <w:rsid w:val="001C4B17"/>
    <w:rsid w:val="001E1F37"/>
    <w:rsid w:val="001E602D"/>
    <w:rsid w:val="00205364"/>
    <w:rsid w:val="00211C2E"/>
    <w:rsid w:val="00221A2D"/>
    <w:rsid w:val="00222A25"/>
    <w:rsid w:val="00224AEB"/>
    <w:rsid w:val="0023299B"/>
    <w:rsid w:val="00232FE9"/>
    <w:rsid w:val="002347DC"/>
    <w:rsid w:val="00247650"/>
    <w:rsid w:val="00255AEF"/>
    <w:rsid w:val="00257999"/>
    <w:rsid w:val="00260FE0"/>
    <w:rsid w:val="00271B7A"/>
    <w:rsid w:val="00284EEA"/>
    <w:rsid w:val="00285236"/>
    <w:rsid w:val="00291A0C"/>
    <w:rsid w:val="00294FF4"/>
    <w:rsid w:val="002B767D"/>
    <w:rsid w:val="00301680"/>
    <w:rsid w:val="00327F1E"/>
    <w:rsid w:val="00331606"/>
    <w:rsid w:val="0033518F"/>
    <w:rsid w:val="00346930"/>
    <w:rsid w:val="00346B4F"/>
    <w:rsid w:val="00352B21"/>
    <w:rsid w:val="00367CFE"/>
    <w:rsid w:val="00372C71"/>
    <w:rsid w:val="00373805"/>
    <w:rsid w:val="00385D13"/>
    <w:rsid w:val="00387351"/>
    <w:rsid w:val="003A1A31"/>
    <w:rsid w:val="003A558D"/>
    <w:rsid w:val="003A5FF9"/>
    <w:rsid w:val="003A6581"/>
    <w:rsid w:val="003B64D4"/>
    <w:rsid w:val="003C75D4"/>
    <w:rsid w:val="003D426F"/>
    <w:rsid w:val="003F0ACA"/>
    <w:rsid w:val="00402A35"/>
    <w:rsid w:val="00413AED"/>
    <w:rsid w:val="004265F5"/>
    <w:rsid w:val="004324C9"/>
    <w:rsid w:val="00443254"/>
    <w:rsid w:val="00445FD5"/>
    <w:rsid w:val="00465BDF"/>
    <w:rsid w:val="00466118"/>
    <w:rsid w:val="00476AB2"/>
    <w:rsid w:val="004841E5"/>
    <w:rsid w:val="0048744F"/>
    <w:rsid w:val="00490F86"/>
    <w:rsid w:val="00493183"/>
    <w:rsid w:val="004941CE"/>
    <w:rsid w:val="004C4B60"/>
    <w:rsid w:val="004C4FD3"/>
    <w:rsid w:val="004D19AE"/>
    <w:rsid w:val="004E0B51"/>
    <w:rsid w:val="004F1A11"/>
    <w:rsid w:val="005340D0"/>
    <w:rsid w:val="00562111"/>
    <w:rsid w:val="00563330"/>
    <w:rsid w:val="00572ADC"/>
    <w:rsid w:val="0057502A"/>
    <w:rsid w:val="00576B28"/>
    <w:rsid w:val="00585B49"/>
    <w:rsid w:val="00591722"/>
    <w:rsid w:val="00593ED1"/>
    <w:rsid w:val="005A02F0"/>
    <w:rsid w:val="005C523F"/>
    <w:rsid w:val="005C5F98"/>
    <w:rsid w:val="005C65DE"/>
    <w:rsid w:val="005D7EA1"/>
    <w:rsid w:val="005E733F"/>
    <w:rsid w:val="00603E23"/>
    <w:rsid w:val="0063514C"/>
    <w:rsid w:val="00635BA6"/>
    <w:rsid w:val="00651441"/>
    <w:rsid w:val="006562A3"/>
    <w:rsid w:val="00657152"/>
    <w:rsid w:val="006714FC"/>
    <w:rsid w:val="006D488F"/>
    <w:rsid w:val="006E48C0"/>
    <w:rsid w:val="006E6CDE"/>
    <w:rsid w:val="006F44C6"/>
    <w:rsid w:val="00703608"/>
    <w:rsid w:val="00703891"/>
    <w:rsid w:val="0070522E"/>
    <w:rsid w:val="00712846"/>
    <w:rsid w:val="00715828"/>
    <w:rsid w:val="007260B8"/>
    <w:rsid w:val="007271C9"/>
    <w:rsid w:val="00762D76"/>
    <w:rsid w:val="0077029B"/>
    <w:rsid w:val="0077795D"/>
    <w:rsid w:val="00785B3D"/>
    <w:rsid w:val="007A49B8"/>
    <w:rsid w:val="007E116B"/>
    <w:rsid w:val="007E1E21"/>
    <w:rsid w:val="007F4E9B"/>
    <w:rsid w:val="00806D48"/>
    <w:rsid w:val="0081406B"/>
    <w:rsid w:val="008156B9"/>
    <w:rsid w:val="008246FC"/>
    <w:rsid w:val="008343A3"/>
    <w:rsid w:val="008470BE"/>
    <w:rsid w:val="00850944"/>
    <w:rsid w:val="00880633"/>
    <w:rsid w:val="008808E0"/>
    <w:rsid w:val="00885144"/>
    <w:rsid w:val="008920FB"/>
    <w:rsid w:val="008D52AE"/>
    <w:rsid w:val="008D6B0B"/>
    <w:rsid w:val="008F3D86"/>
    <w:rsid w:val="008F61F4"/>
    <w:rsid w:val="00901317"/>
    <w:rsid w:val="00932C26"/>
    <w:rsid w:val="00933FFE"/>
    <w:rsid w:val="00940E6C"/>
    <w:rsid w:val="00945541"/>
    <w:rsid w:val="00962FB5"/>
    <w:rsid w:val="009660A5"/>
    <w:rsid w:val="009673FE"/>
    <w:rsid w:val="009767A5"/>
    <w:rsid w:val="00977849"/>
    <w:rsid w:val="0098606B"/>
    <w:rsid w:val="00994660"/>
    <w:rsid w:val="009A68D7"/>
    <w:rsid w:val="009B321B"/>
    <w:rsid w:val="009C61F1"/>
    <w:rsid w:val="009D00E2"/>
    <w:rsid w:val="009D04EA"/>
    <w:rsid w:val="009E3D36"/>
    <w:rsid w:val="009F30ED"/>
    <w:rsid w:val="00A00952"/>
    <w:rsid w:val="00A11F8A"/>
    <w:rsid w:val="00A151BA"/>
    <w:rsid w:val="00A23F78"/>
    <w:rsid w:val="00A2721B"/>
    <w:rsid w:val="00A3172B"/>
    <w:rsid w:val="00A36E62"/>
    <w:rsid w:val="00A4159E"/>
    <w:rsid w:val="00A4313B"/>
    <w:rsid w:val="00A812C8"/>
    <w:rsid w:val="00A85741"/>
    <w:rsid w:val="00AA1F88"/>
    <w:rsid w:val="00AA3412"/>
    <w:rsid w:val="00AC328F"/>
    <w:rsid w:val="00AC3ECD"/>
    <w:rsid w:val="00AC4234"/>
    <w:rsid w:val="00AC7B52"/>
    <w:rsid w:val="00AC7E78"/>
    <w:rsid w:val="00AF6EFB"/>
    <w:rsid w:val="00B01465"/>
    <w:rsid w:val="00B06903"/>
    <w:rsid w:val="00B1237E"/>
    <w:rsid w:val="00B13941"/>
    <w:rsid w:val="00B40FEE"/>
    <w:rsid w:val="00B63906"/>
    <w:rsid w:val="00B90E20"/>
    <w:rsid w:val="00B9460E"/>
    <w:rsid w:val="00BB26C9"/>
    <w:rsid w:val="00BC732F"/>
    <w:rsid w:val="00C03EB0"/>
    <w:rsid w:val="00C20D59"/>
    <w:rsid w:val="00C30BE8"/>
    <w:rsid w:val="00C32E14"/>
    <w:rsid w:val="00C3463E"/>
    <w:rsid w:val="00C607FB"/>
    <w:rsid w:val="00C65387"/>
    <w:rsid w:val="00C73882"/>
    <w:rsid w:val="00C77AB7"/>
    <w:rsid w:val="00C91AF2"/>
    <w:rsid w:val="00C95DD5"/>
    <w:rsid w:val="00CC5DA6"/>
    <w:rsid w:val="00CC7776"/>
    <w:rsid w:val="00CD6FA5"/>
    <w:rsid w:val="00CD769B"/>
    <w:rsid w:val="00CF1D69"/>
    <w:rsid w:val="00D31713"/>
    <w:rsid w:val="00D50F77"/>
    <w:rsid w:val="00D602FD"/>
    <w:rsid w:val="00D61F9D"/>
    <w:rsid w:val="00D8174D"/>
    <w:rsid w:val="00D93C75"/>
    <w:rsid w:val="00DA23CE"/>
    <w:rsid w:val="00DA6A8C"/>
    <w:rsid w:val="00DB691F"/>
    <w:rsid w:val="00DC1616"/>
    <w:rsid w:val="00DC348F"/>
    <w:rsid w:val="00DE1AAD"/>
    <w:rsid w:val="00DE3421"/>
    <w:rsid w:val="00DF26B6"/>
    <w:rsid w:val="00DF73DC"/>
    <w:rsid w:val="00E0374D"/>
    <w:rsid w:val="00E03A01"/>
    <w:rsid w:val="00E304E4"/>
    <w:rsid w:val="00E41D1B"/>
    <w:rsid w:val="00E628D6"/>
    <w:rsid w:val="00EA00F2"/>
    <w:rsid w:val="00EA1ECE"/>
    <w:rsid w:val="00EA3367"/>
    <w:rsid w:val="00EA65A4"/>
    <w:rsid w:val="00ED2C8F"/>
    <w:rsid w:val="00EE5DCD"/>
    <w:rsid w:val="00EE636C"/>
    <w:rsid w:val="00F34085"/>
    <w:rsid w:val="00F50558"/>
    <w:rsid w:val="00F570F7"/>
    <w:rsid w:val="00F722FF"/>
    <w:rsid w:val="00F83843"/>
    <w:rsid w:val="00F920C7"/>
    <w:rsid w:val="00FA7BC9"/>
    <w:rsid w:val="00FD328F"/>
    <w:rsid w:val="00FD54AE"/>
    <w:rsid w:val="00FE7193"/>
    <w:rsid w:val="00FF0D84"/>
    <w:rsid w:val="00FF65D1"/>
    <w:rsid w:val="00FF69D5"/>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2CEB588F"/>
  <w15:chartTrackingRefBased/>
  <w15:docId w15:val="{2ACCF1E7-C4AB-4FF8-BA7B-6A570FB720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Helvetica" w:eastAsiaTheme="minorHAnsi" w:hAnsi="Helvetica" w:cstheme="minorBidi"/>
        <w:smallCaps/>
        <w:color w:val="7041BF" w:themeColor="text1" w:themeTint="A5"/>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313B"/>
    <w:rPr>
      <w:rFonts w:ascii="Reckless Neue" w:hAnsi="Reckless Neue"/>
      <w:smallCaps w:val="0"/>
      <w:color w:val="auto"/>
      <w:sz w:val="20"/>
    </w:rPr>
  </w:style>
  <w:style w:type="paragraph" w:styleId="Heading1">
    <w:name w:val="heading 1"/>
    <w:basedOn w:val="Normal"/>
    <w:next w:val="Normal"/>
    <w:link w:val="Heading1Char"/>
    <w:uiPriority w:val="9"/>
    <w:qFormat/>
    <w:rsid w:val="000F40B4"/>
    <w:pPr>
      <w:keepNext/>
      <w:keepLines/>
      <w:spacing w:before="240" w:after="0"/>
      <w:outlineLvl w:val="0"/>
    </w:pPr>
    <w:rPr>
      <w:rFonts w:eastAsiaTheme="majorEastAsia" w:cstheme="majorBidi"/>
      <w:color w:val="341E59"/>
      <w:sz w:val="28"/>
      <w:szCs w:val="32"/>
    </w:rPr>
  </w:style>
  <w:style w:type="paragraph" w:styleId="Heading2">
    <w:name w:val="heading 2"/>
    <w:basedOn w:val="Normal"/>
    <w:next w:val="Normal"/>
    <w:link w:val="Heading2Char"/>
    <w:uiPriority w:val="9"/>
    <w:unhideWhenUsed/>
    <w:qFormat/>
    <w:rsid w:val="000F40B4"/>
    <w:pPr>
      <w:keepNext/>
      <w:keepLines/>
      <w:spacing w:before="40" w:after="0"/>
      <w:outlineLvl w:val="1"/>
    </w:pPr>
    <w:rPr>
      <w:rFonts w:eastAsiaTheme="majorEastAsia" w:cstheme="majorBidi"/>
      <w:sz w:val="24"/>
      <w:szCs w:val="26"/>
    </w:rPr>
  </w:style>
  <w:style w:type="paragraph" w:styleId="Heading3">
    <w:name w:val="heading 3"/>
    <w:basedOn w:val="Normal"/>
    <w:next w:val="Normal"/>
    <w:link w:val="Heading3Char"/>
    <w:uiPriority w:val="9"/>
    <w:unhideWhenUsed/>
    <w:qFormat/>
    <w:rsid w:val="00EA00F2"/>
    <w:pPr>
      <w:keepNext/>
      <w:keepLines/>
      <w:spacing w:before="40" w:after="0"/>
      <w:outlineLvl w:val="2"/>
    </w:pPr>
    <w:rPr>
      <w:rFonts w:eastAsiaTheme="majorEastAsia" w:cstheme="majorBidi"/>
      <w:color w:val="190F2C"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767A5"/>
    <w:pPr>
      <w:spacing w:after="0" w:line="240" w:lineRule="auto"/>
    </w:pPr>
    <w:rPr>
      <w:rFonts w:ascii="National Light" w:hAnsi="National Light"/>
      <w:smallCaps w:val="0"/>
      <w:color w:val="auto"/>
    </w:rPr>
  </w:style>
  <w:style w:type="paragraph" w:styleId="Header">
    <w:name w:val="header"/>
    <w:basedOn w:val="Normal"/>
    <w:link w:val="HeaderChar"/>
    <w:uiPriority w:val="99"/>
    <w:unhideWhenUsed/>
    <w:rsid w:val="00B1237E"/>
    <w:pPr>
      <w:tabs>
        <w:tab w:val="center" w:pos="4513"/>
        <w:tab w:val="right" w:pos="9026"/>
      </w:tabs>
      <w:spacing w:after="0" w:line="240" w:lineRule="auto"/>
    </w:pPr>
  </w:style>
  <w:style w:type="character" w:customStyle="1" w:styleId="HeaderChar">
    <w:name w:val="Header Char"/>
    <w:basedOn w:val="DefaultParagraphFont"/>
    <w:link w:val="Header"/>
    <w:uiPriority w:val="99"/>
    <w:rsid w:val="00B1237E"/>
    <w:rPr>
      <w:smallCaps w:val="0"/>
    </w:rPr>
  </w:style>
  <w:style w:type="paragraph" w:styleId="Footer">
    <w:name w:val="footer"/>
    <w:basedOn w:val="Normal"/>
    <w:link w:val="FooterChar"/>
    <w:uiPriority w:val="99"/>
    <w:unhideWhenUsed/>
    <w:rsid w:val="00B1237E"/>
    <w:pPr>
      <w:tabs>
        <w:tab w:val="center" w:pos="4513"/>
        <w:tab w:val="right" w:pos="9026"/>
      </w:tabs>
      <w:spacing w:after="0" w:line="240" w:lineRule="auto"/>
    </w:pPr>
  </w:style>
  <w:style w:type="character" w:customStyle="1" w:styleId="FooterChar">
    <w:name w:val="Footer Char"/>
    <w:basedOn w:val="DefaultParagraphFont"/>
    <w:link w:val="Footer"/>
    <w:uiPriority w:val="99"/>
    <w:rsid w:val="00B1237E"/>
    <w:rPr>
      <w:smallCaps w:val="0"/>
    </w:rPr>
  </w:style>
  <w:style w:type="character" w:customStyle="1" w:styleId="Heading1Char">
    <w:name w:val="Heading 1 Char"/>
    <w:basedOn w:val="DefaultParagraphFont"/>
    <w:link w:val="Heading1"/>
    <w:uiPriority w:val="9"/>
    <w:rsid w:val="000F40B4"/>
    <w:rPr>
      <w:rFonts w:ascii="Reckless Neue" w:eastAsiaTheme="majorEastAsia" w:hAnsi="Reckless Neue" w:cstheme="majorBidi"/>
      <w:smallCaps w:val="0"/>
      <w:color w:val="341E59"/>
      <w:sz w:val="28"/>
      <w:szCs w:val="32"/>
    </w:rPr>
  </w:style>
  <w:style w:type="paragraph" w:styleId="Title">
    <w:name w:val="Title"/>
    <w:basedOn w:val="Normal"/>
    <w:next w:val="Normal"/>
    <w:link w:val="TitleChar"/>
    <w:uiPriority w:val="10"/>
    <w:qFormat/>
    <w:rsid w:val="00EA00F2"/>
    <w:pPr>
      <w:spacing w:after="0" w:line="240" w:lineRule="auto"/>
      <w:contextualSpacing/>
    </w:pPr>
    <w:rPr>
      <w:rFonts w:ascii="National Bold" w:eastAsiaTheme="majorEastAsia" w:hAnsi="National Bold" w:cstheme="majorBidi"/>
      <w:spacing w:val="-10"/>
      <w:kern w:val="28"/>
      <w:sz w:val="56"/>
      <w:szCs w:val="56"/>
    </w:rPr>
  </w:style>
  <w:style w:type="character" w:customStyle="1" w:styleId="TitleChar">
    <w:name w:val="Title Char"/>
    <w:basedOn w:val="DefaultParagraphFont"/>
    <w:link w:val="Title"/>
    <w:uiPriority w:val="10"/>
    <w:rsid w:val="00EA00F2"/>
    <w:rPr>
      <w:rFonts w:ascii="National Bold" w:eastAsiaTheme="majorEastAsia" w:hAnsi="National Bold" w:cstheme="majorBidi"/>
      <w:smallCaps w:val="0"/>
      <w:color w:val="auto"/>
      <w:spacing w:val="-10"/>
      <w:kern w:val="28"/>
      <w:sz w:val="56"/>
      <w:szCs w:val="56"/>
    </w:rPr>
  </w:style>
  <w:style w:type="character" w:customStyle="1" w:styleId="Heading2Char">
    <w:name w:val="Heading 2 Char"/>
    <w:basedOn w:val="DefaultParagraphFont"/>
    <w:link w:val="Heading2"/>
    <w:uiPriority w:val="9"/>
    <w:rsid w:val="000F40B4"/>
    <w:rPr>
      <w:rFonts w:ascii="Reckless Neue" w:eastAsiaTheme="majorEastAsia" w:hAnsi="Reckless Neue" w:cstheme="majorBidi"/>
      <w:smallCaps w:val="0"/>
      <w:color w:val="auto"/>
      <w:sz w:val="24"/>
      <w:szCs w:val="26"/>
    </w:rPr>
  </w:style>
  <w:style w:type="paragraph" w:customStyle="1" w:styleId="CoRE">
    <w:name w:val="CoRE"/>
    <w:basedOn w:val="Normal"/>
    <w:link w:val="CoREChar"/>
    <w:qFormat/>
    <w:rsid w:val="000F40B4"/>
    <w:pPr>
      <w:spacing w:after="0" w:line="240" w:lineRule="auto"/>
    </w:pPr>
  </w:style>
  <w:style w:type="character" w:customStyle="1" w:styleId="Heading3Char">
    <w:name w:val="Heading 3 Char"/>
    <w:basedOn w:val="DefaultParagraphFont"/>
    <w:link w:val="Heading3"/>
    <w:uiPriority w:val="9"/>
    <w:rsid w:val="00EA00F2"/>
    <w:rPr>
      <w:rFonts w:ascii="National Book" w:eastAsiaTheme="majorEastAsia" w:hAnsi="National Book" w:cstheme="majorBidi"/>
      <w:smallCaps w:val="0"/>
      <w:color w:val="190F2C" w:themeColor="accent1" w:themeShade="7F"/>
      <w:sz w:val="24"/>
      <w:szCs w:val="24"/>
    </w:rPr>
  </w:style>
  <w:style w:type="character" w:customStyle="1" w:styleId="NoSpacingChar">
    <w:name w:val="No Spacing Char"/>
    <w:basedOn w:val="DefaultParagraphFont"/>
    <w:link w:val="NoSpacing"/>
    <w:uiPriority w:val="1"/>
    <w:rsid w:val="009767A5"/>
    <w:rPr>
      <w:rFonts w:ascii="National Light" w:hAnsi="National Light"/>
      <w:smallCaps w:val="0"/>
      <w:color w:val="auto"/>
    </w:rPr>
  </w:style>
  <w:style w:type="character" w:customStyle="1" w:styleId="CoREChar">
    <w:name w:val="CoRE Char"/>
    <w:basedOn w:val="NoSpacingChar"/>
    <w:link w:val="CoRE"/>
    <w:rsid w:val="000F40B4"/>
    <w:rPr>
      <w:rFonts w:ascii="Reckless Neue" w:hAnsi="Reckless Neue"/>
      <w:smallCaps w:val="0"/>
      <w:color w:val="auto"/>
      <w:sz w:val="20"/>
    </w:rPr>
  </w:style>
  <w:style w:type="table" w:styleId="TableGrid">
    <w:name w:val="Table Grid"/>
    <w:basedOn w:val="TableNormal"/>
    <w:uiPriority w:val="59"/>
    <w:rsid w:val="00D817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01317"/>
    <w:rPr>
      <w:color w:val="808080"/>
    </w:rPr>
  </w:style>
  <w:style w:type="paragraph" w:customStyle="1" w:styleId="Body">
    <w:name w:val="Body"/>
    <w:rsid w:val="00055E12"/>
    <w:pPr>
      <w:pBdr>
        <w:top w:val="nil"/>
        <w:left w:val="nil"/>
        <w:bottom w:val="nil"/>
        <w:right w:val="nil"/>
        <w:between w:val="nil"/>
        <w:bar w:val="nil"/>
      </w:pBdr>
      <w:spacing w:after="0" w:line="240" w:lineRule="auto"/>
    </w:pPr>
    <w:rPr>
      <w:rFonts w:eastAsia="Arial Unicode MS" w:hAnsi="Arial Unicode MS" w:cs="Arial Unicode MS"/>
      <w:smallCaps w:val="0"/>
      <w:color w:val="000000"/>
      <w:bdr w:val="nil"/>
      <w:lang w:val="en-AU" w:eastAsia="en-NZ"/>
    </w:rPr>
  </w:style>
  <w:style w:type="character" w:styleId="CommentReference">
    <w:name w:val="annotation reference"/>
    <w:basedOn w:val="DefaultParagraphFont"/>
    <w:uiPriority w:val="99"/>
    <w:semiHidden/>
    <w:unhideWhenUsed/>
    <w:rsid w:val="00260FE0"/>
    <w:rPr>
      <w:sz w:val="16"/>
      <w:szCs w:val="16"/>
    </w:rPr>
  </w:style>
  <w:style w:type="paragraph" w:styleId="CommentText">
    <w:name w:val="annotation text"/>
    <w:basedOn w:val="Normal"/>
    <w:link w:val="CommentTextChar"/>
    <w:uiPriority w:val="99"/>
    <w:semiHidden/>
    <w:unhideWhenUsed/>
    <w:rsid w:val="00260FE0"/>
    <w:pPr>
      <w:spacing w:line="240" w:lineRule="auto"/>
    </w:pPr>
    <w:rPr>
      <w:szCs w:val="20"/>
    </w:rPr>
  </w:style>
  <w:style w:type="character" w:customStyle="1" w:styleId="CommentTextChar">
    <w:name w:val="Comment Text Char"/>
    <w:basedOn w:val="DefaultParagraphFont"/>
    <w:link w:val="CommentText"/>
    <w:uiPriority w:val="99"/>
    <w:semiHidden/>
    <w:rsid w:val="00260FE0"/>
    <w:rPr>
      <w:rFonts w:ascii="National Book" w:hAnsi="National Book"/>
      <w:smallCaps w:val="0"/>
      <w:sz w:val="20"/>
      <w:szCs w:val="20"/>
    </w:rPr>
  </w:style>
  <w:style w:type="paragraph" w:styleId="CommentSubject">
    <w:name w:val="annotation subject"/>
    <w:basedOn w:val="CommentText"/>
    <w:next w:val="CommentText"/>
    <w:link w:val="CommentSubjectChar"/>
    <w:uiPriority w:val="99"/>
    <w:semiHidden/>
    <w:unhideWhenUsed/>
    <w:rsid w:val="00260FE0"/>
    <w:rPr>
      <w:b/>
      <w:bCs/>
    </w:rPr>
  </w:style>
  <w:style w:type="character" w:customStyle="1" w:styleId="CommentSubjectChar">
    <w:name w:val="Comment Subject Char"/>
    <w:basedOn w:val="CommentTextChar"/>
    <w:link w:val="CommentSubject"/>
    <w:uiPriority w:val="99"/>
    <w:semiHidden/>
    <w:rsid w:val="00260FE0"/>
    <w:rPr>
      <w:rFonts w:ascii="National Book" w:hAnsi="National Book"/>
      <w:b/>
      <w:bCs/>
      <w:smallCaps w:val="0"/>
      <w:sz w:val="20"/>
      <w:szCs w:val="20"/>
    </w:rPr>
  </w:style>
  <w:style w:type="paragraph" w:styleId="BalloonText">
    <w:name w:val="Balloon Text"/>
    <w:basedOn w:val="Normal"/>
    <w:link w:val="BalloonTextChar"/>
    <w:uiPriority w:val="99"/>
    <w:semiHidden/>
    <w:unhideWhenUsed/>
    <w:rsid w:val="00FD54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54AE"/>
    <w:rPr>
      <w:rFonts w:ascii="Segoe UI" w:hAnsi="Segoe UI" w:cs="Segoe UI"/>
      <w:smallCaps w:val="0"/>
      <w:sz w:val="18"/>
      <w:szCs w:val="18"/>
    </w:rPr>
  </w:style>
  <w:style w:type="character" w:styleId="Hyperlink">
    <w:name w:val="Hyperlink"/>
    <w:basedOn w:val="DefaultParagraphFont"/>
    <w:uiPriority w:val="99"/>
    <w:unhideWhenUsed/>
    <w:rsid w:val="00651441"/>
    <w:rPr>
      <w:color w:val="0563C1" w:themeColor="hyperlink"/>
      <w:u w:val="single"/>
    </w:rPr>
  </w:style>
  <w:style w:type="character" w:styleId="FollowedHyperlink">
    <w:name w:val="FollowedHyperlink"/>
    <w:basedOn w:val="DefaultParagraphFont"/>
    <w:uiPriority w:val="99"/>
    <w:semiHidden/>
    <w:unhideWhenUsed/>
    <w:rsid w:val="00080B5D"/>
    <w:rPr>
      <w:color w:val="954F72" w:themeColor="followedHyperlink"/>
      <w:u w:val="single"/>
    </w:rPr>
  </w:style>
  <w:style w:type="paragraph" w:styleId="ListParagraph">
    <w:name w:val="List Paragraph"/>
    <w:basedOn w:val="Normal"/>
    <w:uiPriority w:val="34"/>
    <w:qFormat/>
    <w:rsid w:val="00603E23"/>
    <w:pPr>
      <w:ind w:left="720"/>
      <w:contextualSpacing/>
    </w:pPr>
  </w:style>
  <w:style w:type="table" w:customStyle="1" w:styleId="TableGrid1">
    <w:name w:val="Table Grid1"/>
    <w:basedOn w:val="TableNormal"/>
    <w:next w:val="TableGrid"/>
    <w:uiPriority w:val="59"/>
    <w:rsid w:val="003C75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CF1D69"/>
  </w:style>
  <w:style w:type="character" w:customStyle="1" w:styleId="eop">
    <w:name w:val="eop"/>
    <w:basedOn w:val="DefaultParagraphFont"/>
    <w:rsid w:val="00CF1D69"/>
  </w:style>
  <w:style w:type="table" w:customStyle="1" w:styleId="TableGrid2">
    <w:name w:val="Table Grid2"/>
    <w:basedOn w:val="TableNormal"/>
    <w:next w:val="TableGrid"/>
    <w:uiPriority w:val="59"/>
    <w:rsid w:val="00CF1D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2951253">
      <w:bodyDiv w:val="1"/>
      <w:marLeft w:val="0"/>
      <w:marRight w:val="0"/>
      <w:marTop w:val="0"/>
      <w:marBottom w:val="0"/>
      <w:divBdr>
        <w:top w:val="none" w:sz="0" w:space="0" w:color="auto"/>
        <w:left w:val="none" w:sz="0" w:space="0" w:color="auto"/>
        <w:bottom w:val="none" w:sz="0" w:space="0" w:color="auto"/>
        <w:right w:val="none" w:sz="0" w:space="0" w:color="auto"/>
      </w:divBdr>
    </w:div>
    <w:div w:id="1012532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aria.stats.govt.nz/aria/?_ga=2.101893121.1287486253.1628573070-745068022.1628573069"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Putahi Manawa">
      <a:dk1>
        <a:srgbClr val="341E59"/>
      </a:dk1>
      <a:lt1>
        <a:sysClr val="window" lastClr="FFFFFF"/>
      </a:lt1>
      <a:dk2>
        <a:srgbClr val="170F3C"/>
      </a:dk2>
      <a:lt2>
        <a:srgbClr val="EFEBDD"/>
      </a:lt2>
      <a:accent1>
        <a:srgbClr val="341E59"/>
      </a:accent1>
      <a:accent2>
        <a:srgbClr val="AF8CBA"/>
      </a:accent2>
      <a:accent3>
        <a:srgbClr val="01A79D"/>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5</Pages>
  <Words>981</Words>
  <Characters>5593</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The University of Auckland</Company>
  <LinksUpToDate>false</LinksUpToDate>
  <CharactersWithSpaces>6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Wong</dc:creator>
  <cp:keywords/>
  <dc:description/>
  <cp:lastModifiedBy>Lisa Wong</cp:lastModifiedBy>
  <cp:revision>4</cp:revision>
  <dcterms:created xsi:type="dcterms:W3CDTF">2022-11-03T23:23:00Z</dcterms:created>
  <dcterms:modified xsi:type="dcterms:W3CDTF">2022-11-03T23:55:00Z</dcterms:modified>
</cp:coreProperties>
</file>